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B660BB" w14:textId="77777777" w:rsidR="004B28A2" w:rsidRPr="00915CC1" w:rsidRDefault="0037726A" w:rsidP="00F11419">
      <w:pPr>
        <w:pStyle w:val="Titel"/>
        <w:spacing w:line="360" w:lineRule="auto"/>
        <w:rPr>
          <w:rFonts w:ascii="Times New Roman" w:hAnsi="Times New Roman" w:cs="Times New Roman"/>
          <w:color w:val="auto"/>
          <w:lang w:val="de-CH"/>
        </w:rPr>
      </w:pPr>
      <w:r w:rsidRPr="00915CC1">
        <w:rPr>
          <w:rFonts w:ascii="Times New Roman" w:hAnsi="Times New Roman" w:cs="Times New Roman"/>
          <w:color w:val="auto"/>
          <w:lang w:val="de-CH"/>
        </w:rPr>
        <w:t>Aufgabenblatt zur Heimarbeit 1</w:t>
      </w:r>
    </w:p>
    <w:p w14:paraId="23A9C578" w14:textId="77777777" w:rsidR="004B28A2" w:rsidRPr="00915CC1" w:rsidRDefault="0037726A" w:rsidP="00F11419">
      <w:pPr>
        <w:pStyle w:val="Untertitel"/>
        <w:spacing w:line="360" w:lineRule="auto"/>
        <w:rPr>
          <w:rFonts w:ascii="Times New Roman" w:hAnsi="Times New Roman" w:cs="Times New Roman"/>
          <w:color w:val="auto"/>
          <w:lang w:val="de-CH"/>
        </w:rPr>
      </w:pPr>
      <w:r w:rsidRPr="00915CC1">
        <w:rPr>
          <w:rFonts w:ascii="Times New Roman" w:hAnsi="Times New Roman" w:cs="Times New Roman"/>
          <w:color w:val="auto"/>
          <w:lang w:val="de-CH"/>
        </w:rPr>
        <w:t>Seminar: Methoden der sozialen Netzwerkanalyse</w:t>
      </w:r>
    </w:p>
    <w:p w14:paraId="430956C6" w14:textId="77777777" w:rsidR="004B28A2" w:rsidRPr="00915CC1" w:rsidRDefault="0037726A" w:rsidP="00F11419">
      <w:pPr>
        <w:pStyle w:val="Author"/>
        <w:spacing w:line="360" w:lineRule="auto"/>
        <w:rPr>
          <w:rFonts w:ascii="Times New Roman" w:hAnsi="Times New Roman" w:cs="Times New Roman"/>
          <w:lang w:val="de-CH"/>
        </w:rPr>
      </w:pPr>
      <w:r w:rsidRPr="00915CC1">
        <w:rPr>
          <w:rFonts w:ascii="Times New Roman" w:hAnsi="Times New Roman" w:cs="Times New Roman"/>
          <w:lang w:val="de-CH"/>
        </w:rPr>
        <w:t>Mirco Bazzani, Luca Keiser &amp; Amir Shehadeh</w:t>
      </w:r>
    </w:p>
    <w:p w14:paraId="5852BD06" w14:textId="77777777" w:rsidR="004B28A2" w:rsidRPr="00915CC1" w:rsidRDefault="0037726A" w:rsidP="00F11419">
      <w:pPr>
        <w:pStyle w:val="FirstParagraph"/>
        <w:spacing w:line="360" w:lineRule="auto"/>
        <w:rPr>
          <w:rFonts w:ascii="Times New Roman" w:hAnsi="Times New Roman" w:cs="Times New Roman"/>
          <w:lang w:val="de-CH"/>
        </w:rPr>
      </w:pPr>
      <w:r w:rsidRPr="00915CC1">
        <w:rPr>
          <w:rFonts w:ascii="Times New Roman" w:hAnsi="Times New Roman" w:cs="Times New Roman"/>
          <w:lang w:val="de-CH"/>
        </w:rPr>
        <w:t xml:space="preserve"> </w:t>
      </w:r>
    </w:p>
    <w:p w14:paraId="792A79E0" w14:textId="0142F223" w:rsidR="004B28A2" w:rsidRPr="00915CC1" w:rsidRDefault="0037726A" w:rsidP="00F11419">
      <w:pPr>
        <w:pStyle w:val="Textkrper"/>
        <w:spacing w:line="360" w:lineRule="auto"/>
        <w:rPr>
          <w:rFonts w:ascii="Times New Roman" w:hAnsi="Times New Roman" w:cs="Times New Roman"/>
          <w:lang w:val="de-CH"/>
        </w:rPr>
      </w:pPr>
      <w:r w:rsidRPr="00915CC1">
        <w:rPr>
          <w:rFonts w:ascii="Times New Roman" w:hAnsi="Times New Roman" w:cs="Times New Roman"/>
          <w:lang w:val="de-CH"/>
        </w:rPr>
        <w:t>Für unsere Netzwerkanalyse verwenden wir einen Datensatz, der von Lobbywatch zur Verfügung gestellt wird. Die Plattform “thematisiert Interessenbindungen zwischen National‐ und Ständeräten zu Firmen, Vereinigungen und Institutionen. Gleichzeitig wird der E</w:t>
      </w:r>
      <w:r w:rsidRPr="00915CC1">
        <w:rPr>
          <w:rFonts w:ascii="Times New Roman" w:hAnsi="Times New Roman" w:cs="Times New Roman"/>
          <w:lang w:val="de-CH"/>
        </w:rPr>
        <w:t>influss dieser Verbände, Organisationen und Firmen analysiert” (Lobbywatch 2022). Wir haben die Daten aus dem Archiv von Lobbywatch selbst bezogen. Das Archiv ist online zugänglich</w:t>
      </w:r>
      <w:r w:rsidR="00F11419" w:rsidRPr="00915CC1">
        <w:rPr>
          <w:rStyle w:val="Funotenzeichen"/>
          <w:rFonts w:ascii="Times New Roman" w:hAnsi="Times New Roman" w:cs="Times New Roman"/>
          <w:lang w:val="de-CH"/>
        </w:rPr>
        <w:footnoteReference w:id="1"/>
      </w:r>
      <w:r w:rsidRPr="00915CC1">
        <w:rPr>
          <w:rFonts w:ascii="Times New Roman" w:hAnsi="Times New Roman" w:cs="Times New Roman"/>
          <w:lang w:val="de-CH"/>
        </w:rPr>
        <w:t>. Der Datensatz selbst ist sehr umfangreich. Das verwendete Archiv beinhalte</w:t>
      </w:r>
      <w:r w:rsidRPr="00915CC1">
        <w:rPr>
          <w:rFonts w:ascii="Times New Roman" w:hAnsi="Times New Roman" w:cs="Times New Roman"/>
          <w:lang w:val="de-CH"/>
        </w:rPr>
        <w:t>t Daten über die Zugehörigkeit der Parlamentarier:innen zu den Lobbyorganisation, die Liste der Zutrittsberechtigungen und eine Auflistung der Vergütungstransparenz. Dieses Format würde sowohl 2-Mode- (Ständerät:innen zu Organisationen) als auch 1-Mode-Ana</w:t>
      </w:r>
      <w:r w:rsidRPr="00915CC1">
        <w:rPr>
          <w:rFonts w:ascii="Times New Roman" w:hAnsi="Times New Roman" w:cs="Times New Roman"/>
          <w:lang w:val="de-CH"/>
        </w:rPr>
        <w:t>lyse (ausschliesslich Organisationen oder Ständerät:innen) zulassen. Vorerst betrachten wir jedoch nur die Verbindungen zwischen den Parlamentarier:innen untereinander. Für unsere Heimarbeit beschränken wir uns auf Mitglieder des Ständerates. Insgesamt sin</w:t>
      </w:r>
      <w:r w:rsidRPr="00915CC1">
        <w:rPr>
          <w:rFonts w:ascii="Times New Roman" w:hAnsi="Times New Roman" w:cs="Times New Roman"/>
          <w:lang w:val="de-CH"/>
        </w:rPr>
        <w:t>d Informationen über 45 Ständerät:innen enthalten</w:t>
      </w:r>
      <w:r w:rsidR="00F11419" w:rsidRPr="00915CC1">
        <w:rPr>
          <w:rStyle w:val="Funotenzeichen"/>
          <w:rFonts w:ascii="Times New Roman" w:hAnsi="Times New Roman" w:cs="Times New Roman"/>
          <w:lang w:val="de-CH"/>
        </w:rPr>
        <w:footnoteReference w:id="2"/>
      </w:r>
      <w:r w:rsidRPr="00915CC1">
        <w:rPr>
          <w:rFonts w:ascii="Times New Roman" w:hAnsi="Times New Roman" w:cs="Times New Roman"/>
          <w:lang w:val="de-CH"/>
        </w:rPr>
        <w:t>. Wir interessieren uns dafür, welche Mitglieder des Ständerates gemeinsam in den verschiedenen Interessensgruppen vertreten sind. Das heisst, dass es sich bei den Kanten in unserem Netzwerk um die Ständerät</w:t>
      </w:r>
      <w:r w:rsidRPr="00915CC1">
        <w:rPr>
          <w:rFonts w:ascii="Times New Roman" w:hAnsi="Times New Roman" w:cs="Times New Roman"/>
          <w:lang w:val="de-CH"/>
        </w:rPr>
        <w:t>:innen selbst handelt. Die Kanten ihrerseits stellen die gemeinsamen Mitgliedschaften in den jeweiligen Organisationen dar. Dies erlaubt es uns beispielsweise unter Hinzunahme der Parteizugehörigkeit Intra- sowie auch Interparteienbeziehungen über Lobbys z</w:t>
      </w:r>
      <w:r w:rsidRPr="00915CC1">
        <w:rPr>
          <w:rFonts w:ascii="Times New Roman" w:hAnsi="Times New Roman" w:cs="Times New Roman"/>
          <w:lang w:val="de-CH"/>
        </w:rPr>
        <w:t>u skizzieren, die Beziehungen anhand der Anzahl geteilter Mandate zu gewichten und letztendlich auch mögliche Synergien zwischen Lobbyorganisationen zu identifizieren.</w:t>
      </w:r>
    </w:p>
    <w:p w14:paraId="6D927963" w14:textId="77777777" w:rsidR="004B28A2" w:rsidRPr="00915CC1" w:rsidRDefault="0037726A" w:rsidP="00F11419">
      <w:pPr>
        <w:pStyle w:val="Textkrper"/>
        <w:spacing w:line="360" w:lineRule="auto"/>
        <w:rPr>
          <w:rFonts w:ascii="Times New Roman" w:hAnsi="Times New Roman" w:cs="Times New Roman"/>
          <w:lang w:val="de-CH"/>
        </w:rPr>
      </w:pPr>
      <w:r w:rsidRPr="00915CC1">
        <w:rPr>
          <w:rFonts w:ascii="Times New Roman" w:hAnsi="Times New Roman" w:cs="Times New Roman"/>
          <w:lang w:val="de-CH"/>
        </w:rPr>
        <w:lastRenderedPageBreak/>
        <w:t>Zuerst wird der Datensatz eingelesen (Abbildung 1). Nachdem der Datensatz eingelesen und</w:t>
      </w:r>
      <w:r w:rsidRPr="00915CC1">
        <w:rPr>
          <w:rFonts w:ascii="Times New Roman" w:hAnsi="Times New Roman" w:cs="Times New Roman"/>
          <w:lang w:val="de-CH"/>
        </w:rPr>
        <w:t xml:space="preserve"> gefiltert wurde, kann er etwas genauer betrachtet werden (Abb. 1.1). Das Netzwerkobjekt muss in unserem Fall über mehrere Schritte erstellt werden:</w:t>
      </w:r>
    </w:p>
    <w:p w14:paraId="2747C447" w14:textId="77777777" w:rsidR="004B28A2" w:rsidRPr="00915CC1" w:rsidRDefault="0037726A" w:rsidP="00F11419">
      <w:pPr>
        <w:pStyle w:val="Textkrper"/>
        <w:spacing w:line="360" w:lineRule="auto"/>
        <w:rPr>
          <w:rFonts w:ascii="Times New Roman" w:hAnsi="Times New Roman" w:cs="Times New Roman"/>
          <w:lang w:val="de-CH"/>
        </w:rPr>
      </w:pPr>
      <w:r w:rsidRPr="00915CC1">
        <w:rPr>
          <w:rFonts w:ascii="Times New Roman" w:hAnsi="Times New Roman" w:cs="Times New Roman"/>
          <w:lang w:val="de-CH"/>
        </w:rPr>
        <w:t>Zuerst wird eine Liste mit allen Ständerät:innen (Abb. 2.) und eine zweite Liste mit allen Verbindungen zwi</w:t>
      </w:r>
      <w:r w:rsidRPr="00915CC1">
        <w:rPr>
          <w:rFonts w:ascii="Times New Roman" w:hAnsi="Times New Roman" w:cs="Times New Roman"/>
          <w:lang w:val="de-CH"/>
        </w:rPr>
        <w:t>schen Ständerät:innen und Organisationen (Abb. 2.1) erstellt. Dann geht es darum, herauszufinden, welche Parlamentarier:innen mit den gleichen Interessensgruppen verbunden sind. Der Code (Abb. 3 ff.) generiert die Anzahl geminsamer Organisationsmitgliedsch</w:t>
      </w:r>
      <w:r w:rsidRPr="00915CC1">
        <w:rPr>
          <w:rFonts w:ascii="Times New Roman" w:hAnsi="Times New Roman" w:cs="Times New Roman"/>
          <w:lang w:val="de-CH"/>
        </w:rPr>
        <w:t>aften für ein Parlamentarier:innenpaar. In diesem Schritt generieren wir eigentlich unsere Edge-List (nicht als Matrix, sondern als Data Frame), welche wir anschliessend für die Erstellung des Netzwerkobjektes benötigen (Abb. 3). Nun kann das finale Netzwe</w:t>
      </w:r>
      <w:r w:rsidRPr="00915CC1">
        <w:rPr>
          <w:rFonts w:ascii="Times New Roman" w:hAnsi="Times New Roman" w:cs="Times New Roman"/>
          <w:lang w:val="de-CH"/>
        </w:rPr>
        <w:t>rkobjekt mit dem igraph-Paket erstellt werden (Abb 4).</w:t>
      </w:r>
    </w:p>
    <w:p w14:paraId="07418E45" w14:textId="77777777" w:rsidR="004B28A2" w:rsidRPr="00915CC1" w:rsidRDefault="0037726A" w:rsidP="00F11419">
      <w:pPr>
        <w:pStyle w:val="Textkrper"/>
        <w:spacing w:line="360" w:lineRule="auto"/>
        <w:rPr>
          <w:rFonts w:ascii="Times New Roman" w:hAnsi="Times New Roman" w:cs="Times New Roman"/>
          <w:lang w:val="de-CH"/>
        </w:rPr>
      </w:pPr>
      <w:r w:rsidRPr="00915CC1">
        <w:rPr>
          <w:rFonts w:ascii="Times New Roman" w:hAnsi="Times New Roman" w:cs="Times New Roman"/>
          <w:lang w:val="de-CH"/>
        </w:rPr>
        <w:t>In den Zeilen und Spalten der Soziomatrix (Abb. 5) sind die Kanten des Netzwerks (Ständerät:innen) dargestellt. Befindet sich in einer Zelle eine 1, bedeutet das, dass die Sänderät:innen über eine geme</w:t>
      </w:r>
      <w:r w:rsidRPr="00915CC1">
        <w:rPr>
          <w:rFonts w:ascii="Times New Roman" w:hAnsi="Times New Roman" w:cs="Times New Roman"/>
          <w:lang w:val="de-CH"/>
        </w:rPr>
        <w:t>insame Mitgliedschaft in einer Organisation verfügen. Bei einem “.” ist dies nicht der Fall. Der Vorteil dieser Darstellung ist, dass sich gewisse Netzwerkeigenschaften schnell identifizieren lassen (symmetrisches oder asymmetrisches Netzwerk etc.). Der Na</w:t>
      </w:r>
      <w:r w:rsidRPr="00915CC1">
        <w:rPr>
          <w:rFonts w:ascii="Times New Roman" w:hAnsi="Times New Roman" w:cs="Times New Roman"/>
          <w:lang w:val="de-CH"/>
        </w:rPr>
        <w:t>chteil ist, dass die Soziomatrix ab einer gewissen Netzwerkgrösse viele leere Zellen beinhaltet (“Sparsitiy-Problem”).</w:t>
      </w:r>
    </w:p>
    <w:p w14:paraId="78FBA290" w14:textId="77777777" w:rsidR="004B28A2" w:rsidRPr="00915CC1" w:rsidRDefault="0037726A" w:rsidP="00F11419">
      <w:pPr>
        <w:pStyle w:val="Textkrper"/>
        <w:spacing w:line="360" w:lineRule="auto"/>
        <w:rPr>
          <w:rFonts w:ascii="Times New Roman" w:hAnsi="Times New Roman" w:cs="Times New Roman"/>
          <w:lang w:val="de-CH"/>
        </w:rPr>
      </w:pPr>
      <w:r w:rsidRPr="00915CC1">
        <w:rPr>
          <w:rFonts w:ascii="Times New Roman" w:hAnsi="Times New Roman" w:cs="Times New Roman"/>
          <w:lang w:val="de-CH"/>
        </w:rPr>
        <w:t>Die Kantenliste (Abb. 6) listet alle Kanten (gemeinsame Organisationsmitgliedschaften) des Netzwerks auf. Bei dieser Darstellung kommt es</w:t>
      </w:r>
      <w:r w:rsidRPr="00915CC1">
        <w:rPr>
          <w:rFonts w:ascii="Times New Roman" w:hAnsi="Times New Roman" w:cs="Times New Roman"/>
          <w:lang w:val="de-CH"/>
        </w:rPr>
        <w:t xml:space="preserve"> nicht zum oben erwähnten Sparsity-Problem. Am Schluss fügen wir unserem Netzwerk zusätzliche Knotenattribute hinzu. Hierfür wird eine Liste mit den zusätzlichen Attributen (Namen und Parteizugehörigkeit der Ständerät:innnen) erstellt (Abb. 7). Manipulatio</w:t>
      </w:r>
      <w:r w:rsidRPr="00915CC1">
        <w:rPr>
          <w:rFonts w:ascii="Times New Roman" w:hAnsi="Times New Roman" w:cs="Times New Roman"/>
          <w:lang w:val="de-CH"/>
        </w:rPr>
        <w:t>nen der Netzwerkdaten werden mit tidygraph-Paket erledigt.</w:t>
      </w:r>
    </w:p>
    <w:p w14:paraId="689862AD" w14:textId="40F971BB" w:rsidR="004B28A2" w:rsidRPr="00915CC1" w:rsidRDefault="0037726A">
      <w:pPr>
        <w:pStyle w:val="Textkrper"/>
        <w:rPr>
          <w:lang w:val="de-CH"/>
        </w:rPr>
      </w:pPr>
      <w:r w:rsidRPr="00915CC1">
        <w:rPr>
          <w:lang w:val="de-CH"/>
        </w:rPr>
        <w:t xml:space="preserve"> </w:t>
      </w:r>
    </w:p>
    <w:p w14:paraId="3C8CE0EF" w14:textId="039E0E0A" w:rsidR="00F11419" w:rsidRPr="00915CC1" w:rsidRDefault="00F11419">
      <w:pPr>
        <w:pStyle w:val="Textkrper"/>
        <w:rPr>
          <w:lang w:val="de-CH"/>
        </w:rPr>
      </w:pPr>
    </w:p>
    <w:p w14:paraId="343DD039" w14:textId="161A2B7A" w:rsidR="00F11419" w:rsidRPr="00915CC1" w:rsidRDefault="00F11419">
      <w:pPr>
        <w:pStyle w:val="Textkrper"/>
        <w:rPr>
          <w:lang w:val="de-CH"/>
        </w:rPr>
      </w:pPr>
    </w:p>
    <w:p w14:paraId="0502B626" w14:textId="54128694" w:rsidR="00F11419" w:rsidRPr="00915CC1" w:rsidRDefault="00F11419">
      <w:pPr>
        <w:pStyle w:val="Textkrper"/>
        <w:rPr>
          <w:lang w:val="de-CH"/>
        </w:rPr>
      </w:pPr>
    </w:p>
    <w:p w14:paraId="65C1AD23" w14:textId="77777777" w:rsidR="00F11419" w:rsidRPr="00915CC1" w:rsidRDefault="00F11419">
      <w:pPr>
        <w:pStyle w:val="Textkrper"/>
        <w:rPr>
          <w:lang w:val="de-CH"/>
        </w:rPr>
      </w:pPr>
    </w:p>
    <w:p w14:paraId="390E6422" w14:textId="77777777" w:rsidR="004B28A2" w:rsidRPr="00915CC1" w:rsidRDefault="0037726A">
      <w:pPr>
        <w:pStyle w:val="berschrift3"/>
        <w:rPr>
          <w:rFonts w:ascii="Times New Roman" w:hAnsi="Times New Roman" w:cs="Times New Roman"/>
          <w:color w:val="auto"/>
          <w:lang w:val="de-CH"/>
        </w:rPr>
      </w:pPr>
      <w:bookmarkStart w:id="0" w:name="anhang-r-dokumente"/>
      <w:r w:rsidRPr="00915CC1">
        <w:rPr>
          <w:rFonts w:ascii="Times New Roman" w:hAnsi="Times New Roman" w:cs="Times New Roman"/>
          <w:color w:val="auto"/>
          <w:lang w:val="de-CH"/>
        </w:rPr>
        <w:lastRenderedPageBreak/>
        <w:t>Anhang R-Dokumente</w:t>
      </w:r>
    </w:p>
    <w:p w14:paraId="78244BA8" w14:textId="77777777" w:rsidR="004B28A2" w:rsidRPr="00915CC1" w:rsidRDefault="0037726A">
      <w:pPr>
        <w:pStyle w:val="FirstParagraph"/>
        <w:rPr>
          <w:rFonts w:ascii="Times New Roman" w:hAnsi="Times New Roman" w:cs="Times New Roman"/>
          <w:lang w:val="de-CH"/>
        </w:rPr>
      </w:pPr>
      <w:r w:rsidRPr="00915CC1">
        <w:rPr>
          <w:rFonts w:ascii="Times New Roman" w:hAnsi="Times New Roman" w:cs="Times New Roman"/>
          <w:b/>
          <w:bCs/>
          <w:lang w:val="de-CH"/>
        </w:rPr>
        <w:t>Abbildung1: Einlesen des Datensatzes:</w:t>
      </w:r>
    </w:p>
    <w:p w14:paraId="23776E09" w14:textId="77777777" w:rsidR="004B28A2" w:rsidRPr="00915CC1" w:rsidRDefault="0037726A">
      <w:pPr>
        <w:pStyle w:val="SourceCode"/>
        <w:rPr>
          <w:lang w:val="de-CH"/>
        </w:rPr>
      </w:pPr>
      <w:r w:rsidRPr="00915CC1">
        <w:rPr>
          <w:rStyle w:val="FunctionTok"/>
          <w:lang w:val="de-CH"/>
        </w:rPr>
        <w:t>setwd</w:t>
      </w:r>
      <w:r w:rsidRPr="00915CC1">
        <w:rPr>
          <w:rStyle w:val="NormalTok"/>
          <w:lang w:val="de-CH"/>
        </w:rPr>
        <w:t>(</w:t>
      </w:r>
      <w:r w:rsidRPr="00915CC1">
        <w:rPr>
          <w:rStyle w:val="StringTok"/>
          <w:lang w:val="de-CH"/>
        </w:rPr>
        <w:t>"C:/Users/LucaK/Desktop/Uni Luzern/Master/3. Semester/Netzwerkanalyse/Heimarbeit"</w:t>
      </w:r>
      <w:r w:rsidRPr="00915CC1">
        <w:rPr>
          <w:rStyle w:val="NormalTok"/>
          <w:lang w:val="de-CH"/>
        </w:rPr>
        <w:t>)</w:t>
      </w:r>
      <w:r w:rsidRPr="00915CC1">
        <w:rPr>
          <w:lang w:val="de-CH"/>
        </w:rPr>
        <w:br/>
      </w:r>
      <w:r w:rsidRPr="00915CC1">
        <w:rPr>
          <w:lang w:val="de-CH"/>
        </w:rPr>
        <w:br/>
      </w:r>
      <w:r w:rsidRPr="00915CC1">
        <w:rPr>
          <w:rStyle w:val="FunctionTok"/>
          <w:lang w:val="de-CH"/>
        </w:rPr>
        <w:t>library</w:t>
      </w:r>
      <w:r w:rsidRPr="00915CC1">
        <w:rPr>
          <w:rStyle w:val="NormalTok"/>
          <w:lang w:val="de-CH"/>
        </w:rPr>
        <w:t>(tidyverse)</w:t>
      </w:r>
      <w:r w:rsidRPr="00915CC1">
        <w:rPr>
          <w:lang w:val="de-CH"/>
        </w:rPr>
        <w:br/>
      </w:r>
      <w:r w:rsidRPr="00915CC1">
        <w:rPr>
          <w:rStyle w:val="FunctionTok"/>
          <w:lang w:val="de-CH"/>
        </w:rPr>
        <w:t>library</w:t>
      </w:r>
      <w:r w:rsidRPr="00915CC1">
        <w:rPr>
          <w:rStyle w:val="NormalTok"/>
          <w:lang w:val="de-CH"/>
        </w:rPr>
        <w:t>(janitor)</w:t>
      </w:r>
      <w:r w:rsidRPr="00915CC1">
        <w:rPr>
          <w:lang w:val="de-CH"/>
        </w:rPr>
        <w:br/>
      </w:r>
      <w:r w:rsidRPr="00915CC1">
        <w:rPr>
          <w:lang w:val="de-CH"/>
        </w:rPr>
        <w:br/>
      </w:r>
      <w:r w:rsidRPr="00915CC1">
        <w:rPr>
          <w:lang w:val="de-CH"/>
        </w:rPr>
        <w:br/>
      </w:r>
      <w:r w:rsidRPr="00915CC1">
        <w:rPr>
          <w:rStyle w:val="CommentTok"/>
          <w:lang w:val="de-CH"/>
        </w:rPr>
        <w:t># Einlesen</w:t>
      </w:r>
      <w:r w:rsidRPr="00915CC1">
        <w:rPr>
          <w:rStyle w:val="CommentTok"/>
          <w:lang w:val="de-CH"/>
        </w:rPr>
        <w:t xml:space="preserve"> des Datensatzes</w:t>
      </w:r>
      <w:r w:rsidRPr="00915CC1">
        <w:rPr>
          <w:lang w:val="de-CH"/>
        </w:rPr>
        <w:br/>
      </w:r>
      <w:r w:rsidRPr="00915CC1">
        <w:rPr>
          <w:rStyle w:val="NormalTok"/>
          <w:lang w:val="de-CH"/>
        </w:rPr>
        <w:t xml:space="preserve">doc </w:t>
      </w:r>
      <w:r w:rsidRPr="00915CC1">
        <w:rPr>
          <w:rStyle w:val="OtherTok"/>
          <w:lang w:val="de-CH"/>
        </w:rPr>
        <w:t>&lt;-</w:t>
      </w:r>
      <w:r w:rsidRPr="00915CC1">
        <w:rPr>
          <w:rStyle w:val="NormalTok"/>
          <w:lang w:val="de-CH"/>
        </w:rPr>
        <w:t xml:space="preserve"> </w:t>
      </w:r>
      <w:r w:rsidRPr="00915CC1">
        <w:rPr>
          <w:rStyle w:val="FunctionTok"/>
          <w:lang w:val="de-CH"/>
        </w:rPr>
        <w:t>read_delim</w:t>
      </w:r>
      <w:r w:rsidRPr="00915CC1">
        <w:rPr>
          <w:rStyle w:val="NormalTok"/>
          <w:lang w:val="de-CH"/>
        </w:rPr>
        <w:t>(</w:t>
      </w:r>
      <w:r w:rsidRPr="00915CC1">
        <w:rPr>
          <w:rStyle w:val="StringTok"/>
          <w:lang w:val="de-CH"/>
        </w:rPr>
        <w:t>"Data/Lobbywatch/cartesian_minimal_parlamentarier_interessenbindung.csv"</w:t>
      </w:r>
      <w:r w:rsidRPr="00915CC1">
        <w:rPr>
          <w:rStyle w:val="NormalTok"/>
          <w:lang w:val="de-CH"/>
        </w:rPr>
        <w:t>,</w:t>
      </w:r>
      <w:r w:rsidRPr="00915CC1">
        <w:rPr>
          <w:lang w:val="de-CH"/>
        </w:rPr>
        <w:br/>
      </w:r>
      <w:r w:rsidRPr="00915CC1">
        <w:rPr>
          <w:rStyle w:val="NormalTok"/>
          <w:lang w:val="de-CH"/>
        </w:rPr>
        <w:t xml:space="preserve">                   </w:t>
      </w:r>
      <w:r w:rsidRPr="00915CC1">
        <w:rPr>
          <w:rStyle w:val="AttributeTok"/>
          <w:lang w:val="de-CH"/>
        </w:rPr>
        <w:t>delim =</w:t>
      </w:r>
      <w:r w:rsidRPr="00915CC1">
        <w:rPr>
          <w:rStyle w:val="NormalTok"/>
          <w:lang w:val="de-CH"/>
        </w:rPr>
        <w:t xml:space="preserve"> </w:t>
      </w:r>
      <w:r w:rsidRPr="00915CC1">
        <w:rPr>
          <w:rStyle w:val="StringTok"/>
          <w:lang w:val="de-CH"/>
        </w:rPr>
        <w:t>"</w:t>
      </w:r>
      <w:r w:rsidRPr="00915CC1">
        <w:rPr>
          <w:rStyle w:val="SpecialCharTok"/>
          <w:lang w:val="de-CH"/>
        </w:rPr>
        <w:t>\t</w:t>
      </w:r>
      <w:r w:rsidRPr="00915CC1">
        <w:rPr>
          <w:rStyle w:val="StringTok"/>
          <w:lang w:val="de-CH"/>
        </w:rPr>
        <w:t>"</w:t>
      </w:r>
      <w:r w:rsidRPr="00915CC1">
        <w:rPr>
          <w:rStyle w:val="NormalTok"/>
          <w:lang w:val="de-CH"/>
        </w:rPr>
        <w:t>)</w:t>
      </w:r>
      <w:r w:rsidRPr="00915CC1">
        <w:rPr>
          <w:lang w:val="de-CH"/>
        </w:rPr>
        <w:br/>
      </w:r>
      <w:r w:rsidRPr="00915CC1">
        <w:rPr>
          <w:lang w:val="de-CH"/>
        </w:rPr>
        <w:br/>
      </w:r>
      <w:r w:rsidRPr="00915CC1">
        <w:rPr>
          <w:rStyle w:val="CommentTok"/>
          <w:lang w:val="de-CH"/>
        </w:rPr>
        <w:t># Wir interessieren uns nur die Ständerät:innen</w:t>
      </w:r>
      <w:r w:rsidRPr="00915CC1">
        <w:rPr>
          <w:lang w:val="de-CH"/>
        </w:rPr>
        <w:br/>
      </w:r>
      <w:r w:rsidRPr="00915CC1">
        <w:rPr>
          <w:rStyle w:val="NormalTok"/>
          <w:lang w:val="de-CH"/>
        </w:rPr>
        <w:t xml:space="preserve">doc_SR </w:t>
      </w:r>
      <w:r w:rsidRPr="00915CC1">
        <w:rPr>
          <w:rStyle w:val="OtherTok"/>
          <w:lang w:val="de-CH"/>
        </w:rPr>
        <w:t>&lt;-</w:t>
      </w:r>
      <w:r w:rsidRPr="00915CC1">
        <w:rPr>
          <w:rStyle w:val="NormalTok"/>
          <w:lang w:val="de-CH"/>
        </w:rPr>
        <w:t xml:space="preserve"> doc </w:t>
      </w:r>
      <w:r w:rsidRPr="00915CC1">
        <w:rPr>
          <w:rStyle w:val="SpecialCharTok"/>
          <w:lang w:val="de-CH"/>
        </w:rPr>
        <w:t>%&gt;%</w:t>
      </w:r>
      <w:r w:rsidRPr="00915CC1">
        <w:rPr>
          <w:rStyle w:val="NormalTok"/>
          <w:lang w:val="de-CH"/>
        </w:rPr>
        <w:t xml:space="preserve"> </w:t>
      </w:r>
      <w:r w:rsidRPr="00915CC1">
        <w:rPr>
          <w:lang w:val="de-CH"/>
        </w:rPr>
        <w:br/>
      </w:r>
      <w:r w:rsidRPr="00915CC1">
        <w:rPr>
          <w:rStyle w:val="NormalTok"/>
          <w:lang w:val="de-CH"/>
        </w:rPr>
        <w:t xml:space="preserve">  </w:t>
      </w:r>
      <w:r w:rsidRPr="00915CC1">
        <w:rPr>
          <w:rStyle w:val="FunctionTok"/>
          <w:lang w:val="de-CH"/>
        </w:rPr>
        <w:t>filter</w:t>
      </w:r>
      <w:r w:rsidRPr="00915CC1">
        <w:rPr>
          <w:rStyle w:val="NormalTok"/>
          <w:lang w:val="de-CH"/>
        </w:rPr>
        <w:t xml:space="preserve">(parlamentarier_rat </w:t>
      </w:r>
      <w:r w:rsidRPr="00915CC1">
        <w:rPr>
          <w:rStyle w:val="SpecialCharTok"/>
          <w:lang w:val="de-CH"/>
        </w:rPr>
        <w:t>==</w:t>
      </w:r>
      <w:r w:rsidRPr="00915CC1">
        <w:rPr>
          <w:rStyle w:val="NormalTok"/>
          <w:lang w:val="de-CH"/>
        </w:rPr>
        <w:t xml:space="preserve"> </w:t>
      </w:r>
      <w:r w:rsidRPr="00915CC1">
        <w:rPr>
          <w:rStyle w:val="StringTok"/>
          <w:lang w:val="de-CH"/>
        </w:rPr>
        <w:t>"SR"</w:t>
      </w:r>
      <w:r w:rsidRPr="00915CC1">
        <w:rPr>
          <w:rStyle w:val="NormalTok"/>
          <w:lang w:val="de-CH"/>
        </w:rPr>
        <w:t>)</w:t>
      </w:r>
      <w:r w:rsidRPr="00915CC1">
        <w:rPr>
          <w:lang w:val="de-CH"/>
        </w:rPr>
        <w:br/>
      </w:r>
      <w:r w:rsidRPr="00915CC1">
        <w:rPr>
          <w:lang w:val="de-CH"/>
        </w:rPr>
        <w:br/>
      </w:r>
      <w:r w:rsidRPr="00915CC1">
        <w:rPr>
          <w:rStyle w:val="NormalTok"/>
          <w:lang w:val="de-CH"/>
        </w:rPr>
        <w:t>doc_SR</w:t>
      </w:r>
    </w:p>
    <w:p w14:paraId="37C50871" w14:textId="77777777" w:rsidR="004B28A2" w:rsidRPr="00915CC1" w:rsidRDefault="0037726A">
      <w:pPr>
        <w:pStyle w:val="SourceCode"/>
        <w:rPr>
          <w:lang w:val="de-CH"/>
        </w:rPr>
      </w:pPr>
      <w:r w:rsidRPr="00915CC1">
        <w:rPr>
          <w:rStyle w:val="VerbatimChar"/>
          <w:lang w:val="de-CH"/>
        </w:rPr>
        <w:t>#</w:t>
      </w:r>
      <w:r w:rsidRPr="00915CC1">
        <w:rPr>
          <w:rStyle w:val="VerbatimChar"/>
          <w:lang w:val="de-CH"/>
        </w:rPr>
        <w:t># # A tibble: 1,391 x 37</w:t>
      </w:r>
      <w:r w:rsidRPr="00915CC1">
        <w:rPr>
          <w:lang w:val="de-CH"/>
        </w:rPr>
        <w:br/>
      </w:r>
      <w:r w:rsidRPr="00915CC1">
        <w:rPr>
          <w:rStyle w:val="VerbatimChar"/>
          <w:lang w:val="de-CH"/>
        </w:rPr>
        <w:t>##    parlamentarier_name parlamentarier_id parlamentarier_rat parlamentarier_kant~</w:t>
      </w:r>
      <w:r w:rsidRPr="00915CC1">
        <w:rPr>
          <w:lang w:val="de-CH"/>
        </w:rPr>
        <w:br/>
      </w:r>
      <w:r w:rsidRPr="00915CC1">
        <w:rPr>
          <w:rStyle w:val="VerbatimChar"/>
          <w:lang w:val="de-CH"/>
        </w:rPr>
        <w:t xml:space="preserve">##    &lt;chr&gt;                           &lt;dbl&gt; &lt;chr&gt;              &lt;chr&gt;               </w:t>
      </w:r>
      <w:r w:rsidRPr="00915CC1">
        <w:rPr>
          <w:lang w:val="de-CH"/>
        </w:rPr>
        <w:br/>
      </w:r>
      <w:r w:rsidRPr="00915CC1">
        <w:rPr>
          <w:rStyle w:val="VerbatimChar"/>
          <w:lang w:val="de-CH"/>
        </w:rPr>
        <w:t xml:space="preserve">##  1 Bauer, Philippe                   266 SR                 </w:t>
      </w:r>
      <w:r w:rsidRPr="00915CC1">
        <w:rPr>
          <w:rStyle w:val="VerbatimChar"/>
          <w:lang w:val="de-CH"/>
        </w:rPr>
        <w:t xml:space="preserve">NE                  </w:t>
      </w:r>
      <w:r w:rsidRPr="00915CC1">
        <w:rPr>
          <w:lang w:val="de-CH"/>
        </w:rPr>
        <w:br/>
      </w:r>
      <w:r w:rsidRPr="00915CC1">
        <w:rPr>
          <w:rStyle w:val="VerbatimChar"/>
          <w:lang w:val="de-CH"/>
        </w:rPr>
        <w:t xml:space="preserve">##  2 Bauer, Philippe                   266 SR                 NE                  </w:t>
      </w:r>
      <w:r w:rsidRPr="00915CC1">
        <w:rPr>
          <w:lang w:val="de-CH"/>
        </w:rPr>
        <w:br/>
      </w:r>
      <w:r w:rsidRPr="00915CC1">
        <w:rPr>
          <w:rStyle w:val="VerbatimChar"/>
          <w:lang w:val="de-CH"/>
        </w:rPr>
        <w:t xml:space="preserve">##  3 Bauer, Philippe                   266 SR                 NE                  </w:t>
      </w:r>
      <w:r w:rsidRPr="00915CC1">
        <w:rPr>
          <w:lang w:val="de-CH"/>
        </w:rPr>
        <w:br/>
      </w:r>
      <w:r w:rsidRPr="00915CC1">
        <w:rPr>
          <w:rStyle w:val="VerbatimChar"/>
          <w:lang w:val="de-CH"/>
        </w:rPr>
        <w:t xml:space="preserve">##  4 Bauer, Philippe                   266 SR                 NE  </w:t>
      </w:r>
      <w:r w:rsidRPr="00915CC1">
        <w:rPr>
          <w:rStyle w:val="VerbatimChar"/>
          <w:lang w:val="de-CH"/>
        </w:rPr>
        <w:t xml:space="preserve">                </w:t>
      </w:r>
      <w:r w:rsidRPr="00915CC1">
        <w:rPr>
          <w:lang w:val="de-CH"/>
        </w:rPr>
        <w:br/>
      </w:r>
      <w:r w:rsidRPr="00915CC1">
        <w:rPr>
          <w:rStyle w:val="VerbatimChar"/>
          <w:lang w:val="de-CH"/>
        </w:rPr>
        <w:t xml:space="preserve">##  5 Bauer, Philippe                   266 SR                 NE                  </w:t>
      </w:r>
      <w:r w:rsidRPr="00915CC1">
        <w:rPr>
          <w:lang w:val="de-CH"/>
        </w:rPr>
        <w:br/>
      </w:r>
      <w:r w:rsidRPr="00915CC1">
        <w:rPr>
          <w:rStyle w:val="VerbatimChar"/>
          <w:lang w:val="de-CH"/>
        </w:rPr>
        <w:t xml:space="preserve">##  6 Bauer, Philippe                   266 SR                 NE                  </w:t>
      </w:r>
      <w:r w:rsidRPr="00915CC1">
        <w:rPr>
          <w:lang w:val="de-CH"/>
        </w:rPr>
        <w:br/>
      </w:r>
      <w:r w:rsidRPr="00915CC1">
        <w:rPr>
          <w:rStyle w:val="VerbatimChar"/>
          <w:lang w:val="de-CH"/>
        </w:rPr>
        <w:t xml:space="preserve">##  7 Bauer, Philippe                   266 SR                 NE                  </w:t>
      </w:r>
      <w:r w:rsidRPr="00915CC1">
        <w:rPr>
          <w:lang w:val="de-CH"/>
        </w:rPr>
        <w:br/>
      </w:r>
      <w:r w:rsidRPr="00915CC1">
        <w:rPr>
          <w:rStyle w:val="VerbatimChar"/>
          <w:lang w:val="de-CH"/>
        </w:rPr>
        <w:t xml:space="preserve">##  8 Bauer, Philippe                   266 SR                 NE                  </w:t>
      </w:r>
      <w:r w:rsidRPr="00915CC1">
        <w:rPr>
          <w:lang w:val="de-CH"/>
        </w:rPr>
        <w:br/>
      </w:r>
      <w:r w:rsidRPr="00915CC1">
        <w:rPr>
          <w:rStyle w:val="VerbatimChar"/>
          <w:lang w:val="de-CH"/>
        </w:rPr>
        <w:t xml:space="preserve">##  9 Bauer, Philippe                   266 SR                 NE                  </w:t>
      </w:r>
      <w:r w:rsidRPr="00915CC1">
        <w:rPr>
          <w:lang w:val="de-CH"/>
        </w:rPr>
        <w:br/>
      </w:r>
      <w:r w:rsidRPr="00915CC1">
        <w:rPr>
          <w:rStyle w:val="VerbatimChar"/>
          <w:lang w:val="de-CH"/>
        </w:rPr>
        <w:t>## 1</w:t>
      </w:r>
      <w:r w:rsidRPr="00915CC1">
        <w:rPr>
          <w:rStyle w:val="VerbatimChar"/>
          <w:lang w:val="de-CH"/>
        </w:rPr>
        <w:t xml:space="preserve">0 Bauer, Philippe                   266 SR                 NE                  </w:t>
      </w:r>
      <w:r w:rsidRPr="00915CC1">
        <w:rPr>
          <w:lang w:val="de-CH"/>
        </w:rPr>
        <w:br/>
      </w:r>
      <w:r w:rsidRPr="00915CC1">
        <w:rPr>
          <w:rStyle w:val="VerbatimChar"/>
          <w:lang w:val="de-CH"/>
        </w:rPr>
        <w:t>## # ... with 1,381 more rows, and 33 more variables: parlamentarier_partei &lt;chr&gt;,</w:t>
      </w:r>
      <w:r w:rsidRPr="00915CC1">
        <w:rPr>
          <w:lang w:val="de-CH"/>
        </w:rPr>
        <w:br/>
      </w:r>
      <w:r w:rsidRPr="00915CC1">
        <w:rPr>
          <w:rStyle w:val="VerbatimChar"/>
          <w:lang w:val="de-CH"/>
        </w:rPr>
        <w:t>## #   parlamentarier_fraktion &lt;chr&gt;, parlamentarier_kommissionen &lt;chr&gt;,</w:t>
      </w:r>
      <w:r w:rsidRPr="00915CC1">
        <w:rPr>
          <w:lang w:val="de-CH"/>
        </w:rPr>
        <w:br/>
      </w:r>
      <w:r w:rsidRPr="00915CC1">
        <w:rPr>
          <w:rStyle w:val="VerbatimChar"/>
          <w:lang w:val="de-CH"/>
        </w:rPr>
        <w:t>## #   parlamentarie</w:t>
      </w:r>
      <w:r w:rsidRPr="00915CC1">
        <w:rPr>
          <w:rStyle w:val="VerbatimChar"/>
          <w:lang w:val="de-CH"/>
        </w:rPr>
        <w:t>r_im_rat_seit &lt;date&gt;, parlamentarier_im_rat_bis &lt;lgl&gt;,</w:t>
      </w:r>
      <w:r w:rsidRPr="00915CC1">
        <w:rPr>
          <w:lang w:val="de-CH"/>
        </w:rPr>
        <w:br/>
      </w:r>
      <w:r w:rsidRPr="00915CC1">
        <w:rPr>
          <w:rStyle w:val="VerbatimChar"/>
          <w:lang w:val="de-CH"/>
        </w:rPr>
        <w:t>## #   parlamentarier_geschlecht &lt;chr&gt;, parlamentarier_geburtstag &lt;date&gt;,</w:t>
      </w:r>
      <w:r w:rsidRPr="00915CC1">
        <w:rPr>
          <w:lang w:val="de-CH"/>
        </w:rPr>
        <w:br/>
      </w:r>
      <w:r w:rsidRPr="00915CC1">
        <w:rPr>
          <w:rStyle w:val="VerbatimChar"/>
          <w:lang w:val="de-CH"/>
        </w:rPr>
        <w:t>## #   parlamentarier_parlament_biografie_id &lt;dbl&gt;,</w:t>
      </w:r>
      <w:r w:rsidRPr="00915CC1">
        <w:rPr>
          <w:lang w:val="de-CH"/>
        </w:rPr>
        <w:br/>
      </w:r>
      <w:r w:rsidRPr="00915CC1">
        <w:rPr>
          <w:rStyle w:val="VerbatimChar"/>
          <w:lang w:val="de-CH"/>
        </w:rPr>
        <w:t>## #   parlamentarier_parlament_number &lt;dbl&gt;, parlamentarier_sprache &lt;chr&gt;,</w:t>
      </w:r>
      <w:r w:rsidRPr="00915CC1">
        <w:rPr>
          <w:lang w:val="de-CH"/>
        </w:rPr>
        <w:br/>
      </w:r>
      <w:r w:rsidRPr="00915CC1">
        <w:rPr>
          <w:rStyle w:val="VerbatimChar"/>
          <w:lang w:val="de-CH"/>
        </w:rPr>
        <w:t>## #   parlamentarier_arbeitssprache &lt;chr&gt;, ...</w:t>
      </w:r>
    </w:p>
    <w:p w14:paraId="1CE1A13B" w14:textId="77777777" w:rsidR="004B28A2" w:rsidRPr="00915CC1" w:rsidRDefault="0037726A">
      <w:pPr>
        <w:pStyle w:val="FirstParagraph"/>
        <w:rPr>
          <w:lang w:val="de-CH"/>
        </w:rPr>
      </w:pPr>
      <w:r w:rsidRPr="00915CC1">
        <w:rPr>
          <w:b/>
          <w:bCs/>
          <w:lang w:val="de-CH"/>
        </w:rPr>
        <w:t>Abbildung 1.1</w:t>
      </w:r>
    </w:p>
    <w:p w14:paraId="16F32788" w14:textId="77777777" w:rsidR="004B28A2" w:rsidRPr="00915CC1" w:rsidRDefault="0037726A">
      <w:pPr>
        <w:pStyle w:val="SourceCode"/>
        <w:rPr>
          <w:lang w:val="de-CH"/>
        </w:rPr>
      </w:pPr>
      <w:r w:rsidRPr="00915CC1">
        <w:rPr>
          <w:rStyle w:val="FunctionTok"/>
          <w:lang w:val="de-CH"/>
        </w:rPr>
        <w:t>names</w:t>
      </w:r>
      <w:r w:rsidRPr="00915CC1">
        <w:rPr>
          <w:rStyle w:val="NormalTok"/>
          <w:lang w:val="de-CH"/>
        </w:rPr>
        <w:t>(doc_SR)</w:t>
      </w:r>
    </w:p>
    <w:p w14:paraId="094050BF" w14:textId="77777777" w:rsidR="004B28A2" w:rsidRPr="00915CC1" w:rsidRDefault="0037726A">
      <w:pPr>
        <w:pStyle w:val="SourceCode"/>
        <w:rPr>
          <w:lang w:val="de-CH"/>
        </w:rPr>
      </w:pPr>
      <w:r w:rsidRPr="00915CC1">
        <w:rPr>
          <w:rStyle w:val="VerbatimChar"/>
          <w:lang w:val="de-CH"/>
        </w:rPr>
        <w:t xml:space="preserve">##  [1] "parlamentarier_name"                                         </w:t>
      </w:r>
      <w:r w:rsidRPr="00915CC1">
        <w:rPr>
          <w:lang w:val="de-CH"/>
        </w:rPr>
        <w:br/>
      </w:r>
      <w:r w:rsidRPr="00915CC1">
        <w:rPr>
          <w:rStyle w:val="VerbatimChar"/>
          <w:lang w:val="de-CH"/>
        </w:rPr>
        <w:t xml:space="preserve">##  [2] "parlamentarier_id"                                           </w:t>
      </w:r>
      <w:r w:rsidRPr="00915CC1">
        <w:rPr>
          <w:lang w:val="de-CH"/>
        </w:rPr>
        <w:br/>
      </w:r>
      <w:r w:rsidRPr="00915CC1">
        <w:rPr>
          <w:rStyle w:val="VerbatimChar"/>
          <w:lang w:val="de-CH"/>
        </w:rPr>
        <w:t xml:space="preserve">##  [3] "parlamentarier_rat"         </w:t>
      </w:r>
      <w:r w:rsidRPr="00915CC1">
        <w:rPr>
          <w:rStyle w:val="VerbatimChar"/>
          <w:lang w:val="de-CH"/>
        </w:rPr>
        <w:t xml:space="preserve">                                 </w:t>
      </w:r>
      <w:r w:rsidRPr="00915CC1">
        <w:rPr>
          <w:lang w:val="de-CH"/>
        </w:rPr>
        <w:br/>
      </w:r>
      <w:r w:rsidRPr="00915CC1">
        <w:rPr>
          <w:rStyle w:val="VerbatimChar"/>
          <w:lang w:val="de-CH"/>
        </w:rPr>
        <w:lastRenderedPageBreak/>
        <w:t xml:space="preserve">##  [4] "parlamentarier_kanton"                                       </w:t>
      </w:r>
      <w:r w:rsidRPr="00915CC1">
        <w:rPr>
          <w:lang w:val="de-CH"/>
        </w:rPr>
        <w:br/>
      </w:r>
      <w:r w:rsidRPr="00915CC1">
        <w:rPr>
          <w:rStyle w:val="VerbatimChar"/>
          <w:lang w:val="de-CH"/>
        </w:rPr>
        <w:t xml:space="preserve">##  [5] "parlamentarier_partei"                                       </w:t>
      </w:r>
      <w:r w:rsidRPr="00915CC1">
        <w:rPr>
          <w:lang w:val="de-CH"/>
        </w:rPr>
        <w:br/>
      </w:r>
      <w:r w:rsidRPr="00915CC1">
        <w:rPr>
          <w:rStyle w:val="VerbatimChar"/>
          <w:lang w:val="de-CH"/>
        </w:rPr>
        <w:t xml:space="preserve">##  [6] "parlamentarier_fraktion"                                     </w:t>
      </w:r>
      <w:r w:rsidRPr="00915CC1">
        <w:rPr>
          <w:lang w:val="de-CH"/>
        </w:rPr>
        <w:br/>
      </w:r>
      <w:r w:rsidRPr="00915CC1">
        <w:rPr>
          <w:rStyle w:val="VerbatimChar"/>
          <w:lang w:val="de-CH"/>
        </w:rPr>
        <w:t>##  [7] "</w:t>
      </w:r>
      <w:r w:rsidRPr="00915CC1">
        <w:rPr>
          <w:rStyle w:val="VerbatimChar"/>
          <w:lang w:val="de-CH"/>
        </w:rPr>
        <w:t xml:space="preserve">parlamentarier_kommissionen"                                 </w:t>
      </w:r>
      <w:r w:rsidRPr="00915CC1">
        <w:rPr>
          <w:lang w:val="de-CH"/>
        </w:rPr>
        <w:br/>
      </w:r>
      <w:r w:rsidRPr="00915CC1">
        <w:rPr>
          <w:rStyle w:val="VerbatimChar"/>
          <w:lang w:val="de-CH"/>
        </w:rPr>
        <w:t xml:space="preserve">##  [8] "parlamentarier_im_rat_seit"                                  </w:t>
      </w:r>
      <w:r w:rsidRPr="00915CC1">
        <w:rPr>
          <w:lang w:val="de-CH"/>
        </w:rPr>
        <w:br/>
      </w:r>
      <w:r w:rsidRPr="00915CC1">
        <w:rPr>
          <w:rStyle w:val="VerbatimChar"/>
          <w:lang w:val="de-CH"/>
        </w:rPr>
        <w:t xml:space="preserve">##  [9] "parlamentarier_im_rat_bis"                                   </w:t>
      </w:r>
      <w:r w:rsidRPr="00915CC1">
        <w:rPr>
          <w:lang w:val="de-CH"/>
        </w:rPr>
        <w:br/>
      </w:r>
      <w:r w:rsidRPr="00915CC1">
        <w:rPr>
          <w:rStyle w:val="VerbatimChar"/>
          <w:lang w:val="de-CH"/>
        </w:rPr>
        <w:t xml:space="preserve">## [10] "parlamentarier_geschlecht"                 </w:t>
      </w:r>
      <w:r w:rsidRPr="00915CC1">
        <w:rPr>
          <w:rStyle w:val="VerbatimChar"/>
          <w:lang w:val="de-CH"/>
        </w:rPr>
        <w:t xml:space="preserve">                  </w:t>
      </w:r>
      <w:r w:rsidRPr="00915CC1">
        <w:rPr>
          <w:lang w:val="de-CH"/>
        </w:rPr>
        <w:br/>
      </w:r>
      <w:r w:rsidRPr="00915CC1">
        <w:rPr>
          <w:rStyle w:val="VerbatimChar"/>
          <w:lang w:val="de-CH"/>
        </w:rPr>
        <w:t xml:space="preserve">## [11] "parlamentarier_geburtstag"                                   </w:t>
      </w:r>
      <w:r w:rsidRPr="00915CC1">
        <w:rPr>
          <w:lang w:val="de-CH"/>
        </w:rPr>
        <w:br/>
      </w:r>
      <w:r w:rsidRPr="00915CC1">
        <w:rPr>
          <w:rStyle w:val="VerbatimChar"/>
          <w:lang w:val="de-CH"/>
        </w:rPr>
        <w:t xml:space="preserve">## [12] "parlamentarier_parlament_biografie_id"                       </w:t>
      </w:r>
      <w:r w:rsidRPr="00915CC1">
        <w:rPr>
          <w:lang w:val="de-CH"/>
        </w:rPr>
        <w:br/>
      </w:r>
      <w:r w:rsidRPr="00915CC1">
        <w:rPr>
          <w:rStyle w:val="VerbatimChar"/>
          <w:lang w:val="de-CH"/>
        </w:rPr>
        <w:t xml:space="preserve">## [13] "parlamentarier_parlament_number"                             </w:t>
      </w:r>
      <w:r w:rsidRPr="00915CC1">
        <w:rPr>
          <w:lang w:val="de-CH"/>
        </w:rPr>
        <w:br/>
      </w:r>
      <w:r w:rsidRPr="00915CC1">
        <w:rPr>
          <w:rStyle w:val="VerbatimChar"/>
          <w:lang w:val="de-CH"/>
        </w:rPr>
        <w:t>## [14] "parlamentarier_</w:t>
      </w:r>
      <w:r w:rsidRPr="00915CC1">
        <w:rPr>
          <w:rStyle w:val="VerbatimChar"/>
          <w:lang w:val="de-CH"/>
        </w:rPr>
        <w:t xml:space="preserve">sprache"                                      </w:t>
      </w:r>
      <w:r w:rsidRPr="00915CC1">
        <w:rPr>
          <w:lang w:val="de-CH"/>
        </w:rPr>
        <w:br/>
      </w:r>
      <w:r w:rsidRPr="00915CC1">
        <w:rPr>
          <w:rStyle w:val="VerbatimChar"/>
          <w:lang w:val="de-CH"/>
        </w:rPr>
        <w:t xml:space="preserve">## [15] "parlamentarier_arbeitssprache"                               </w:t>
      </w:r>
      <w:r w:rsidRPr="00915CC1">
        <w:rPr>
          <w:lang w:val="de-CH"/>
        </w:rPr>
        <w:br/>
      </w:r>
      <w:r w:rsidRPr="00915CC1">
        <w:rPr>
          <w:rStyle w:val="VerbatimChar"/>
          <w:lang w:val="de-CH"/>
        </w:rPr>
        <w:t xml:space="preserve">## [16] "interessenbindung_beschreibung"                              </w:t>
      </w:r>
      <w:r w:rsidRPr="00915CC1">
        <w:rPr>
          <w:lang w:val="de-CH"/>
        </w:rPr>
        <w:br/>
      </w:r>
      <w:r w:rsidRPr="00915CC1">
        <w:rPr>
          <w:rStyle w:val="VerbatimChar"/>
          <w:lang w:val="de-CH"/>
        </w:rPr>
        <w:t xml:space="preserve">## [17] "interessenbindung_von"                                    </w:t>
      </w:r>
      <w:r w:rsidRPr="00915CC1">
        <w:rPr>
          <w:rStyle w:val="VerbatimChar"/>
          <w:lang w:val="de-CH"/>
        </w:rPr>
        <w:t xml:space="preserve">   </w:t>
      </w:r>
      <w:r w:rsidRPr="00915CC1">
        <w:rPr>
          <w:lang w:val="de-CH"/>
        </w:rPr>
        <w:br/>
      </w:r>
      <w:r w:rsidRPr="00915CC1">
        <w:rPr>
          <w:rStyle w:val="VerbatimChar"/>
          <w:lang w:val="de-CH"/>
        </w:rPr>
        <w:t xml:space="preserve">## [18] "interessenbindung_bis"                                       </w:t>
      </w:r>
      <w:r w:rsidRPr="00915CC1">
        <w:rPr>
          <w:lang w:val="de-CH"/>
        </w:rPr>
        <w:br/>
      </w:r>
      <w:r w:rsidRPr="00915CC1">
        <w:rPr>
          <w:rStyle w:val="VerbatimChar"/>
          <w:lang w:val="de-CH"/>
        </w:rPr>
        <w:t xml:space="preserve">## [19] "interessenbindung_art"                                       </w:t>
      </w:r>
      <w:r w:rsidRPr="00915CC1">
        <w:rPr>
          <w:lang w:val="de-CH"/>
        </w:rPr>
        <w:br/>
      </w:r>
      <w:r w:rsidRPr="00915CC1">
        <w:rPr>
          <w:rStyle w:val="VerbatimChar"/>
          <w:lang w:val="de-CH"/>
        </w:rPr>
        <w:t xml:space="preserve">## [20] "interessenbindung_funktion_im_gremium"                       </w:t>
      </w:r>
      <w:r w:rsidRPr="00915CC1">
        <w:rPr>
          <w:lang w:val="de-CH"/>
        </w:rPr>
        <w:br/>
      </w:r>
      <w:r w:rsidRPr="00915CC1">
        <w:rPr>
          <w:rStyle w:val="VerbatimChar"/>
          <w:lang w:val="de-CH"/>
        </w:rPr>
        <w:t>## [21] "interessenbindung_deklarations</w:t>
      </w:r>
      <w:r w:rsidRPr="00915CC1">
        <w:rPr>
          <w:rStyle w:val="VerbatimChar"/>
          <w:lang w:val="de-CH"/>
        </w:rPr>
        <w:t xml:space="preserve">typ"                           </w:t>
      </w:r>
      <w:r w:rsidRPr="00915CC1">
        <w:rPr>
          <w:lang w:val="de-CH"/>
        </w:rPr>
        <w:br/>
      </w:r>
      <w:r w:rsidRPr="00915CC1">
        <w:rPr>
          <w:rStyle w:val="VerbatimChar"/>
          <w:lang w:val="de-CH"/>
        </w:rPr>
        <w:t xml:space="preserve">## [22] "interessenbindung_status"                                    </w:t>
      </w:r>
      <w:r w:rsidRPr="00915CC1">
        <w:rPr>
          <w:lang w:val="de-CH"/>
        </w:rPr>
        <w:br/>
      </w:r>
      <w:r w:rsidRPr="00915CC1">
        <w:rPr>
          <w:rStyle w:val="VerbatimChar"/>
          <w:lang w:val="de-CH"/>
        </w:rPr>
        <w:t xml:space="preserve">## [23] "interessenbindung_hauptberuflich"                            </w:t>
      </w:r>
      <w:r w:rsidRPr="00915CC1">
        <w:rPr>
          <w:lang w:val="de-CH"/>
        </w:rPr>
        <w:br/>
      </w:r>
      <w:r w:rsidRPr="00915CC1">
        <w:rPr>
          <w:rStyle w:val="VerbatimChar"/>
          <w:lang w:val="de-CH"/>
        </w:rPr>
        <w:t xml:space="preserve">## [24] "interessenbindung_behoerden_vertreter"                       </w:t>
      </w:r>
      <w:r w:rsidRPr="00915CC1">
        <w:rPr>
          <w:lang w:val="de-CH"/>
        </w:rPr>
        <w:br/>
      </w:r>
      <w:r w:rsidRPr="00915CC1">
        <w:rPr>
          <w:rStyle w:val="VerbatimChar"/>
          <w:lang w:val="de-CH"/>
        </w:rPr>
        <w:t>## [25] "in</w:t>
      </w:r>
      <w:r w:rsidRPr="00915CC1">
        <w:rPr>
          <w:rStyle w:val="VerbatimChar"/>
          <w:lang w:val="de-CH"/>
        </w:rPr>
        <w:t xml:space="preserve">teressenbindung_wirksamkeit"                               </w:t>
      </w:r>
      <w:r w:rsidRPr="00915CC1">
        <w:rPr>
          <w:lang w:val="de-CH"/>
        </w:rPr>
        <w:br/>
      </w:r>
      <w:r w:rsidRPr="00915CC1">
        <w:rPr>
          <w:rStyle w:val="VerbatimChar"/>
          <w:lang w:val="de-CH"/>
        </w:rPr>
        <w:t xml:space="preserve">## [26] "organisation_id"                                             </w:t>
      </w:r>
      <w:r w:rsidRPr="00915CC1">
        <w:rPr>
          <w:lang w:val="de-CH"/>
        </w:rPr>
        <w:br/>
      </w:r>
      <w:r w:rsidRPr="00915CC1">
        <w:rPr>
          <w:rStyle w:val="VerbatimChar"/>
          <w:lang w:val="de-CH"/>
        </w:rPr>
        <w:t xml:space="preserve">## [27] "verguetung"                                                  </w:t>
      </w:r>
      <w:r w:rsidRPr="00915CC1">
        <w:rPr>
          <w:lang w:val="de-CH"/>
        </w:rPr>
        <w:br/>
      </w:r>
      <w:r w:rsidRPr="00915CC1">
        <w:rPr>
          <w:rStyle w:val="VerbatimChar"/>
          <w:lang w:val="de-CH"/>
        </w:rPr>
        <w:t xml:space="preserve">## [28] "verguetung_jahr"                             </w:t>
      </w:r>
      <w:r w:rsidRPr="00915CC1">
        <w:rPr>
          <w:rStyle w:val="VerbatimChar"/>
          <w:lang w:val="de-CH"/>
        </w:rPr>
        <w:t xml:space="preserve">                </w:t>
      </w:r>
      <w:r w:rsidRPr="00915CC1">
        <w:rPr>
          <w:lang w:val="de-CH"/>
        </w:rPr>
        <w:br/>
      </w:r>
      <w:r w:rsidRPr="00915CC1">
        <w:rPr>
          <w:rStyle w:val="VerbatimChar"/>
          <w:lang w:val="de-CH"/>
        </w:rPr>
        <w:t xml:space="preserve">## [29] "verguetung_beschreibung"                                     </w:t>
      </w:r>
      <w:r w:rsidRPr="00915CC1">
        <w:rPr>
          <w:lang w:val="de-CH"/>
        </w:rPr>
        <w:br/>
      </w:r>
      <w:r w:rsidRPr="00915CC1">
        <w:rPr>
          <w:rStyle w:val="VerbatimChar"/>
          <w:lang w:val="de-CH"/>
        </w:rPr>
        <w:t xml:space="preserve">## [30] "organisation_name"                                           </w:t>
      </w:r>
      <w:r w:rsidRPr="00915CC1">
        <w:rPr>
          <w:lang w:val="de-CH"/>
        </w:rPr>
        <w:br/>
      </w:r>
      <w:r w:rsidRPr="00915CC1">
        <w:rPr>
          <w:rStyle w:val="VerbatimChar"/>
          <w:lang w:val="de-CH"/>
        </w:rPr>
        <w:t xml:space="preserve">## [31] "organisation_ort"                                            </w:t>
      </w:r>
      <w:r w:rsidRPr="00915CC1">
        <w:rPr>
          <w:lang w:val="de-CH"/>
        </w:rPr>
        <w:br/>
      </w:r>
      <w:r w:rsidRPr="00915CC1">
        <w:rPr>
          <w:rStyle w:val="VerbatimChar"/>
          <w:lang w:val="de-CH"/>
        </w:rPr>
        <w:t>## [32] "organisation_rech</w:t>
      </w:r>
      <w:r w:rsidRPr="00915CC1">
        <w:rPr>
          <w:rStyle w:val="VerbatimChar"/>
          <w:lang w:val="de-CH"/>
        </w:rPr>
        <w:t xml:space="preserve">tsform"                                     </w:t>
      </w:r>
      <w:r w:rsidRPr="00915CC1">
        <w:rPr>
          <w:lang w:val="de-CH"/>
        </w:rPr>
        <w:br/>
      </w:r>
      <w:r w:rsidRPr="00915CC1">
        <w:rPr>
          <w:rStyle w:val="VerbatimChar"/>
          <w:lang w:val="de-CH"/>
        </w:rPr>
        <w:t xml:space="preserve">## [33] "organisation_typ"                                            </w:t>
      </w:r>
      <w:r w:rsidRPr="00915CC1">
        <w:rPr>
          <w:lang w:val="de-CH"/>
        </w:rPr>
        <w:br/>
      </w:r>
      <w:r w:rsidRPr="00915CC1">
        <w:rPr>
          <w:rStyle w:val="VerbatimChar"/>
          <w:lang w:val="de-CH"/>
        </w:rPr>
        <w:t xml:space="preserve">## [34] "organisation_vernehmlassung"                                 </w:t>
      </w:r>
      <w:r w:rsidRPr="00915CC1">
        <w:rPr>
          <w:lang w:val="de-CH"/>
        </w:rPr>
        <w:br/>
      </w:r>
      <w:r w:rsidRPr="00915CC1">
        <w:rPr>
          <w:rStyle w:val="VerbatimChar"/>
          <w:lang w:val="de-CH"/>
        </w:rPr>
        <w:t xml:space="preserve">## [35] "organisation_interessengruppe1"                              </w:t>
      </w:r>
      <w:r w:rsidRPr="00915CC1">
        <w:rPr>
          <w:lang w:val="de-CH"/>
        </w:rPr>
        <w:br/>
      </w:r>
      <w:r w:rsidRPr="00915CC1">
        <w:rPr>
          <w:rStyle w:val="VerbatimChar"/>
          <w:lang w:val="de-CH"/>
        </w:rPr>
        <w:t xml:space="preserve">## [36] "organisation_interessengruppe1_branche"                      </w:t>
      </w:r>
      <w:r w:rsidRPr="00915CC1">
        <w:rPr>
          <w:lang w:val="de-CH"/>
        </w:rPr>
        <w:br/>
      </w:r>
      <w:r w:rsidRPr="00915CC1">
        <w:rPr>
          <w:rStyle w:val="VerbatimChar"/>
          <w:lang w:val="de-CH"/>
        </w:rPr>
        <w:t>## [37] "organisation_interessengruppe1_branche_kommission_abkuerzung"</w:t>
      </w:r>
    </w:p>
    <w:p w14:paraId="036655AE" w14:textId="77777777" w:rsidR="004B28A2" w:rsidRPr="00915CC1" w:rsidRDefault="0037726A">
      <w:pPr>
        <w:pStyle w:val="SourceCode"/>
        <w:rPr>
          <w:lang w:val="de-CH"/>
        </w:rPr>
      </w:pPr>
      <w:r w:rsidRPr="00915CC1">
        <w:rPr>
          <w:rStyle w:val="NormalTok"/>
          <w:lang w:val="de-CH"/>
        </w:rPr>
        <w:t xml:space="preserve">doc_SR </w:t>
      </w:r>
      <w:r w:rsidRPr="00915CC1">
        <w:rPr>
          <w:rStyle w:val="SpecialCharTok"/>
          <w:lang w:val="de-CH"/>
        </w:rPr>
        <w:t>%&gt;%</w:t>
      </w:r>
      <w:r w:rsidRPr="00915CC1">
        <w:rPr>
          <w:rStyle w:val="NormalTok"/>
          <w:lang w:val="de-CH"/>
        </w:rPr>
        <w:t xml:space="preserve"> </w:t>
      </w:r>
      <w:r w:rsidRPr="00915CC1">
        <w:rPr>
          <w:lang w:val="de-CH"/>
        </w:rPr>
        <w:br/>
      </w:r>
      <w:r w:rsidRPr="00915CC1">
        <w:rPr>
          <w:rStyle w:val="NormalTok"/>
          <w:lang w:val="de-CH"/>
        </w:rPr>
        <w:t xml:space="preserve">  </w:t>
      </w:r>
      <w:r w:rsidRPr="00915CC1">
        <w:rPr>
          <w:rStyle w:val="FunctionTok"/>
          <w:lang w:val="de-CH"/>
        </w:rPr>
        <w:t>count</w:t>
      </w:r>
      <w:r w:rsidRPr="00915CC1">
        <w:rPr>
          <w:rStyle w:val="NormalTok"/>
          <w:lang w:val="de-CH"/>
        </w:rPr>
        <w:t>(parlamentarier_name)</w:t>
      </w:r>
    </w:p>
    <w:p w14:paraId="07F1A0B9" w14:textId="77777777" w:rsidR="004B28A2" w:rsidRPr="00915CC1" w:rsidRDefault="0037726A">
      <w:pPr>
        <w:pStyle w:val="SourceCode"/>
        <w:rPr>
          <w:lang w:val="de-CH"/>
        </w:rPr>
      </w:pPr>
      <w:r w:rsidRPr="00915CC1">
        <w:rPr>
          <w:rStyle w:val="VerbatimChar"/>
          <w:lang w:val="de-CH"/>
        </w:rPr>
        <w:t>##</w:t>
      </w:r>
      <w:r w:rsidRPr="00915CC1">
        <w:rPr>
          <w:rStyle w:val="VerbatimChar"/>
          <w:lang w:val="de-CH"/>
        </w:rPr>
        <w:t xml:space="preserve"> # A tibble: 45 x 2</w:t>
      </w:r>
      <w:r w:rsidRPr="00915CC1">
        <w:rPr>
          <w:lang w:val="de-CH"/>
        </w:rPr>
        <w:br/>
      </w:r>
      <w:r w:rsidRPr="00915CC1">
        <w:rPr>
          <w:rStyle w:val="VerbatimChar"/>
          <w:lang w:val="de-CH"/>
        </w:rPr>
        <w:t>##    parlamentarier_name            n</w:t>
      </w:r>
      <w:r w:rsidRPr="00915CC1">
        <w:rPr>
          <w:lang w:val="de-CH"/>
        </w:rPr>
        <w:br/>
      </w:r>
      <w:r w:rsidRPr="00915CC1">
        <w:rPr>
          <w:rStyle w:val="VerbatimChar"/>
          <w:lang w:val="de-CH"/>
        </w:rPr>
        <w:t>##    &lt;chr&gt;                      &lt;int&gt;</w:t>
      </w:r>
      <w:r w:rsidRPr="00915CC1">
        <w:rPr>
          <w:lang w:val="de-CH"/>
        </w:rPr>
        <w:br/>
      </w:r>
      <w:r w:rsidRPr="00915CC1">
        <w:rPr>
          <w:rStyle w:val="VerbatimChar"/>
          <w:lang w:val="de-CH"/>
        </w:rPr>
        <w:t>##  1 Bauer, Philippe               28</w:t>
      </w:r>
      <w:r w:rsidRPr="00915CC1">
        <w:rPr>
          <w:lang w:val="de-CH"/>
        </w:rPr>
        <w:br/>
      </w:r>
      <w:r w:rsidRPr="00915CC1">
        <w:rPr>
          <w:rStyle w:val="VerbatimChar"/>
          <w:lang w:val="de-CH"/>
        </w:rPr>
        <w:t>##  2 Baume-Schneider, Elisabeth    29</w:t>
      </w:r>
      <w:r w:rsidRPr="00915CC1">
        <w:rPr>
          <w:lang w:val="de-CH"/>
        </w:rPr>
        <w:br/>
      </w:r>
      <w:r w:rsidRPr="00915CC1">
        <w:rPr>
          <w:rStyle w:val="VerbatimChar"/>
          <w:lang w:val="de-CH"/>
        </w:rPr>
        <w:t>##  3 Bischof, Pirmin               48</w:t>
      </w:r>
      <w:r w:rsidRPr="00915CC1">
        <w:rPr>
          <w:lang w:val="de-CH"/>
        </w:rPr>
        <w:br/>
      </w:r>
      <w:r w:rsidRPr="00915CC1">
        <w:rPr>
          <w:rStyle w:val="VerbatimChar"/>
          <w:lang w:val="de-CH"/>
        </w:rPr>
        <w:t>##  4 Burkart, Thierry              23</w:t>
      </w:r>
      <w:r w:rsidRPr="00915CC1">
        <w:rPr>
          <w:lang w:val="de-CH"/>
        </w:rPr>
        <w:br/>
      </w:r>
      <w:r w:rsidRPr="00915CC1">
        <w:rPr>
          <w:rStyle w:val="VerbatimChar"/>
          <w:lang w:val="de-CH"/>
        </w:rPr>
        <w:t>##</w:t>
      </w:r>
      <w:r w:rsidRPr="00915CC1">
        <w:rPr>
          <w:rStyle w:val="VerbatimChar"/>
          <w:lang w:val="de-CH"/>
        </w:rPr>
        <w:t xml:space="preserve">  5 Carobbio Guscetti, Marina     42</w:t>
      </w:r>
      <w:r w:rsidRPr="00915CC1">
        <w:rPr>
          <w:lang w:val="de-CH"/>
        </w:rPr>
        <w:br/>
      </w:r>
      <w:r w:rsidRPr="00915CC1">
        <w:rPr>
          <w:rStyle w:val="VerbatimChar"/>
          <w:lang w:val="de-CH"/>
        </w:rPr>
        <w:t>##  6 Caroni, Andrea                47</w:t>
      </w:r>
      <w:r w:rsidRPr="00915CC1">
        <w:rPr>
          <w:lang w:val="de-CH"/>
        </w:rPr>
        <w:br/>
      </w:r>
      <w:r w:rsidRPr="00915CC1">
        <w:rPr>
          <w:rStyle w:val="VerbatimChar"/>
          <w:lang w:val="de-CH"/>
        </w:rPr>
        <w:t>##  7 Chiesa, Marco                 23</w:t>
      </w:r>
      <w:r w:rsidRPr="00915CC1">
        <w:rPr>
          <w:lang w:val="de-CH"/>
        </w:rPr>
        <w:br/>
      </w:r>
      <w:r w:rsidRPr="00915CC1">
        <w:rPr>
          <w:rStyle w:val="VerbatimChar"/>
          <w:lang w:val="de-CH"/>
        </w:rPr>
        <w:t>##  8 Dittli, Josef                 42</w:t>
      </w:r>
      <w:r w:rsidRPr="00915CC1">
        <w:rPr>
          <w:lang w:val="de-CH"/>
        </w:rPr>
        <w:br/>
      </w:r>
      <w:r w:rsidRPr="00915CC1">
        <w:rPr>
          <w:rStyle w:val="VerbatimChar"/>
          <w:lang w:val="de-CH"/>
        </w:rPr>
        <w:t>##  9 Engler, Stefan                24</w:t>
      </w:r>
      <w:r w:rsidRPr="00915CC1">
        <w:rPr>
          <w:lang w:val="de-CH"/>
        </w:rPr>
        <w:br/>
      </w:r>
      <w:r w:rsidRPr="00915CC1">
        <w:rPr>
          <w:rStyle w:val="VerbatimChar"/>
          <w:lang w:val="de-CH"/>
        </w:rPr>
        <w:t>## 10 Ettlin, Erich                 58</w:t>
      </w:r>
      <w:r w:rsidRPr="00915CC1">
        <w:rPr>
          <w:lang w:val="de-CH"/>
        </w:rPr>
        <w:br/>
      </w:r>
      <w:r w:rsidRPr="00915CC1">
        <w:rPr>
          <w:rStyle w:val="VerbatimChar"/>
          <w:lang w:val="de-CH"/>
        </w:rPr>
        <w:t>## # ... with 35 more ro</w:t>
      </w:r>
      <w:r w:rsidRPr="00915CC1">
        <w:rPr>
          <w:rStyle w:val="VerbatimChar"/>
          <w:lang w:val="de-CH"/>
        </w:rPr>
        <w:t>ws</w:t>
      </w:r>
    </w:p>
    <w:p w14:paraId="5BAF88A3" w14:textId="77777777" w:rsidR="004B28A2" w:rsidRPr="00915CC1" w:rsidRDefault="0037726A">
      <w:pPr>
        <w:pStyle w:val="FirstParagraph"/>
        <w:rPr>
          <w:lang w:val="de-CH"/>
        </w:rPr>
      </w:pPr>
      <w:r w:rsidRPr="00915CC1">
        <w:rPr>
          <w:lang w:val="de-CH"/>
        </w:rPr>
        <w:lastRenderedPageBreak/>
        <w:t>Anmerkung: Die Freiburger Ständerätin Chassot Isabelle ist nicht im Datensatz enthalten.</w:t>
      </w:r>
    </w:p>
    <w:p w14:paraId="7819AE3A" w14:textId="77777777" w:rsidR="004B28A2" w:rsidRPr="00915CC1" w:rsidRDefault="0037726A">
      <w:pPr>
        <w:pStyle w:val="Textkrper"/>
        <w:rPr>
          <w:lang w:val="de-CH"/>
        </w:rPr>
      </w:pPr>
      <w:r w:rsidRPr="00915CC1">
        <w:rPr>
          <w:b/>
          <w:bCs/>
          <w:lang w:val="de-CH"/>
        </w:rPr>
        <w:t>Abbildung 2</w:t>
      </w:r>
    </w:p>
    <w:p w14:paraId="0C3DDF2F" w14:textId="77777777" w:rsidR="004B28A2" w:rsidRPr="00915CC1" w:rsidRDefault="0037726A">
      <w:pPr>
        <w:pStyle w:val="SourceCode"/>
        <w:rPr>
          <w:lang w:val="de-CH"/>
        </w:rPr>
      </w:pPr>
      <w:r w:rsidRPr="00915CC1">
        <w:rPr>
          <w:rStyle w:val="NormalTok"/>
          <w:lang w:val="de-CH"/>
        </w:rPr>
        <w:t xml:space="preserve">parlamentarier </w:t>
      </w:r>
      <w:r w:rsidRPr="00915CC1">
        <w:rPr>
          <w:rStyle w:val="OtherTok"/>
          <w:lang w:val="de-CH"/>
        </w:rPr>
        <w:t>&lt;-</w:t>
      </w:r>
      <w:r w:rsidRPr="00915CC1">
        <w:rPr>
          <w:rStyle w:val="NormalTok"/>
          <w:lang w:val="de-CH"/>
        </w:rPr>
        <w:t xml:space="preserve"> doc_SR </w:t>
      </w:r>
      <w:r w:rsidRPr="00915CC1">
        <w:rPr>
          <w:rStyle w:val="SpecialCharTok"/>
          <w:lang w:val="de-CH"/>
        </w:rPr>
        <w:t>%&gt;%</w:t>
      </w:r>
      <w:r w:rsidRPr="00915CC1">
        <w:rPr>
          <w:rStyle w:val="NormalTok"/>
          <w:lang w:val="de-CH"/>
        </w:rPr>
        <w:t xml:space="preserve"> </w:t>
      </w:r>
      <w:r w:rsidRPr="00915CC1">
        <w:rPr>
          <w:lang w:val="de-CH"/>
        </w:rPr>
        <w:br/>
      </w:r>
      <w:r w:rsidRPr="00915CC1">
        <w:rPr>
          <w:rStyle w:val="NormalTok"/>
          <w:lang w:val="de-CH"/>
        </w:rPr>
        <w:t xml:space="preserve">  </w:t>
      </w:r>
      <w:r w:rsidRPr="00915CC1">
        <w:rPr>
          <w:rStyle w:val="FunctionTok"/>
          <w:lang w:val="de-CH"/>
        </w:rPr>
        <w:t>select</w:t>
      </w:r>
      <w:r w:rsidRPr="00915CC1">
        <w:rPr>
          <w:rStyle w:val="NormalTok"/>
          <w:lang w:val="de-CH"/>
        </w:rPr>
        <w:t xml:space="preserve">(parlamentarier_id, </w:t>
      </w:r>
      <w:r w:rsidRPr="00915CC1">
        <w:rPr>
          <w:lang w:val="de-CH"/>
        </w:rPr>
        <w:br/>
      </w:r>
      <w:r w:rsidRPr="00915CC1">
        <w:rPr>
          <w:rStyle w:val="NormalTok"/>
          <w:lang w:val="de-CH"/>
        </w:rPr>
        <w:t xml:space="preserve">         parlamentarier_name, </w:t>
      </w:r>
      <w:r w:rsidRPr="00915CC1">
        <w:rPr>
          <w:lang w:val="de-CH"/>
        </w:rPr>
        <w:br/>
      </w:r>
      <w:r w:rsidRPr="00915CC1">
        <w:rPr>
          <w:rStyle w:val="NormalTok"/>
          <w:lang w:val="de-CH"/>
        </w:rPr>
        <w:t xml:space="preserve">         parlamentarier_partei) </w:t>
      </w:r>
      <w:r w:rsidRPr="00915CC1">
        <w:rPr>
          <w:rStyle w:val="SpecialCharTok"/>
          <w:lang w:val="de-CH"/>
        </w:rPr>
        <w:t>%&gt;%</w:t>
      </w:r>
      <w:r w:rsidRPr="00915CC1">
        <w:rPr>
          <w:rStyle w:val="NormalTok"/>
          <w:lang w:val="de-CH"/>
        </w:rPr>
        <w:t xml:space="preserve"> </w:t>
      </w:r>
      <w:r w:rsidRPr="00915CC1">
        <w:rPr>
          <w:lang w:val="de-CH"/>
        </w:rPr>
        <w:br/>
      </w:r>
      <w:r w:rsidRPr="00915CC1">
        <w:rPr>
          <w:rStyle w:val="NormalTok"/>
          <w:lang w:val="de-CH"/>
        </w:rPr>
        <w:t xml:space="preserve">  </w:t>
      </w:r>
      <w:r w:rsidRPr="00915CC1">
        <w:rPr>
          <w:rStyle w:val="FunctionTok"/>
          <w:lang w:val="de-CH"/>
        </w:rPr>
        <w:t>group_by</w:t>
      </w:r>
      <w:r w:rsidRPr="00915CC1">
        <w:rPr>
          <w:rStyle w:val="NormalTok"/>
          <w:lang w:val="de-CH"/>
        </w:rPr>
        <w:t>(parlamentarier</w:t>
      </w:r>
      <w:r w:rsidRPr="00915CC1">
        <w:rPr>
          <w:rStyle w:val="NormalTok"/>
          <w:lang w:val="de-CH"/>
        </w:rPr>
        <w:t xml:space="preserve">_name) </w:t>
      </w:r>
      <w:r w:rsidRPr="00915CC1">
        <w:rPr>
          <w:rStyle w:val="SpecialCharTok"/>
          <w:lang w:val="de-CH"/>
        </w:rPr>
        <w:t>%&gt;%</w:t>
      </w:r>
      <w:r w:rsidRPr="00915CC1">
        <w:rPr>
          <w:rStyle w:val="NormalTok"/>
          <w:lang w:val="de-CH"/>
        </w:rPr>
        <w:t xml:space="preserve"> </w:t>
      </w:r>
      <w:r w:rsidRPr="00915CC1">
        <w:rPr>
          <w:lang w:val="de-CH"/>
        </w:rPr>
        <w:br/>
      </w:r>
      <w:r w:rsidRPr="00915CC1">
        <w:rPr>
          <w:rStyle w:val="NormalTok"/>
          <w:lang w:val="de-CH"/>
        </w:rPr>
        <w:t xml:space="preserve">  </w:t>
      </w:r>
      <w:r w:rsidRPr="00915CC1">
        <w:rPr>
          <w:rStyle w:val="FunctionTok"/>
          <w:lang w:val="de-CH"/>
        </w:rPr>
        <w:t>distinct</w:t>
      </w:r>
      <w:r w:rsidRPr="00915CC1">
        <w:rPr>
          <w:rStyle w:val="NormalTok"/>
          <w:lang w:val="de-CH"/>
        </w:rPr>
        <w:t xml:space="preserve">(parlamentarier_id, </w:t>
      </w:r>
      <w:r w:rsidRPr="00915CC1">
        <w:rPr>
          <w:lang w:val="de-CH"/>
        </w:rPr>
        <w:br/>
      </w:r>
      <w:r w:rsidRPr="00915CC1">
        <w:rPr>
          <w:rStyle w:val="NormalTok"/>
          <w:lang w:val="de-CH"/>
        </w:rPr>
        <w:t xml:space="preserve">           </w:t>
      </w:r>
      <w:r w:rsidRPr="00915CC1">
        <w:rPr>
          <w:rStyle w:val="AttributeTok"/>
          <w:lang w:val="de-CH"/>
        </w:rPr>
        <w:t>.keep_all =</w:t>
      </w:r>
      <w:r w:rsidRPr="00915CC1">
        <w:rPr>
          <w:rStyle w:val="NormalTok"/>
          <w:lang w:val="de-CH"/>
        </w:rPr>
        <w:t xml:space="preserve"> </w:t>
      </w:r>
      <w:r w:rsidRPr="00915CC1">
        <w:rPr>
          <w:rStyle w:val="ConstantTok"/>
          <w:lang w:val="de-CH"/>
        </w:rPr>
        <w:t>TRUE</w:t>
      </w:r>
      <w:r w:rsidRPr="00915CC1">
        <w:rPr>
          <w:rStyle w:val="NormalTok"/>
          <w:lang w:val="de-CH"/>
        </w:rPr>
        <w:t xml:space="preserve">) </w:t>
      </w:r>
      <w:r w:rsidRPr="00915CC1">
        <w:rPr>
          <w:rStyle w:val="SpecialCharTok"/>
          <w:lang w:val="de-CH"/>
        </w:rPr>
        <w:t>%&gt;%</w:t>
      </w:r>
      <w:r w:rsidRPr="00915CC1">
        <w:rPr>
          <w:rStyle w:val="NormalTok"/>
          <w:lang w:val="de-CH"/>
        </w:rPr>
        <w:t xml:space="preserve"> </w:t>
      </w:r>
      <w:r w:rsidRPr="00915CC1">
        <w:rPr>
          <w:lang w:val="de-CH"/>
        </w:rPr>
        <w:br/>
      </w:r>
      <w:r w:rsidRPr="00915CC1">
        <w:rPr>
          <w:rStyle w:val="NormalTok"/>
          <w:lang w:val="de-CH"/>
        </w:rPr>
        <w:t xml:space="preserve">  </w:t>
      </w:r>
      <w:r w:rsidRPr="00915CC1">
        <w:rPr>
          <w:rStyle w:val="FunctionTok"/>
          <w:lang w:val="de-CH"/>
        </w:rPr>
        <w:t>arrange</w:t>
      </w:r>
      <w:r w:rsidRPr="00915CC1">
        <w:rPr>
          <w:rStyle w:val="NormalTok"/>
          <w:lang w:val="de-CH"/>
        </w:rPr>
        <w:t xml:space="preserve">(parlamentarier_id) </w:t>
      </w:r>
      <w:r w:rsidRPr="00915CC1">
        <w:rPr>
          <w:rStyle w:val="SpecialCharTok"/>
          <w:lang w:val="de-CH"/>
        </w:rPr>
        <w:t>%&gt;%</w:t>
      </w:r>
      <w:r w:rsidRPr="00915CC1">
        <w:rPr>
          <w:rStyle w:val="NormalTok"/>
          <w:lang w:val="de-CH"/>
        </w:rPr>
        <w:t xml:space="preserve"> </w:t>
      </w:r>
      <w:r w:rsidRPr="00915CC1">
        <w:rPr>
          <w:lang w:val="de-CH"/>
        </w:rPr>
        <w:br/>
      </w:r>
      <w:r w:rsidRPr="00915CC1">
        <w:rPr>
          <w:rStyle w:val="NormalTok"/>
          <w:lang w:val="de-CH"/>
        </w:rPr>
        <w:t xml:space="preserve">  </w:t>
      </w:r>
      <w:r w:rsidRPr="00915CC1">
        <w:rPr>
          <w:rStyle w:val="FunctionTok"/>
          <w:lang w:val="de-CH"/>
        </w:rPr>
        <w:t>rename</w:t>
      </w:r>
      <w:r w:rsidRPr="00915CC1">
        <w:rPr>
          <w:rStyle w:val="NormalTok"/>
          <w:lang w:val="de-CH"/>
        </w:rPr>
        <w:t>(</w:t>
      </w:r>
      <w:r w:rsidRPr="00915CC1">
        <w:rPr>
          <w:rStyle w:val="StringTok"/>
          <w:lang w:val="de-CH"/>
        </w:rPr>
        <w:t>"id"</w:t>
      </w:r>
      <w:r w:rsidRPr="00915CC1">
        <w:rPr>
          <w:rStyle w:val="NormalTok"/>
          <w:lang w:val="de-CH"/>
        </w:rPr>
        <w:t xml:space="preserve"> </w:t>
      </w:r>
      <w:r w:rsidRPr="00915CC1">
        <w:rPr>
          <w:rStyle w:val="OtherTok"/>
          <w:lang w:val="de-CH"/>
        </w:rPr>
        <w:t>=</w:t>
      </w:r>
      <w:r w:rsidRPr="00915CC1">
        <w:rPr>
          <w:rStyle w:val="NormalTok"/>
          <w:lang w:val="de-CH"/>
        </w:rPr>
        <w:t xml:space="preserve"> parlamentarier_id) </w:t>
      </w:r>
      <w:r w:rsidRPr="00915CC1">
        <w:rPr>
          <w:rStyle w:val="SpecialCharTok"/>
          <w:lang w:val="de-CH"/>
        </w:rPr>
        <w:t>%&gt;%</w:t>
      </w:r>
      <w:r w:rsidRPr="00915CC1">
        <w:rPr>
          <w:rStyle w:val="NormalTok"/>
          <w:lang w:val="de-CH"/>
        </w:rPr>
        <w:t xml:space="preserve"> </w:t>
      </w:r>
      <w:r w:rsidRPr="00915CC1">
        <w:rPr>
          <w:lang w:val="de-CH"/>
        </w:rPr>
        <w:br/>
      </w:r>
      <w:r w:rsidRPr="00915CC1">
        <w:rPr>
          <w:rStyle w:val="NormalTok"/>
          <w:lang w:val="de-CH"/>
        </w:rPr>
        <w:t xml:space="preserve">  </w:t>
      </w:r>
      <w:r w:rsidRPr="00915CC1">
        <w:rPr>
          <w:rStyle w:val="FunctionTok"/>
          <w:lang w:val="de-CH"/>
        </w:rPr>
        <w:t>rename</w:t>
      </w:r>
      <w:r w:rsidRPr="00915CC1">
        <w:rPr>
          <w:rStyle w:val="NormalTok"/>
          <w:lang w:val="de-CH"/>
        </w:rPr>
        <w:t>(</w:t>
      </w:r>
      <w:r w:rsidRPr="00915CC1">
        <w:rPr>
          <w:rStyle w:val="StringTok"/>
          <w:lang w:val="de-CH"/>
        </w:rPr>
        <w:t>"name"</w:t>
      </w:r>
      <w:r w:rsidRPr="00915CC1">
        <w:rPr>
          <w:rStyle w:val="NormalTok"/>
          <w:lang w:val="de-CH"/>
        </w:rPr>
        <w:t xml:space="preserve"> </w:t>
      </w:r>
      <w:r w:rsidRPr="00915CC1">
        <w:rPr>
          <w:rStyle w:val="OtherTok"/>
          <w:lang w:val="de-CH"/>
        </w:rPr>
        <w:t>=</w:t>
      </w:r>
      <w:r w:rsidRPr="00915CC1">
        <w:rPr>
          <w:rStyle w:val="NormalTok"/>
          <w:lang w:val="de-CH"/>
        </w:rPr>
        <w:t xml:space="preserve"> parlamentarier_name)</w:t>
      </w:r>
      <w:r w:rsidRPr="00915CC1">
        <w:rPr>
          <w:lang w:val="de-CH"/>
        </w:rPr>
        <w:br/>
      </w:r>
      <w:r w:rsidRPr="00915CC1">
        <w:rPr>
          <w:lang w:val="de-CH"/>
        </w:rPr>
        <w:br/>
      </w:r>
      <w:r w:rsidRPr="00915CC1">
        <w:rPr>
          <w:rStyle w:val="NormalTok"/>
          <w:lang w:val="de-CH"/>
        </w:rPr>
        <w:t>parlamentarier</w:t>
      </w:r>
    </w:p>
    <w:p w14:paraId="3CA7C825" w14:textId="77777777" w:rsidR="004B28A2" w:rsidRPr="00915CC1" w:rsidRDefault="0037726A">
      <w:pPr>
        <w:pStyle w:val="SourceCode"/>
        <w:rPr>
          <w:lang w:val="de-CH"/>
        </w:rPr>
      </w:pPr>
      <w:r w:rsidRPr="00915CC1">
        <w:rPr>
          <w:rStyle w:val="VerbatimChar"/>
          <w:lang w:val="de-CH"/>
        </w:rPr>
        <w:t>## # A tibble: 45 x 3</w:t>
      </w:r>
      <w:r w:rsidRPr="00915CC1">
        <w:rPr>
          <w:lang w:val="de-CH"/>
        </w:rPr>
        <w:br/>
      </w:r>
      <w:r w:rsidRPr="00915CC1">
        <w:rPr>
          <w:rStyle w:val="VerbatimChar"/>
          <w:lang w:val="de-CH"/>
        </w:rPr>
        <w:t>## # Groups:   name [45]</w:t>
      </w:r>
      <w:r w:rsidRPr="00915CC1">
        <w:rPr>
          <w:lang w:val="de-CH"/>
        </w:rPr>
        <w:br/>
      </w:r>
      <w:r w:rsidRPr="00915CC1">
        <w:rPr>
          <w:rStyle w:val="VerbatimChar"/>
          <w:lang w:val="de-CH"/>
        </w:rPr>
        <w:t>##       id name                      parlamentarier_partei</w:t>
      </w:r>
      <w:r w:rsidRPr="00915CC1">
        <w:rPr>
          <w:lang w:val="de-CH"/>
        </w:rPr>
        <w:br/>
      </w:r>
      <w:r w:rsidRPr="00915CC1">
        <w:rPr>
          <w:rStyle w:val="VerbatimChar"/>
          <w:lang w:val="de-CH"/>
        </w:rPr>
        <w:t xml:space="preserve">##    &lt;dbl&gt; &lt;chr&gt;                     &lt;chr&gt;                </w:t>
      </w:r>
      <w:r w:rsidRPr="00915CC1">
        <w:rPr>
          <w:lang w:val="de-CH"/>
        </w:rPr>
        <w:br/>
      </w:r>
      <w:r w:rsidRPr="00915CC1">
        <w:rPr>
          <w:rStyle w:val="VerbatimChar"/>
          <w:lang w:val="de-CH"/>
        </w:rPr>
        <w:t xml:space="preserve">##  1     4 Carobbio Guscetti, Marina SP                   </w:t>
      </w:r>
      <w:r w:rsidRPr="00915CC1">
        <w:rPr>
          <w:lang w:val="de-CH"/>
        </w:rPr>
        <w:br/>
      </w:r>
      <w:r w:rsidRPr="00915CC1">
        <w:rPr>
          <w:rStyle w:val="VerbatimChar"/>
          <w:lang w:val="de-CH"/>
        </w:rPr>
        <w:t xml:space="preserve">##  2    34 Kuprecht, Alex            SVP          </w:t>
      </w:r>
      <w:r w:rsidRPr="00915CC1">
        <w:rPr>
          <w:rStyle w:val="VerbatimChar"/>
          <w:lang w:val="de-CH"/>
        </w:rPr>
        <w:t xml:space="preserve">        </w:t>
      </w:r>
      <w:r w:rsidRPr="00915CC1">
        <w:rPr>
          <w:lang w:val="de-CH"/>
        </w:rPr>
        <w:br/>
      </w:r>
      <w:r w:rsidRPr="00915CC1">
        <w:rPr>
          <w:rStyle w:val="VerbatimChar"/>
          <w:lang w:val="de-CH"/>
        </w:rPr>
        <w:t xml:space="preserve">##  3    36 Rechsteiner, Paul         SP                   </w:t>
      </w:r>
      <w:r w:rsidRPr="00915CC1">
        <w:rPr>
          <w:lang w:val="de-CH"/>
        </w:rPr>
        <w:br/>
      </w:r>
      <w:r w:rsidRPr="00915CC1">
        <w:rPr>
          <w:rStyle w:val="VerbatimChar"/>
          <w:lang w:val="de-CH"/>
        </w:rPr>
        <w:t xml:space="preserve">##  4    38 Stöckli, Hans             SP                   </w:t>
      </w:r>
      <w:r w:rsidRPr="00915CC1">
        <w:rPr>
          <w:lang w:val="de-CH"/>
        </w:rPr>
        <w:br/>
      </w:r>
      <w:r w:rsidRPr="00915CC1">
        <w:rPr>
          <w:rStyle w:val="VerbatimChar"/>
          <w:lang w:val="de-CH"/>
        </w:rPr>
        <w:t xml:space="preserve">##  5    66 Caroni, Andrea            FDP                  </w:t>
      </w:r>
      <w:r w:rsidRPr="00915CC1">
        <w:rPr>
          <w:lang w:val="de-CH"/>
        </w:rPr>
        <w:br/>
      </w:r>
      <w:r w:rsidRPr="00915CC1">
        <w:rPr>
          <w:rStyle w:val="VerbatimChar"/>
          <w:lang w:val="de-CH"/>
        </w:rPr>
        <w:t xml:space="preserve">##  6    76 Fässler, Daniel           M                    </w:t>
      </w:r>
      <w:r w:rsidRPr="00915CC1">
        <w:rPr>
          <w:lang w:val="de-CH"/>
        </w:rPr>
        <w:br/>
      </w:r>
      <w:r w:rsidRPr="00915CC1">
        <w:rPr>
          <w:rStyle w:val="VerbatimChar"/>
          <w:lang w:val="de-CH"/>
        </w:rPr>
        <w:t xml:space="preserve">##  7  </w:t>
      </w:r>
      <w:r w:rsidRPr="00915CC1">
        <w:rPr>
          <w:rStyle w:val="VerbatimChar"/>
          <w:lang w:val="de-CH"/>
        </w:rPr>
        <w:t xml:space="preserve">  86 Français, Olivier         FDP                  </w:t>
      </w:r>
      <w:r w:rsidRPr="00915CC1">
        <w:rPr>
          <w:lang w:val="de-CH"/>
        </w:rPr>
        <w:br/>
      </w:r>
      <w:r w:rsidRPr="00915CC1">
        <w:rPr>
          <w:rStyle w:val="VerbatimChar"/>
          <w:lang w:val="de-CH"/>
        </w:rPr>
        <w:t xml:space="preserve">##  8   102 Graf, Maya                Grüne                </w:t>
      </w:r>
      <w:r w:rsidRPr="00915CC1">
        <w:rPr>
          <w:lang w:val="de-CH"/>
        </w:rPr>
        <w:br/>
      </w:r>
      <w:r w:rsidRPr="00915CC1">
        <w:rPr>
          <w:rStyle w:val="VerbatimChar"/>
          <w:lang w:val="de-CH"/>
        </w:rPr>
        <w:t xml:space="preserve">##  9   125 Jositsch, Daniel          SP                   </w:t>
      </w:r>
      <w:r w:rsidRPr="00915CC1">
        <w:rPr>
          <w:lang w:val="de-CH"/>
        </w:rPr>
        <w:br/>
      </w:r>
      <w:r w:rsidRPr="00915CC1">
        <w:rPr>
          <w:rStyle w:val="VerbatimChar"/>
          <w:lang w:val="de-CH"/>
        </w:rPr>
        <w:t xml:space="preserve">## 10   131 Knecht, Hansjörg          SVP                  </w:t>
      </w:r>
      <w:r w:rsidRPr="00915CC1">
        <w:rPr>
          <w:lang w:val="de-CH"/>
        </w:rPr>
        <w:br/>
      </w:r>
      <w:r w:rsidRPr="00915CC1">
        <w:rPr>
          <w:rStyle w:val="VerbatimChar"/>
          <w:lang w:val="de-CH"/>
        </w:rPr>
        <w:t>## # ... with 35 more r</w:t>
      </w:r>
      <w:r w:rsidRPr="00915CC1">
        <w:rPr>
          <w:rStyle w:val="VerbatimChar"/>
          <w:lang w:val="de-CH"/>
        </w:rPr>
        <w:t>ows</w:t>
      </w:r>
    </w:p>
    <w:p w14:paraId="0BB60484" w14:textId="77777777" w:rsidR="004B28A2" w:rsidRPr="00915CC1" w:rsidRDefault="0037726A">
      <w:pPr>
        <w:pStyle w:val="FirstParagraph"/>
        <w:rPr>
          <w:lang w:val="de-CH"/>
        </w:rPr>
      </w:pPr>
      <w:r w:rsidRPr="00915CC1">
        <w:rPr>
          <w:b/>
          <w:bCs/>
          <w:lang w:val="de-CH"/>
        </w:rPr>
        <w:t>Abbildung 2.1</w:t>
      </w:r>
    </w:p>
    <w:p w14:paraId="60D803F5" w14:textId="77777777" w:rsidR="004B28A2" w:rsidRPr="00915CC1" w:rsidRDefault="0037726A">
      <w:pPr>
        <w:pStyle w:val="SourceCode"/>
        <w:rPr>
          <w:lang w:val="de-CH"/>
        </w:rPr>
      </w:pPr>
      <w:r w:rsidRPr="00915CC1">
        <w:rPr>
          <w:rStyle w:val="NormalTok"/>
          <w:lang w:val="de-CH"/>
        </w:rPr>
        <w:t xml:space="preserve">groupings </w:t>
      </w:r>
      <w:r w:rsidRPr="00915CC1">
        <w:rPr>
          <w:rStyle w:val="OtherTok"/>
          <w:lang w:val="de-CH"/>
        </w:rPr>
        <w:t>&lt;-</w:t>
      </w:r>
      <w:r w:rsidRPr="00915CC1">
        <w:rPr>
          <w:rStyle w:val="NormalTok"/>
          <w:lang w:val="de-CH"/>
        </w:rPr>
        <w:t xml:space="preserve"> doc_SR </w:t>
      </w:r>
      <w:r w:rsidRPr="00915CC1">
        <w:rPr>
          <w:rStyle w:val="SpecialCharTok"/>
          <w:lang w:val="de-CH"/>
        </w:rPr>
        <w:t>%&gt;%</w:t>
      </w:r>
      <w:r w:rsidRPr="00915CC1">
        <w:rPr>
          <w:rStyle w:val="NormalTok"/>
          <w:lang w:val="de-CH"/>
        </w:rPr>
        <w:t xml:space="preserve"> </w:t>
      </w:r>
      <w:r w:rsidRPr="00915CC1">
        <w:rPr>
          <w:lang w:val="de-CH"/>
        </w:rPr>
        <w:br/>
      </w:r>
      <w:r w:rsidRPr="00915CC1">
        <w:rPr>
          <w:rStyle w:val="NormalTok"/>
          <w:lang w:val="de-CH"/>
        </w:rPr>
        <w:t xml:space="preserve">  </w:t>
      </w:r>
      <w:r w:rsidRPr="00915CC1">
        <w:rPr>
          <w:rStyle w:val="FunctionTok"/>
          <w:lang w:val="de-CH"/>
        </w:rPr>
        <w:t>select</w:t>
      </w:r>
      <w:r w:rsidRPr="00915CC1">
        <w:rPr>
          <w:rStyle w:val="NormalTok"/>
          <w:lang w:val="de-CH"/>
        </w:rPr>
        <w:t>(parlamentarier_id,</w:t>
      </w:r>
      <w:r w:rsidRPr="00915CC1">
        <w:rPr>
          <w:lang w:val="de-CH"/>
        </w:rPr>
        <w:br/>
      </w:r>
      <w:r w:rsidRPr="00915CC1">
        <w:rPr>
          <w:rStyle w:val="NormalTok"/>
          <w:lang w:val="de-CH"/>
        </w:rPr>
        <w:t xml:space="preserve">         organisation_id) </w:t>
      </w:r>
      <w:r w:rsidRPr="00915CC1">
        <w:rPr>
          <w:rStyle w:val="SpecialCharTok"/>
          <w:lang w:val="de-CH"/>
        </w:rPr>
        <w:t>%&gt;%</w:t>
      </w:r>
      <w:r w:rsidRPr="00915CC1">
        <w:rPr>
          <w:rStyle w:val="NormalTok"/>
          <w:lang w:val="de-CH"/>
        </w:rPr>
        <w:t xml:space="preserve"> </w:t>
      </w:r>
      <w:r w:rsidRPr="00915CC1">
        <w:rPr>
          <w:lang w:val="de-CH"/>
        </w:rPr>
        <w:br/>
      </w:r>
      <w:r w:rsidRPr="00915CC1">
        <w:rPr>
          <w:rStyle w:val="NormalTok"/>
          <w:lang w:val="de-CH"/>
        </w:rPr>
        <w:t xml:space="preserve">  </w:t>
      </w:r>
      <w:r w:rsidRPr="00915CC1">
        <w:rPr>
          <w:rStyle w:val="FunctionTok"/>
          <w:lang w:val="de-CH"/>
        </w:rPr>
        <w:t>mutate</w:t>
      </w:r>
      <w:r w:rsidRPr="00915CC1">
        <w:rPr>
          <w:rStyle w:val="NormalTok"/>
          <w:lang w:val="de-CH"/>
        </w:rPr>
        <w:t>(</w:t>
      </w:r>
      <w:r w:rsidRPr="00915CC1">
        <w:rPr>
          <w:rStyle w:val="AttributeTok"/>
          <w:lang w:val="de-CH"/>
        </w:rPr>
        <w:t>parlamentarier_id =</w:t>
      </w:r>
      <w:r w:rsidRPr="00915CC1">
        <w:rPr>
          <w:rStyle w:val="NormalTok"/>
          <w:lang w:val="de-CH"/>
        </w:rPr>
        <w:t xml:space="preserve"> </w:t>
      </w:r>
      <w:r w:rsidRPr="00915CC1">
        <w:rPr>
          <w:rStyle w:val="FunctionTok"/>
          <w:lang w:val="de-CH"/>
        </w:rPr>
        <w:t>str_c</w:t>
      </w:r>
      <w:r w:rsidRPr="00915CC1">
        <w:rPr>
          <w:rStyle w:val="NormalTok"/>
          <w:lang w:val="de-CH"/>
        </w:rPr>
        <w:t xml:space="preserve">(parlamentarier_id, </w:t>
      </w:r>
      <w:r w:rsidRPr="00915CC1">
        <w:rPr>
          <w:rStyle w:val="StringTok"/>
          <w:lang w:val="de-CH"/>
        </w:rPr>
        <w:t>""</w:t>
      </w:r>
      <w:r w:rsidRPr="00915CC1">
        <w:rPr>
          <w:rStyle w:val="NormalTok"/>
          <w:lang w:val="de-CH"/>
        </w:rPr>
        <w:t>,</w:t>
      </w:r>
      <w:r w:rsidRPr="00915CC1">
        <w:rPr>
          <w:lang w:val="de-CH"/>
        </w:rPr>
        <w:br/>
      </w:r>
      <w:r w:rsidRPr="00915CC1">
        <w:rPr>
          <w:rStyle w:val="NormalTok"/>
          <w:lang w:val="de-CH"/>
        </w:rPr>
        <w:t xml:space="preserve">                                   </w:t>
      </w:r>
      <w:r w:rsidRPr="00915CC1">
        <w:rPr>
          <w:rStyle w:val="AttributeTok"/>
          <w:lang w:val="de-CH"/>
        </w:rPr>
        <w:t>sep =</w:t>
      </w:r>
      <w:r w:rsidRPr="00915CC1">
        <w:rPr>
          <w:rStyle w:val="NormalTok"/>
          <w:lang w:val="de-CH"/>
        </w:rPr>
        <w:t xml:space="preserve"> </w:t>
      </w:r>
      <w:r w:rsidRPr="00915CC1">
        <w:rPr>
          <w:rStyle w:val="StringTok"/>
          <w:lang w:val="de-CH"/>
        </w:rPr>
        <w:t>"_"</w:t>
      </w:r>
      <w:r w:rsidRPr="00915CC1">
        <w:rPr>
          <w:rStyle w:val="NormalTok"/>
          <w:lang w:val="de-CH"/>
        </w:rPr>
        <w:t xml:space="preserve">)) </w:t>
      </w:r>
      <w:r w:rsidRPr="00915CC1">
        <w:rPr>
          <w:rStyle w:val="SpecialCharTok"/>
          <w:lang w:val="de-CH"/>
        </w:rPr>
        <w:t>%&gt;%</w:t>
      </w:r>
      <w:r w:rsidRPr="00915CC1">
        <w:rPr>
          <w:rStyle w:val="NormalTok"/>
          <w:lang w:val="de-CH"/>
        </w:rPr>
        <w:t xml:space="preserve"> </w:t>
      </w:r>
      <w:r w:rsidRPr="00915CC1">
        <w:rPr>
          <w:rStyle w:val="CommentTok"/>
          <w:lang w:val="de-CH"/>
        </w:rPr>
        <w:t># Wird später gebraucht, um die einzelnen IDs</w:t>
      </w:r>
      <w:r w:rsidRPr="00915CC1">
        <w:rPr>
          <w:rStyle w:val="CommentTok"/>
          <w:lang w:val="de-CH"/>
        </w:rPr>
        <w:t xml:space="preserve"> wieder voneinander trennen zu können.</w:t>
      </w:r>
      <w:r w:rsidRPr="00915CC1">
        <w:rPr>
          <w:lang w:val="de-CH"/>
        </w:rPr>
        <w:br/>
      </w:r>
      <w:r w:rsidRPr="00915CC1">
        <w:rPr>
          <w:rStyle w:val="NormalTok"/>
          <w:lang w:val="de-CH"/>
        </w:rPr>
        <w:t xml:space="preserve">  </w:t>
      </w:r>
      <w:r w:rsidRPr="00915CC1">
        <w:rPr>
          <w:rStyle w:val="FunctionTok"/>
          <w:lang w:val="de-CH"/>
        </w:rPr>
        <w:t>group_by</w:t>
      </w:r>
      <w:r w:rsidRPr="00915CC1">
        <w:rPr>
          <w:rStyle w:val="NormalTok"/>
          <w:lang w:val="de-CH"/>
        </w:rPr>
        <w:t xml:space="preserve">(organisation_id, parlamentarier_id) </w:t>
      </w:r>
      <w:r w:rsidRPr="00915CC1">
        <w:rPr>
          <w:rStyle w:val="SpecialCharTok"/>
          <w:lang w:val="de-CH"/>
        </w:rPr>
        <w:t>%&gt;%</w:t>
      </w:r>
      <w:r w:rsidRPr="00915CC1">
        <w:rPr>
          <w:rStyle w:val="NormalTok"/>
          <w:lang w:val="de-CH"/>
        </w:rPr>
        <w:t xml:space="preserve"> </w:t>
      </w:r>
      <w:r w:rsidRPr="00915CC1">
        <w:rPr>
          <w:lang w:val="de-CH"/>
        </w:rPr>
        <w:br/>
      </w:r>
      <w:r w:rsidRPr="00915CC1">
        <w:rPr>
          <w:rStyle w:val="NormalTok"/>
          <w:lang w:val="de-CH"/>
        </w:rPr>
        <w:t xml:space="preserve">  </w:t>
      </w:r>
      <w:r w:rsidRPr="00915CC1">
        <w:rPr>
          <w:rStyle w:val="FunctionTok"/>
          <w:lang w:val="de-CH"/>
        </w:rPr>
        <w:t>distinct</w:t>
      </w:r>
      <w:r w:rsidRPr="00915CC1">
        <w:rPr>
          <w:rStyle w:val="NormalTok"/>
          <w:lang w:val="de-CH"/>
        </w:rPr>
        <w:t xml:space="preserve">() </w:t>
      </w:r>
      <w:r w:rsidRPr="00915CC1">
        <w:rPr>
          <w:rStyle w:val="SpecialCharTok"/>
          <w:lang w:val="de-CH"/>
        </w:rPr>
        <w:t>%&gt;%</w:t>
      </w:r>
      <w:r w:rsidRPr="00915CC1">
        <w:rPr>
          <w:rStyle w:val="NormalTok"/>
          <w:lang w:val="de-CH"/>
        </w:rPr>
        <w:t xml:space="preserve"> </w:t>
      </w:r>
      <w:r w:rsidRPr="00915CC1">
        <w:rPr>
          <w:lang w:val="de-CH"/>
        </w:rPr>
        <w:br/>
      </w:r>
      <w:r w:rsidRPr="00915CC1">
        <w:rPr>
          <w:rStyle w:val="NormalTok"/>
          <w:lang w:val="de-CH"/>
        </w:rPr>
        <w:t xml:space="preserve">  </w:t>
      </w:r>
      <w:r w:rsidRPr="00915CC1">
        <w:rPr>
          <w:rStyle w:val="FunctionTok"/>
          <w:lang w:val="de-CH"/>
        </w:rPr>
        <w:t>summarise</w:t>
      </w:r>
      <w:r w:rsidRPr="00915CC1">
        <w:rPr>
          <w:rStyle w:val="NormalTok"/>
          <w:lang w:val="de-CH"/>
        </w:rPr>
        <w:t>(</w:t>
      </w:r>
      <w:r w:rsidRPr="00915CC1">
        <w:rPr>
          <w:rStyle w:val="AttributeTok"/>
          <w:lang w:val="de-CH"/>
        </w:rPr>
        <w:t>sum =</w:t>
      </w:r>
      <w:r w:rsidRPr="00915CC1">
        <w:rPr>
          <w:rStyle w:val="NormalTok"/>
          <w:lang w:val="de-CH"/>
        </w:rPr>
        <w:t xml:space="preserve"> </w:t>
      </w:r>
      <w:r w:rsidRPr="00915CC1">
        <w:rPr>
          <w:rStyle w:val="FunctionTok"/>
          <w:lang w:val="de-CH"/>
        </w:rPr>
        <w:t>n</w:t>
      </w:r>
      <w:r w:rsidRPr="00915CC1">
        <w:rPr>
          <w:rStyle w:val="NormalTok"/>
          <w:lang w:val="de-CH"/>
        </w:rPr>
        <w:t>())</w:t>
      </w:r>
      <w:r w:rsidRPr="00915CC1">
        <w:rPr>
          <w:lang w:val="de-CH"/>
        </w:rPr>
        <w:br/>
      </w:r>
      <w:r w:rsidRPr="00915CC1">
        <w:rPr>
          <w:lang w:val="de-CH"/>
        </w:rPr>
        <w:br/>
      </w:r>
      <w:r w:rsidRPr="00915CC1">
        <w:rPr>
          <w:rStyle w:val="NormalTok"/>
          <w:lang w:val="de-CH"/>
        </w:rPr>
        <w:t>groupings</w:t>
      </w:r>
    </w:p>
    <w:p w14:paraId="5A1CBD32" w14:textId="77777777" w:rsidR="004B28A2" w:rsidRPr="00915CC1" w:rsidRDefault="0037726A">
      <w:pPr>
        <w:pStyle w:val="SourceCode"/>
        <w:rPr>
          <w:lang w:val="de-CH"/>
        </w:rPr>
      </w:pPr>
      <w:r w:rsidRPr="00915CC1">
        <w:rPr>
          <w:rStyle w:val="VerbatimChar"/>
          <w:lang w:val="de-CH"/>
        </w:rPr>
        <w:t>## # A tibble: 1,385 x 3</w:t>
      </w:r>
      <w:r w:rsidRPr="00915CC1">
        <w:rPr>
          <w:lang w:val="de-CH"/>
        </w:rPr>
        <w:br/>
      </w:r>
      <w:r w:rsidRPr="00915CC1">
        <w:rPr>
          <w:rStyle w:val="VerbatimChar"/>
          <w:lang w:val="de-CH"/>
        </w:rPr>
        <w:t>## # Groups:   organisation_id [738]</w:t>
      </w:r>
      <w:r w:rsidRPr="00915CC1">
        <w:rPr>
          <w:lang w:val="de-CH"/>
        </w:rPr>
        <w:br/>
      </w:r>
      <w:r w:rsidRPr="00915CC1">
        <w:rPr>
          <w:rStyle w:val="VerbatimChar"/>
          <w:lang w:val="de-CH"/>
        </w:rPr>
        <w:t>##    organisation_id parlamentarier_id   sum</w:t>
      </w:r>
      <w:r w:rsidRPr="00915CC1">
        <w:rPr>
          <w:lang w:val="de-CH"/>
        </w:rPr>
        <w:br/>
      </w:r>
      <w:r w:rsidRPr="00915CC1">
        <w:rPr>
          <w:rStyle w:val="VerbatimChar"/>
          <w:lang w:val="de-CH"/>
        </w:rPr>
        <w:t>##              &lt;dbl&gt; &lt;chr&gt;             &lt;int&gt;</w:t>
      </w:r>
      <w:r w:rsidRPr="00915CC1">
        <w:rPr>
          <w:lang w:val="de-CH"/>
        </w:rPr>
        <w:br/>
      </w:r>
      <w:r w:rsidRPr="00915CC1">
        <w:rPr>
          <w:rStyle w:val="VerbatimChar"/>
          <w:lang w:val="de-CH"/>
        </w:rPr>
        <w:t>##  1              12 125_                  1</w:t>
      </w:r>
      <w:r w:rsidRPr="00915CC1">
        <w:rPr>
          <w:lang w:val="de-CH"/>
        </w:rPr>
        <w:br/>
      </w:r>
      <w:r w:rsidRPr="00915CC1">
        <w:rPr>
          <w:rStyle w:val="VerbatimChar"/>
          <w:lang w:val="de-CH"/>
        </w:rPr>
        <w:lastRenderedPageBreak/>
        <w:t>##  2              12 227_                  1</w:t>
      </w:r>
      <w:r w:rsidRPr="00915CC1">
        <w:rPr>
          <w:lang w:val="de-CH"/>
        </w:rPr>
        <w:br/>
      </w:r>
      <w:r w:rsidRPr="00915CC1">
        <w:rPr>
          <w:rStyle w:val="VerbatimChar"/>
          <w:lang w:val="de-CH"/>
        </w:rPr>
        <w:t>##  3              16 4_                    1</w:t>
      </w:r>
      <w:r w:rsidRPr="00915CC1">
        <w:rPr>
          <w:lang w:val="de-CH"/>
        </w:rPr>
        <w:br/>
      </w:r>
      <w:r w:rsidRPr="00915CC1">
        <w:rPr>
          <w:rStyle w:val="VerbatimChar"/>
          <w:lang w:val="de-CH"/>
        </w:rPr>
        <w:t>##  4              26 219_</w:t>
      </w:r>
      <w:r w:rsidRPr="00915CC1">
        <w:rPr>
          <w:rStyle w:val="VerbatimChar"/>
          <w:lang w:val="de-CH"/>
        </w:rPr>
        <w:t xml:space="preserve">                  1</w:t>
      </w:r>
      <w:r w:rsidRPr="00915CC1">
        <w:rPr>
          <w:lang w:val="de-CH"/>
        </w:rPr>
        <w:br/>
      </w:r>
      <w:r w:rsidRPr="00915CC1">
        <w:rPr>
          <w:rStyle w:val="VerbatimChar"/>
          <w:lang w:val="de-CH"/>
        </w:rPr>
        <w:t>##  5              28 318_                  1</w:t>
      </w:r>
      <w:r w:rsidRPr="00915CC1">
        <w:rPr>
          <w:lang w:val="de-CH"/>
        </w:rPr>
        <w:br/>
      </w:r>
      <w:r w:rsidRPr="00915CC1">
        <w:rPr>
          <w:rStyle w:val="VerbatimChar"/>
          <w:lang w:val="de-CH"/>
        </w:rPr>
        <w:t>##  6              39 160_                  1</w:t>
      </w:r>
      <w:r w:rsidRPr="00915CC1">
        <w:rPr>
          <w:lang w:val="de-CH"/>
        </w:rPr>
        <w:br/>
      </w:r>
      <w:r w:rsidRPr="00915CC1">
        <w:rPr>
          <w:rStyle w:val="VerbatimChar"/>
          <w:lang w:val="de-CH"/>
        </w:rPr>
        <w:t>##  7              39 242_                  1</w:t>
      </w:r>
      <w:r w:rsidRPr="00915CC1">
        <w:rPr>
          <w:lang w:val="de-CH"/>
        </w:rPr>
        <w:br/>
      </w:r>
      <w:r w:rsidRPr="00915CC1">
        <w:rPr>
          <w:rStyle w:val="VerbatimChar"/>
          <w:lang w:val="de-CH"/>
        </w:rPr>
        <w:t>##  8              43 227_                  1</w:t>
      </w:r>
      <w:r w:rsidRPr="00915CC1">
        <w:rPr>
          <w:lang w:val="de-CH"/>
        </w:rPr>
        <w:br/>
      </w:r>
      <w:r w:rsidRPr="00915CC1">
        <w:rPr>
          <w:rStyle w:val="VerbatimChar"/>
          <w:lang w:val="de-CH"/>
        </w:rPr>
        <w:t>##  9              49 125_                  1</w:t>
      </w:r>
      <w:r w:rsidRPr="00915CC1">
        <w:rPr>
          <w:lang w:val="de-CH"/>
        </w:rPr>
        <w:br/>
      </w:r>
      <w:r w:rsidRPr="00915CC1">
        <w:rPr>
          <w:rStyle w:val="VerbatimChar"/>
          <w:lang w:val="de-CH"/>
        </w:rPr>
        <w:t xml:space="preserve">## 10 </w:t>
      </w:r>
      <w:r w:rsidRPr="00915CC1">
        <w:rPr>
          <w:rStyle w:val="VerbatimChar"/>
          <w:lang w:val="de-CH"/>
        </w:rPr>
        <w:t xml:space="preserve">             71 295_                  1</w:t>
      </w:r>
      <w:r w:rsidRPr="00915CC1">
        <w:rPr>
          <w:lang w:val="de-CH"/>
        </w:rPr>
        <w:br/>
      </w:r>
      <w:r w:rsidRPr="00915CC1">
        <w:rPr>
          <w:rStyle w:val="VerbatimChar"/>
          <w:lang w:val="de-CH"/>
        </w:rPr>
        <w:t>## # ... with 1,375 more rows</w:t>
      </w:r>
    </w:p>
    <w:p w14:paraId="1B931649" w14:textId="77777777" w:rsidR="004B28A2" w:rsidRPr="00915CC1" w:rsidRDefault="0037726A">
      <w:pPr>
        <w:pStyle w:val="FirstParagraph"/>
        <w:rPr>
          <w:lang w:val="de-CH"/>
        </w:rPr>
      </w:pPr>
      <w:r w:rsidRPr="00915CC1">
        <w:rPr>
          <w:b/>
          <w:bCs/>
          <w:lang w:val="de-CH"/>
        </w:rPr>
        <w:t>Abbildung 3</w:t>
      </w:r>
    </w:p>
    <w:p w14:paraId="74CAB04E" w14:textId="77777777" w:rsidR="004B28A2" w:rsidRPr="00915CC1" w:rsidRDefault="0037726A">
      <w:pPr>
        <w:pStyle w:val="SourceCode"/>
        <w:rPr>
          <w:lang w:val="de-CH"/>
        </w:rPr>
      </w:pPr>
      <w:r w:rsidRPr="00915CC1">
        <w:rPr>
          <w:rStyle w:val="CommentTok"/>
          <w:lang w:val="de-CH"/>
        </w:rPr>
        <w:t># Quelle: https://stackoverflow.com/questions/64034719/count-number-of-times-two-values-co-occur-within-a-group-in-r</w:t>
      </w:r>
      <w:r w:rsidRPr="00915CC1">
        <w:rPr>
          <w:lang w:val="de-CH"/>
        </w:rPr>
        <w:br/>
      </w:r>
      <w:r w:rsidRPr="00915CC1">
        <w:rPr>
          <w:lang w:val="de-CH"/>
        </w:rPr>
        <w:br/>
      </w:r>
      <w:r w:rsidRPr="00915CC1">
        <w:rPr>
          <w:rStyle w:val="FunctionTok"/>
          <w:lang w:val="de-CH"/>
        </w:rPr>
        <w:t>library</w:t>
      </w:r>
      <w:r w:rsidRPr="00915CC1">
        <w:rPr>
          <w:rStyle w:val="NormalTok"/>
          <w:lang w:val="de-CH"/>
        </w:rPr>
        <w:t>(data.table)</w:t>
      </w:r>
      <w:r w:rsidRPr="00915CC1">
        <w:rPr>
          <w:lang w:val="de-CH"/>
        </w:rPr>
        <w:br/>
      </w:r>
      <w:r w:rsidRPr="00915CC1">
        <w:rPr>
          <w:rStyle w:val="FunctionTok"/>
          <w:lang w:val="de-CH"/>
        </w:rPr>
        <w:t>setDT</w:t>
      </w:r>
      <w:r w:rsidRPr="00915CC1">
        <w:rPr>
          <w:rStyle w:val="NormalTok"/>
          <w:lang w:val="de-CH"/>
        </w:rPr>
        <w:t>(groupings)</w:t>
      </w:r>
      <w:r w:rsidRPr="00915CC1">
        <w:rPr>
          <w:lang w:val="de-CH"/>
        </w:rPr>
        <w:br/>
      </w:r>
      <w:r w:rsidRPr="00915CC1">
        <w:rPr>
          <w:lang w:val="de-CH"/>
        </w:rPr>
        <w:br/>
      </w:r>
      <w:r w:rsidRPr="00915CC1">
        <w:rPr>
          <w:rStyle w:val="CommentTok"/>
          <w:lang w:val="de-CH"/>
        </w:rPr>
        <w:t># N = Anahl geteil</w:t>
      </w:r>
      <w:r w:rsidRPr="00915CC1">
        <w:rPr>
          <w:rStyle w:val="CommentTok"/>
          <w:lang w:val="de-CH"/>
        </w:rPr>
        <w:t>ter Organisationsmitgliedschaften,</w:t>
      </w:r>
      <w:r w:rsidRPr="00915CC1">
        <w:rPr>
          <w:lang w:val="de-CH"/>
        </w:rPr>
        <w:br/>
      </w:r>
      <w:r w:rsidRPr="00915CC1">
        <w:rPr>
          <w:rStyle w:val="NormalTok"/>
          <w:lang w:val="de-CH"/>
        </w:rPr>
        <w:t xml:space="preserve">ties_SR </w:t>
      </w:r>
      <w:r w:rsidRPr="00915CC1">
        <w:rPr>
          <w:rStyle w:val="OtherTok"/>
          <w:lang w:val="de-CH"/>
        </w:rPr>
        <w:t>&lt;-</w:t>
      </w:r>
      <w:r w:rsidRPr="00915CC1">
        <w:rPr>
          <w:rStyle w:val="NormalTok"/>
          <w:lang w:val="de-CH"/>
        </w:rPr>
        <w:t xml:space="preserve"> groupings[groupings, on </w:t>
      </w:r>
      <w:r w:rsidRPr="00915CC1">
        <w:rPr>
          <w:rStyle w:val="OtherTok"/>
          <w:lang w:val="de-CH"/>
        </w:rPr>
        <w:t>=</w:t>
      </w:r>
      <w:r w:rsidRPr="00915CC1">
        <w:rPr>
          <w:rStyle w:val="NormalTok"/>
          <w:lang w:val="de-CH"/>
        </w:rPr>
        <w:t xml:space="preserve"> </w:t>
      </w:r>
      <w:r w:rsidRPr="00915CC1">
        <w:rPr>
          <w:rStyle w:val="StringTok"/>
          <w:lang w:val="de-CH"/>
        </w:rPr>
        <w:t>"organisation_id"</w:t>
      </w:r>
      <w:r w:rsidRPr="00915CC1">
        <w:rPr>
          <w:rStyle w:val="NormalTok"/>
          <w:lang w:val="de-CH"/>
        </w:rPr>
        <w:t xml:space="preserve">, allow.cartesian </w:t>
      </w:r>
      <w:r w:rsidRPr="00915CC1">
        <w:rPr>
          <w:rStyle w:val="OtherTok"/>
          <w:lang w:val="de-CH"/>
        </w:rPr>
        <w:t>=</w:t>
      </w:r>
      <w:r w:rsidRPr="00915CC1">
        <w:rPr>
          <w:rStyle w:val="NormalTok"/>
          <w:lang w:val="de-CH"/>
        </w:rPr>
        <w:t xml:space="preserve"> </w:t>
      </w:r>
      <w:r w:rsidRPr="00915CC1">
        <w:rPr>
          <w:rStyle w:val="ConstantTok"/>
          <w:lang w:val="de-CH"/>
        </w:rPr>
        <w:t>TRUE</w:t>
      </w:r>
      <w:r w:rsidRPr="00915CC1">
        <w:rPr>
          <w:rStyle w:val="NormalTok"/>
          <w:lang w:val="de-CH"/>
        </w:rPr>
        <w:t>][parlamentarier_id</w:t>
      </w:r>
      <w:r w:rsidRPr="00915CC1">
        <w:rPr>
          <w:rStyle w:val="SpecialCharTok"/>
          <w:lang w:val="de-CH"/>
        </w:rPr>
        <w:t>&lt;</w:t>
      </w:r>
      <w:r w:rsidRPr="00915CC1">
        <w:rPr>
          <w:rStyle w:val="NormalTok"/>
          <w:lang w:val="de-CH"/>
        </w:rPr>
        <w:t>i.parlamentarier_id, .N, .(</w:t>
      </w:r>
      <w:r w:rsidRPr="00915CC1">
        <w:rPr>
          <w:rStyle w:val="AttributeTok"/>
          <w:lang w:val="de-CH"/>
        </w:rPr>
        <w:t>pair =</w:t>
      </w:r>
      <w:r w:rsidRPr="00915CC1">
        <w:rPr>
          <w:rStyle w:val="NormalTok"/>
          <w:lang w:val="de-CH"/>
        </w:rPr>
        <w:t xml:space="preserve"> </w:t>
      </w:r>
      <w:r w:rsidRPr="00915CC1">
        <w:rPr>
          <w:rStyle w:val="FunctionTok"/>
          <w:lang w:val="de-CH"/>
        </w:rPr>
        <w:t>paste0</w:t>
      </w:r>
      <w:r w:rsidRPr="00915CC1">
        <w:rPr>
          <w:rStyle w:val="NormalTok"/>
          <w:lang w:val="de-CH"/>
        </w:rPr>
        <w:t>(parlamentarier_id, i.parlamentarier_id))]</w:t>
      </w:r>
      <w:r w:rsidRPr="00915CC1">
        <w:rPr>
          <w:lang w:val="de-CH"/>
        </w:rPr>
        <w:br/>
      </w:r>
      <w:r w:rsidRPr="00915CC1">
        <w:rPr>
          <w:lang w:val="de-CH"/>
        </w:rPr>
        <w:br/>
      </w:r>
      <w:r w:rsidRPr="00915CC1">
        <w:rPr>
          <w:rStyle w:val="CommentTok"/>
          <w:lang w:val="de-CH"/>
        </w:rPr>
        <w:t># Erstellen eines tidy-Datensatzes</w:t>
      </w:r>
      <w:r w:rsidRPr="00915CC1">
        <w:rPr>
          <w:lang w:val="de-CH"/>
        </w:rPr>
        <w:br/>
      </w:r>
      <w:r w:rsidRPr="00915CC1">
        <w:rPr>
          <w:rStyle w:val="NormalTok"/>
          <w:lang w:val="de-CH"/>
        </w:rPr>
        <w:t>ties</w:t>
      </w:r>
      <w:r w:rsidRPr="00915CC1">
        <w:rPr>
          <w:rStyle w:val="NormalTok"/>
          <w:lang w:val="de-CH"/>
        </w:rPr>
        <w:t xml:space="preserve">_SR </w:t>
      </w:r>
      <w:r w:rsidRPr="00915CC1">
        <w:rPr>
          <w:rStyle w:val="OtherTok"/>
          <w:lang w:val="de-CH"/>
        </w:rPr>
        <w:t>&lt;-</w:t>
      </w:r>
      <w:r w:rsidRPr="00915CC1">
        <w:rPr>
          <w:rStyle w:val="NormalTok"/>
          <w:lang w:val="de-CH"/>
        </w:rPr>
        <w:t xml:space="preserve"> ties_SR </w:t>
      </w:r>
      <w:r w:rsidRPr="00915CC1">
        <w:rPr>
          <w:rStyle w:val="SpecialCharTok"/>
          <w:lang w:val="de-CH"/>
        </w:rPr>
        <w:t>%&gt;%</w:t>
      </w:r>
      <w:r w:rsidRPr="00915CC1">
        <w:rPr>
          <w:rStyle w:val="NormalTok"/>
          <w:lang w:val="de-CH"/>
        </w:rPr>
        <w:t xml:space="preserve"> </w:t>
      </w:r>
      <w:r w:rsidRPr="00915CC1">
        <w:rPr>
          <w:lang w:val="de-CH"/>
        </w:rPr>
        <w:br/>
      </w:r>
      <w:r w:rsidRPr="00915CC1">
        <w:rPr>
          <w:rStyle w:val="NormalTok"/>
          <w:lang w:val="de-CH"/>
        </w:rPr>
        <w:t xml:space="preserve">  </w:t>
      </w:r>
      <w:r w:rsidRPr="00915CC1">
        <w:rPr>
          <w:rStyle w:val="FunctionTok"/>
          <w:lang w:val="de-CH"/>
        </w:rPr>
        <w:t>separate</w:t>
      </w:r>
      <w:r w:rsidRPr="00915CC1">
        <w:rPr>
          <w:rStyle w:val="NormalTok"/>
          <w:lang w:val="de-CH"/>
        </w:rPr>
        <w:t xml:space="preserve">(pair, </w:t>
      </w:r>
      <w:r w:rsidRPr="00915CC1">
        <w:rPr>
          <w:lang w:val="de-CH"/>
        </w:rPr>
        <w:br/>
      </w:r>
      <w:r w:rsidRPr="00915CC1">
        <w:rPr>
          <w:rStyle w:val="NormalTok"/>
          <w:lang w:val="de-CH"/>
        </w:rPr>
        <w:t xml:space="preserve">           </w:t>
      </w:r>
      <w:r w:rsidRPr="00915CC1">
        <w:rPr>
          <w:rStyle w:val="AttributeTok"/>
          <w:lang w:val="de-CH"/>
        </w:rPr>
        <w:t>into =</w:t>
      </w:r>
      <w:r w:rsidRPr="00915CC1">
        <w:rPr>
          <w:rStyle w:val="NormalTok"/>
          <w:lang w:val="de-CH"/>
        </w:rPr>
        <w:t xml:space="preserve"> </w:t>
      </w:r>
      <w:r w:rsidRPr="00915CC1">
        <w:rPr>
          <w:rStyle w:val="FunctionTok"/>
          <w:lang w:val="de-CH"/>
        </w:rPr>
        <w:t>c</w:t>
      </w:r>
      <w:r w:rsidRPr="00915CC1">
        <w:rPr>
          <w:rStyle w:val="NormalTok"/>
          <w:lang w:val="de-CH"/>
        </w:rPr>
        <w:t>(</w:t>
      </w:r>
      <w:r w:rsidRPr="00915CC1">
        <w:rPr>
          <w:rStyle w:val="StringTok"/>
          <w:lang w:val="de-CH"/>
        </w:rPr>
        <w:t>"from"</w:t>
      </w:r>
      <w:r w:rsidRPr="00915CC1">
        <w:rPr>
          <w:rStyle w:val="NormalTok"/>
          <w:lang w:val="de-CH"/>
        </w:rPr>
        <w:t xml:space="preserve">, </w:t>
      </w:r>
      <w:r w:rsidRPr="00915CC1">
        <w:rPr>
          <w:rStyle w:val="StringTok"/>
          <w:lang w:val="de-CH"/>
        </w:rPr>
        <w:t>"to"</w:t>
      </w:r>
      <w:r w:rsidRPr="00915CC1">
        <w:rPr>
          <w:rStyle w:val="NormalTok"/>
          <w:lang w:val="de-CH"/>
        </w:rPr>
        <w:t xml:space="preserve">), </w:t>
      </w:r>
      <w:r w:rsidRPr="00915CC1">
        <w:rPr>
          <w:lang w:val="de-CH"/>
        </w:rPr>
        <w:br/>
      </w:r>
      <w:r w:rsidRPr="00915CC1">
        <w:rPr>
          <w:rStyle w:val="NormalTok"/>
          <w:lang w:val="de-CH"/>
        </w:rPr>
        <w:t xml:space="preserve">           </w:t>
      </w:r>
      <w:r w:rsidRPr="00915CC1">
        <w:rPr>
          <w:rStyle w:val="AttributeTok"/>
          <w:lang w:val="de-CH"/>
        </w:rPr>
        <w:t>sep =</w:t>
      </w:r>
      <w:r w:rsidRPr="00915CC1">
        <w:rPr>
          <w:rStyle w:val="NormalTok"/>
          <w:lang w:val="de-CH"/>
        </w:rPr>
        <w:t xml:space="preserve"> </w:t>
      </w:r>
      <w:r w:rsidRPr="00915CC1">
        <w:rPr>
          <w:rStyle w:val="StringTok"/>
          <w:lang w:val="de-CH"/>
        </w:rPr>
        <w:t>"_"</w:t>
      </w:r>
      <w:r w:rsidRPr="00915CC1">
        <w:rPr>
          <w:rStyle w:val="NormalTok"/>
          <w:lang w:val="de-CH"/>
        </w:rPr>
        <w:t xml:space="preserve">) </w:t>
      </w:r>
      <w:r w:rsidRPr="00915CC1">
        <w:rPr>
          <w:rStyle w:val="SpecialCharTok"/>
          <w:lang w:val="de-CH"/>
        </w:rPr>
        <w:t>%&gt;%</w:t>
      </w:r>
      <w:r w:rsidRPr="00915CC1">
        <w:rPr>
          <w:rStyle w:val="NormalTok"/>
          <w:lang w:val="de-CH"/>
        </w:rPr>
        <w:t xml:space="preserve"> </w:t>
      </w:r>
      <w:r w:rsidRPr="00915CC1">
        <w:rPr>
          <w:lang w:val="de-CH"/>
        </w:rPr>
        <w:br/>
      </w:r>
      <w:r w:rsidRPr="00915CC1">
        <w:rPr>
          <w:rStyle w:val="NormalTok"/>
          <w:lang w:val="de-CH"/>
        </w:rPr>
        <w:t xml:space="preserve">  </w:t>
      </w:r>
      <w:r w:rsidRPr="00915CC1">
        <w:rPr>
          <w:rStyle w:val="FunctionTok"/>
          <w:lang w:val="de-CH"/>
        </w:rPr>
        <w:t>rename</w:t>
      </w:r>
      <w:r w:rsidRPr="00915CC1">
        <w:rPr>
          <w:rStyle w:val="NormalTok"/>
          <w:lang w:val="de-CH"/>
        </w:rPr>
        <w:t>(</w:t>
      </w:r>
      <w:r w:rsidRPr="00915CC1">
        <w:rPr>
          <w:rStyle w:val="StringTok"/>
          <w:lang w:val="de-CH"/>
        </w:rPr>
        <w:t>"weight"</w:t>
      </w:r>
      <w:r w:rsidRPr="00915CC1">
        <w:rPr>
          <w:rStyle w:val="NormalTok"/>
          <w:lang w:val="de-CH"/>
        </w:rPr>
        <w:t xml:space="preserve"> </w:t>
      </w:r>
      <w:r w:rsidRPr="00915CC1">
        <w:rPr>
          <w:rStyle w:val="OtherTok"/>
          <w:lang w:val="de-CH"/>
        </w:rPr>
        <w:t>=</w:t>
      </w:r>
      <w:r w:rsidRPr="00915CC1">
        <w:rPr>
          <w:rStyle w:val="NormalTok"/>
          <w:lang w:val="de-CH"/>
        </w:rPr>
        <w:t xml:space="preserve"> N) </w:t>
      </w:r>
      <w:r w:rsidRPr="00915CC1">
        <w:rPr>
          <w:rStyle w:val="SpecialCharTok"/>
          <w:lang w:val="de-CH"/>
        </w:rPr>
        <w:t>%&gt;%</w:t>
      </w:r>
      <w:r w:rsidRPr="00915CC1">
        <w:rPr>
          <w:rStyle w:val="NormalTok"/>
          <w:lang w:val="de-CH"/>
        </w:rPr>
        <w:t xml:space="preserve"> </w:t>
      </w:r>
      <w:r w:rsidRPr="00915CC1">
        <w:rPr>
          <w:lang w:val="de-CH"/>
        </w:rPr>
        <w:br/>
      </w:r>
      <w:r w:rsidRPr="00915CC1">
        <w:rPr>
          <w:rStyle w:val="NormalTok"/>
          <w:lang w:val="de-CH"/>
        </w:rPr>
        <w:t xml:space="preserve">  </w:t>
      </w:r>
      <w:r w:rsidRPr="00915CC1">
        <w:rPr>
          <w:rStyle w:val="FunctionTok"/>
          <w:lang w:val="de-CH"/>
        </w:rPr>
        <w:t>arrange</w:t>
      </w:r>
      <w:r w:rsidRPr="00915CC1">
        <w:rPr>
          <w:rStyle w:val="NormalTok"/>
          <w:lang w:val="de-CH"/>
        </w:rPr>
        <w:t>(</w:t>
      </w:r>
      <w:r w:rsidRPr="00915CC1">
        <w:rPr>
          <w:rStyle w:val="FunctionTok"/>
          <w:lang w:val="de-CH"/>
        </w:rPr>
        <w:t>desc</w:t>
      </w:r>
      <w:r w:rsidRPr="00915CC1">
        <w:rPr>
          <w:rStyle w:val="NormalTok"/>
          <w:lang w:val="de-CH"/>
        </w:rPr>
        <w:t xml:space="preserve">(weight)) </w:t>
      </w:r>
      <w:r w:rsidRPr="00915CC1">
        <w:rPr>
          <w:rStyle w:val="SpecialCharTok"/>
          <w:lang w:val="de-CH"/>
        </w:rPr>
        <w:t>%&gt;%</w:t>
      </w:r>
      <w:r w:rsidRPr="00915CC1">
        <w:rPr>
          <w:rStyle w:val="NormalTok"/>
          <w:lang w:val="de-CH"/>
        </w:rPr>
        <w:t xml:space="preserve"> </w:t>
      </w:r>
      <w:r w:rsidRPr="00915CC1">
        <w:rPr>
          <w:lang w:val="de-CH"/>
        </w:rPr>
        <w:br/>
      </w:r>
      <w:r w:rsidRPr="00915CC1">
        <w:rPr>
          <w:rStyle w:val="NormalTok"/>
          <w:lang w:val="de-CH"/>
        </w:rPr>
        <w:t xml:space="preserve">  </w:t>
      </w:r>
      <w:r w:rsidRPr="00915CC1">
        <w:rPr>
          <w:rStyle w:val="FunctionTok"/>
          <w:lang w:val="de-CH"/>
        </w:rPr>
        <w:t>filter</w:t>
      </w:r>
      <w:r w:rsidRPr="00915CC1">
        <w:rPr>
          <w:rStyle w:val="NormalTok"/>
          <w:lang w:val="de-CH"/>
        </w:rPr>
        <w:t xml:space="preserve">(weight </w:t>
      </w:r>
      <w:r w:rsidRPr="00915CC1">
        <w:rPr>
          <w:rStyle w:val="SpecialCharTok"/>
          <w:lang w:val="de-CH"/>
        </w:rPr>
        <w:t>&gt;=</w:t>
      </w:r>
      <w:r w:rsidRPr="00915CC1">
        <w:rPr>
          <w:rStyle w:val="NormalTok"/>
          <w:lang w:val="de-CH"/>
        </w:rPr>
        <w:t xml:space="preserve"> </w:t>
      </w:r>
      <w:r w:rsidRPr="00915CC1">
        <w:rPr>
          <w:rStyle w:val="DecValTok"/>
          <w:lang w:val="de-CH"/>
        </w:rPr>
        <w:t>5</w:t>
      </w:r>
      <w:r w:rsidRPr="00915CC1">
        <w:rPr>
          <w:rStyle w:val="NormalTok"/>
          <w:lang w:val="de-CH"/>
        </w:rPr>
        <w:t xml:space="preserve">) </w:t>
      </w:r>
      <w:r w:rsidRPr="00915CC1">
        <w:rPr>
          <w:rStyle w:val="CommentTok"/>
          <w:lang w:val="de-CH"/>
        </w:rPr>
        <w:t xml:space="preserve"># Es werden nur Verbindungen zwischen Parlamentarier:innen verwendet, die in &gt;= 5 gleichen Organisationen einsitzen. </w:t>
      </w:r>
      <w:r w:rsidRPr="00915CC1">
        <w:rPr>
          <w:lang w:val="de-CH"/>
        </w:rPr>
        <w:br/>
      </w:r>
      <w:r w:rsidRPr="00915CC1">
        <w:rPr>
          <w:lang w:val="de-CH"/>
        </w:rPr>
        <w:br/>
      </w:r>
      <w:r w:rsidRPr="00915CC1">
        <w:rPr>
          <w:rStyle w:val="NormalTok"/>
          <w:lang w:val="de-CH"/>
        </w:rPr>
        <w:t>ties_SR</w:t>
      </w:r>
    </w:p>
    <w:p w14:paraId="1EDA8C9C" w14:textId="77777777" w:rsidR="004B28A2" w:rsidRPr="00915CC1" w:rsidRDefault="0037726A">
      <w:pPr>
        <w:pStyle w:val="SourceCode"/>
        <w:rPr>
          <w:lang w:val="de-CH"/>
        </w:rPr>
      </w:pPr>
      <w:r w:rsidRPr="00915CC1">
        <w:rPr>
          <w:rStyle w:val="VerbatimChar"/>
          <w:lang w:val="de-CH"/>
        </w:rPr>
        <w:t>##      from  to weight</w:t>
      </w:r>
      <w:r w:rsidRPr="00915CC1">
        <w:rPr>
          <w:lang w:val="de-CH"/>
        </w:rPr>
        <w:br/>
      </w:r>
      <w:r w:rsidRPr="00915CC1">
        <w:rPr>
          <w:rStyle w:val="VerbatimChar"/>
          <w:lang w:val="de-CH"/>
        </w:rPr>
        <w:t>##   1:  102 382     17</w:t>
      </w:r>
      <w:r w:rsidRPr="00915CC1">
        <w:rPr>
          <w:lang w:val="de-CH"/>
        </w:rPr>
        <w:br/>
      </w:r>
      <w:r w:rsidRPr="00915CC1">
        <w:rPr>
          <w:rStyle w:val="VerbatimChar"/>
          <w:lang w:val="de-CH"/>
        </w:rPr>
        <w:t>##   2:  102   4     17</w:t>
      </w:r>
      <w:r w:rsidRPr="00915CC1">
        <w:rPr>
          <w:lang w:val="de-CH"/>
        </w:rPr>
        <w:br/>
      </w:r>
      <w:r w:rsidRPr="00915CC1">
        <w:rPr>
          <w:rStyle w:val="VerbatimChar"/>
          <w:lang w:val="de-CH"/>
        </w:rPr>
        <w:t>##   3:  125 382     17</w:t>
      </w:r>
      <w:r w:rsidRPr="00915CC1">
        <w:rPr>
          <w:lang w:val="de-CH"/>
        </w:rPr>
        <w:br/>
      </w:r>
      <w:r w:rsidRPr="00915CC1">
        <w:rPr>
          <w:rStyle w:val="VerbatimChar"/>
          <w:lang w:val="de-CH"/>
        </w:rPr>
        <w:t>##   4:  102 125     15</w:t>
      </w:r>
      <w:r w:rsidRPr="00915CC1">
        <w:rPr>
          <w:lang w:val="de-CH"/>
        </w:rPr>
        <w:br/>
      </w:r>
      <w:r w:rsidRPr="00915CC1">
        <w:rPr>
          <w:rStyle w:val="VerbatimChar"/>
          <w:lang w:val="de-CH"/>
        </w:rPr>
        <w:t>##   5:  295   4     15</w:t>
      </w:r>
      <w:r w:rsidRPr="00915CC1">
        <w:rPr>
          <w:lang w:val="de-CH"/>
        </w:rPr>
        <w:br/>
      </w:r>
      <w:r w:rsidRPr="00915CC1">
        <w:rPr>
          <w:rStyle w:val="VerbatimChar"/>
          <w:lang w:val="de-CH"/>
        </w:rPr>
        <w:t xml:space="preserve">##  ---                </w:t>
      </w:r>
      <w:r w:rsidRPr="00915CC1">
        <w:rPr>
          <w:lang w:val="de-CH"/>
        </w:rPr>
        <w:br/>
      </w:r>
      <w:r w:rsidRPr="00915CC1">
        <w:rPr>
          <w:rStyle w:val="VerbatimChar"/>
          <w:lang w:val="de-CH"/>
        </w:rPr>
        <w:t>## 271:   36 382      5</w:t>
      </w:r>
      <w:r w:rsidRPr="00915CC1">
        <w:rPr>
          <w:lang w:val="de-CH"/>
        </w:rPr>
        <w:br/>
      </w:r>
      <w:r w:rsidRPr="00915CC1">
        <w:rPr>
          <w:rStyle w:val="VerbatimChar"/>
          <w:lang w:val="de-CH"/>
        </w:rPr>
        <w:t>## 272:  246 317      5</w:t>
      </w:r>
      <w:r w:rsidRPr="00915CC1">
        <w:rPr>
          <w:lang w:val="de-CH"/>
        </w:rPr>
        <w:br/>
      </w:r>
      <w:r w:rsidRPr="00915CC1">
        <w:rPr>
          <w:rStyle w:val="VerbatimChar"/>
          <w:lang w:val="de-CH"/>
        </w:rPr>
        <w:t>## 273:  317  34      5</w:t>
      </w:r>
      <w:r w:rsidRPr="00915CC1">
        <w:rPr>
          <w:lang w:val="de-CH"/>
        </w:rPr>
        <w:br/>
      </w:r>
      <w:r w:rsidRPr="00915CC1">
        <w:rPr>
          <w:rStyle w:val="VerbatimChar"/>
          <w:lang w:val="de-CH"/>
        </w:rPr>
        <w:t>## 274:  275   4      5</w:t>
      </w:r>
      <w:r w:rsidRPr="00915CC1">
        <w:rPr>
          <w:lang w:val="de-CH"/>
        </w:rPr>
        <w:br/>
      </w:r>
      <w:r w:rsidRPr="00915CC1">
        <w:rPr>
          <w:rStyle w:val="VerbatimChar"/>
          <w:lang w:val="de-CH"/>
        </w:rPr>
        <w:t>## 275:  315 317      5</w:t>
      </w:r>
    </w:p>
    <w:p w14:paraId="41510248" w14:textId="77777777" w:rsidR="004B28A2" w:rsidRPr="00915CC1" w:rsidRDefault="0037726A">
      <w:pPr>
        <w:pStyle w:val="FirstParagraph"/>
        <w:rPr>
          <w:lang w:val="de-CH"/>
        </w:rPr>
      </w:pPr>
      <w:r w:rsidRPr="00915CC1">
        <w:rPr>
          <w:b/>
          <w:bCs/>
          <w:lang w:val="de-CH"/>
        </w:rPr>
        <w:t>Abbildung 4</w:t>
      </w:r>
    </w:p>
    <w:p w14:paraId="5BD1542E" w14:textId="77777777" w:rsidR="004B28A2" w:rsidRPr="00915CC1" w:rsidRDefault="0037726A">
      <w:pPr>
        <w:pStyle w:val="SourceCode"/>
        <w:rPr>
          <w:lang w:val="de-CH"/>
        </w:rPr>
      </w:pPr>
      <w:r w:rsidRPr="00915CC1">
        <w:rPr>
          <w:rStyle w:val="FunctionTok"/>
          <w:lang w:val="de-CH"/>
        </w:rPr>
        <w:lastRenderedPageBreak/>
        <w:t>detach</w:t>
      </w:r>
      <w:r w:rsidRPr="00915CC1">
        <w:rPr>
          <w:rStyle w:val="NormalTok"/>
          <w:lang w:val="de-CH"/>
        </w:rPr>
        <w:t>(package</w:t>
      </w:r>
      <w:r w:rsidRPr="00915CC1">
        <w:rPr>
          <w:rStyle w:val="SpecialCharTok"/>
          <w:lang w:val="de-CH"/>
        </w:rPr>
        <w:t>:</w:t>
      </w:r>
      <w:r w:rsidRPr="00915CC1">
        <w:rPr>
          <w:rStyle w:val="NormalTok"/>
          <w:lang w:val="de-CH"/>
        </w:rPr>
        <w:t>data.table)</w:t>
      </w:r>
      <w:r w:rsidRPr="00915CC1">
        <w:rPr>
          <w:lang w:val="de-CH"/>
        </w:rPr>
        <w:br/>
      </w:r>
      <w:r w:rsidRPr="00915CC1">
        <w:rPr>
          <w:rStyle w:val="FunctionTok"/>
          <w:lang w:val="de-CH"/>
        </w:rPr>
        <w:t>library</w:t>
      </w:r>
      <w:r w:rsidRPr="00915CC1">
        <w:rPr>
          <w:rStyle w:val="NormalTok"/>
          <w:lang w:val="de-CH"/>
        </w:rPr>
        <w:t>(igraph)</w:t>
      </w:r>
      <w:r w:rsidRPr="00915CC1">
        <w:rPr>
          <w:lang w:val="de-CH"/>
        </w:rPr>
        <w:br/>
      </w:r>
      <w:r w:rsidRPr="00915CC1">
        <w:rPr>
          <w:lang w:val="de-CH"/>
        </w:rPr>
        <w:br/>
      </w:r>
      <w:r w:rsidRPr="00915CC1">
        <w:rPr>
          <w:rStyle w:val="NormalTok"/>
          <w:lang w:val="de-CH"/>
        </w:rPr>
        <w:t xml:space="preserve">net_SR </w:t>
      </w:r>
      <w:r w:rsidRPr="00915CC1">
        <w:rPr>
          <w:rStyle w:val="OtherTok"/>
          <w:lang w:val="de-CH"/>
        </w:rPr>
        <w:t>&lt;</w:t>
      </w:r>
      <w:r w:rsidRPr="00915CC1">
        <w:rPr>
          <w:rStyle w:val="OtherTok"/>
          <w:lang w:val="de-CH"/>
        </w:rPr>
        <w:t>-</w:t>
      </w:r>
      <w:r w:rsidRPr="00915CC1">
        <w:rPr>
          <w:rStyle w:val="NormalTok"/>
          <w:lang w:val="de-CH"/>
        </w:rPr>
        <w:t xml:space="preserve"> </w:t>
      </w:r>
      <w:r w:rsidRPr="00915CC1">
        <w:rPr>
          <w:rStyle w:val="FunctionTok"/>
          <w:lang w:val="de-CH"/>
        </w:rPr>
        <w:t>graph_from_data_frame</w:t>
      </w:r>
      <w:r w:rsidRPr="00915CC1">
        <w:rPr>
          <w:rStyle w:val="NormalTok"/>
          <w:lang w:val="de-CH"/>
        </w:rPr>
        <w:t>(ties_SR)</w:t>
      </w:r>
      <w:r w:rsidRPr="00915CC1">
        <w:rPr>
          <w:lang w:val="de-CH"/>
        </w:rPr>
        <w:br/>
      </w:r>
      <w:r w:rsidRPr="00915CC1">
        <w:rPr>
          <w:lang w:val="de-CH"/>
        </w:rPr>
        <w:br/>
      </w:r>
      <w:r w:rsidRPr="00915CC1">
        <w:rPr>
          <w:rStyle w:val="NormalTok"/>
          <w:lang w:val="de-CH"/>
        </w:rPr>
        <w:t>net_SR</w:t>
      </w:r>
    </w:p>
    <w:p w14:paraId="08974241" w14:textId="77777777" w:rsidR="004B28A2" w:rsidRPr="00915CC1" w:rsidRDefault="0037726A">
      <w:pPr>
        <w:pStyle w:val="SourceCode"/>
        <w:rPr>
          <w:lang w:val="de-CH"/>
        </w:rPr>
      </w:pPr>
      <w:r w:rsidRPr="00915CC1">
        <w:rPr>
          <w:rStyle w:val="VerbatimChar"/>
          <w:lang w:val="de-CH"/>
        </w:rPr>
        <w:t xml:space="preserve">## IGRAPH a013115 DNW- 36 275 -- </w:t>
      </w:r>
      <w:r w:rsidRPr="00915CC1">
        <w:rPr>
          <w:lang w:val="de-CH"/>
        </w:rPr>
        <w:br/>
      </w:r>
      <w:r w:rsidRPr="00915CC1">
        <w:rPr>
          <w:rStyle w:val="VerbatimChar"/>
          <w:lang w:val="de-CH"/>
        </w:rPr>
        <w:t>## + attr: name (v/c), weight (e/n)</w:t>
      </w:r>
      <w:r w:rsidRPr="00915CC1">
        <w:rPr>
          <w:lang w:val="de-CH"/>
        </w:rPr>
        <w:br/>
      </w:r>
      <w:r w:rsidRPr="00915CC1">
        <w:rPr>
          <w:rStyle w:val="VerbatimChar"/>
          <w:lang w:val="de-CH"/>
        </w:rPr>
        <w:t>## + edges from a013115 (vertex names):</w:t>
      </w:r>
      <w:r w:rsidRPr="00915CC1">
        <w:rPr>
          <w:lang w:val="de-CH"/>
        </w:rPr>
        <w:br/>
      </w:r>
      <w:r w:rsidRPr="00915CC1">
        <w:rPr>
          <w:rStyle w:val="VerbatimChar"/>
          <w:lang w:val="de-CH"/>
        </w:rPr>
        <w:t>##  [1] 102-&gt;382 102-&gt;4   125-&gt;382 102-&gt;125 295-&gt;4   384-&gt;402 102-&gt;295 102-&gt;192</w:t>
      </w:r>
      <w:r w:rsidRPr="00915CC1">
        <w:rPr>
          <w:lang w:val="de-CH"/>
        </w:rPr>
        <w:br/>
      </w:r>
      <w:r w:rsidRPr="00915CC1">
        <w:rPr>
          <w:rStyle w:val="VerbatimChar"/>
          <w:lang w:val="de-CH"/>
        </w:rPr>
        <w:t>##  [9] 192-&gt;382 227-&gt;402 125-&gt;192 125-&gt;295 192-&gt;4   381-&gt;402 192-&gt;402 125-&gt;227</w:t>
      </w:r>
      <w:r w:rsidRPr="00915CC1">
        <w:rPr>
          <w:lang w:val="de-CH"/>
        </w:rPr>
        <w:br/>
      </w:r>
      <w:r w:rsidRPr="00915CC1">
        <w:rPr>
          <w:rStyle w:val="VerbatimChar"/>
          <w:lang w:val="de-CH"/>
        </w:rPr>
        <w:t>## [17] 382-&gt;4   192-&gt;295 227-&gt;316 125-&gt;402 102-&gt;196 102-&gt;228 102-&gt;402 228-&gt;316</w:t>
      </w:r>
      <w:r w:rsidRPr="00915CC1">
        <w:rPr>
          <w:lang w:val="de-CH"/>
        </w:rPr>
        <w:br/>
      </w:r>
      <w:r w:rsidRPr="00915CC1">
        <w:rPr>
          <w:rStyle w:val="VerbatimChar"/>
          <w:lang w:val="de-CH"/>
        </w:rPr>
        <w:t>## [25] 227-&gt;228</w:t>
      </w:r>
      <w:r w:rsidRPr="00915CC1">
        <w:rPr>
          <w:rStyle w:val="VerbatimChar"/>
          <w:lang w:val="de-CH"/>
        </w:rPr>
        <w:t xml:space="preserve"> 316-&gt;317 321-&gt;402 381-&gt;382 381-&gt;406 102-&gt;227 102-&gt;381 315-&gt;316</w:t>
      </w:r>
      <w:r w:rsidRPr="00915CC1">
        <w:rPr>
          <w:lang w:val="de-CH"/>
        </w:rPr>
        <w:br/>
      </w:r>
      <w:r w:rsidRPr="00915CC1">
        <w:rPr>
          <w:rStyle w:val="VerbatimChar"/>
          <w:lang w:val="de-CH"/>
        </w:rPr>
        <w:t>## [33] 102-&gt;38  228-&gt;382 125-&gt;228 125-&gt;316 227-&gt;317 316-&gt;321 125-&gt;384 228-&gt;402</w:t>
      </w:r>
      <w:r w:rsidRPr="00915CC1">
        <w:rPr>
          <w:lang w:val="de-CH"/>
        </w:rPr>
        <w:br/>
      </w:r>
      <w:r w:rsidRPr="00915CC1">
        <w:rPr>
          <w:rStyle w:val="VerbatimChar"/>
          <w:lang w:val="de-CH"/>
        </w:rPr>
        <w:t>## [41] 295-&gt;382 125-&gt;196 125-&gt;4   102-&gt;384 381-&gt;4   102-&gt;246 125-&gt;219 228-&gt;317</w:t>
      </w:r>
      <w:r w:rsidRPr="00915CC1">
        <w:rPr>
          <w:lang w:val="de-CH"/>
        </w:rPr>
        <w:br/>
      </w:r>
      <w:r w:rsidRPr="00915CC1">
        <w:rPr>
          <w:rStyle w:val="VerbatimChar"/>
          <w:lang w:val="de-CH"/>
        </w:rPr>
        <w:t>## [49] 125-&gt;318 227-&gt;321 227-&gt;3</w:t>
      </w:r>
      <w:r w:rsidRPr="00915CC1">
        <w:rPr>
          <w:rStyle w:val="VerbatimChar"/>
          <w:lang w:val="de-CH"/>
        </w:rPr>
        <w:t>45 228-&gt;384 345-&gt;384 345-&gt;402 384-&gt;76  382-&gt;406</w:t>
      </w:r>
      <w:r w:rsidRPr="00915CC1">
        <w:rPr>
          <w:lang w:val="de-CH"/>
        </w:rPr>
        <w:br/>
      </w:r>
      <w:r w:rsidRPr="00915CC1">
        <w:rPr>
          <w:rStyle w:val="VerbatimChar"/>
          <w:lang w:val="de-CH"/>
        </w:rPr>
        <w:t>## [57] 192-&gt;246 192-&gt;38  192-&gt;227 102-&gt;316 102-&gt;345 227-&gt;38  102-&gt;318 160-&gt;318</w:t>
      </w:r>
      <w:r w:rsidRPr="00915CC1">
        <w:rPr>
          <w:lang w:val="de-CH"/>
        </w:rPr>
        <w:br/>
      </w:r>
      <w:r w:rsidRPr="00915CC1">
        <w:rPr>
          <w:rStyle w:val="VerbatimChar"/>
          <w:lang w:val="de-CH"/>
        </w:rPr>
        <w:t>## + ... omitted several edges</w:t>
      </w:r>
    </w:p>
    <w:p w14:paraId="2DD56D6A" w14:textId="77777777" w:rsidR="004B28A2" w:rsidRPr="00915CC1" w:rsidRDefault="0037726A">
      <w:pPr>
        <w:pStyle w:val="FirstParagraph"/>
        <w:rPr>
          <w:lang w:val="de-CH"/>
        </w:rPr>
      </w:pPr>
      <w:r w:rsidRPr="00915CC1">
        <w:rPr>
          <w:b/>
          <w:bCs/>
          <w:lang w:val="de-CH"/>
        </w:rPr>
        <w:t>Abbildung 5: Darstellung des Netzwerks als Soziomatrix</w:t>
      </w:r>
    </w:p>
    <w:p w14:paraId="6FD33F04" w14:textId="77777777" w:rsidR="004B28A2" w:rsidRPr="00915CC1" w:rsidRDefault="0037726A">
      <w:pPr>
        <w:pStyle w:val="SourceCode"/>
        <w:rPr>
          <w:lang w:val="de-CH"/>
        </w:rPr>
      </w:pPr>
      <w:r w:rsidRPr="00915CC1">
        <w:rPr>
          <w:rStyle w:val="FunctionTok"/>
          <w:lang w:val="de-CH"/>
        </w:rPr>
        <w:t>as_adjacency_matrix</w:t>
      </w:r>
      <w:r w:rsidRPr="00915CC1">
        <w:rPr>
          <w:rStyle w:val="NormalTok"/>
          <w:lang w:val="de-CH"/>
        </w:rPr>
        <w:t>(net_SR)</w:t>
      </w:r>
    </w:p>
    <w:p w14:paraId="16256F8C" w14:textId="77777777" w:rsidR="004B28A2" w:rsidRPr="00915CC1" w:rsidRDefault="0037726A">
      <w:pPr>
        <w:pStyle w:val="SourceCode"/>
        <w:rPr>
          <w:lang w:val="de-CH"/>
        </w:rPr>
      </w:pPr>
      <w:r w:rsidRPr="00915CC1">
        <w:rPr>
          <w:rStyle w:val="VerbatimChar"/>
          <w:lang w:val="de-CH"/>
        </w:rPr>
        <w:t>## 36 x 36 spa</w:t>
      </w:r>
      <w:r w:rsidRPr="00915CC1">
        <w:rPr>
          <w:rStyle w:val="VerbatimChar"/>
          <w:lang w:val="de-CH"/>
        </w:rPr>
        <w:t>rse Matrix of class "dgCMatrix"</w:t>
      </w:r>
      <w:r w:rsidRPr="00915CC1">
        <w:rPr>
          <w:lang w:val="de-CH"/>
        </w:rPr>
        <w:br/>
      </w:r>
      <w:r w:rsidRPr="00915CC1">
        <w:rPr>
          <w:rStyle w:val="VerbatimChar"/>
          <w:lang w:val="de-CH"/>
        </w:rPr>
        <w:t xml:space="preserve">##                                                                            </w:t>
      </w:r>
      <w:r w:rsidRPr="00915CC1">
        <w:rPr>
          <w:lang w:val="de-CH"/>
        </w:rPr>
        <w:br/>
      </w:r>
      <w:r w:rsidRPr="00915CC1">
        <w:rPr>
          <w:rStyle w:val="VerbatimChar"/>
          <w:lang w:val="de-CH"/>
        </w:rPr>
        <w:t>## 102 . 1 1 1 1 1 1 1 1 1 1 1 1 . 1 1 1 1 1 1 1 1 1 1 . . 1 1 1 . . 1 . 1 1 1</w:t>
      </w:r>
      <w:r w:rsidRPr="00915CC1">
        <w:rPr>
          <w:lang w:val="de-CH"/>
        </w:rPr>
        <w:br/>
      </w:r>
      <w:r w:rsidRPr="00915CC1">
        <w:rPr>
          <w:rStyle w:val="VerbatimChar"/>
          <w:lang w:val="de-CH"/>
        </w:rPr>
        <w:t>## 125 . . 1 1 1 1 1 1 1 1 1 . 1 1 1 1 1 1 1 . 1 1 1 . . . 1 1 1 .</w:t>
      </w:r>
      <w:r w:rsidRPr="00915CC1">
        <w:rPr>
          <w:rStyle w:val="VerbatimChar"/>
          <w:lang w:val="de-CH"/>
        </w:rPr>
        <w:t xml:space="preserve"> . 1 . . 1 .</w:t>
      </w:r>
      <w:r w:rsidRPr="00915CC1">
        <w:rPr>
          <w:lang w:val="de-CH"/>
        </w:rPr>
        <w:br/>
      </w:r>
      <w:r w:rsidRPr="00915CC1">
        <w:rPr>
          <w:rStyle w:val="VerbatimChar"/>
          <w:lang w:val="de-CH"/>
        </w:rPr>
        <w:t>## 295 . . . 1 . . 1 1 . 1 . . 1 . . . . . . . . 1 1 . . . . 1 1 . . 1 . 1 1 .</w:t>
      </w:r>
      <w:r w:rsidRPr="00915CC1">
        <w:rPr>
          <w:lang w:val="de-CH"/>
        </w:rPr>
        <w:br/>
      </w:r>
      <w:r w:rsidRPr="00915CC1">
        <w:rPr>
          <w:rStyle w:val="VerbatimChar"/>
          <w:lang w:val="de-CH"/>
        </w:rPr>
        <w:t>## 384 . . . . . . . . . . . . . . . . . . . . . 1 1 . . . . 1 . . . 1 . . 1 .</w:t>
      </w:r>
      <w:r w:rsidRPr="00915CC1">
        <w:rPr>
          <w:lang w:val="de-CH"/>
        </w:rPr>
        <w:br/>
      </w:r>
      <w:r w:rsidRPr="00915CC1">
        <w:rPr>
          <w:rStyle w:val="VerbatimChar"/>
          <w:lang w:val="de-CH"/>
        </w:rPr>
        <w:t>## 192 . . 1 1 . 1 1 1 1 . . . 1 . 1 1 . . 1 . 1 1 1 . . . 1 1 1 . 1 1 . 1 1 .</w:t>
      </w:r>
      <w:r w:rsidRPr="00915CC1">
        <w:rPr>
          <w:lang w:val="de-CH"/>
        </w:rPr>
        <w:br/>
      </w:r>
      <w:r w:rsidRPr="00915CC1">
        <w:rPr>
          <w:rStyle w:val="VerbatimChar"/>
          <w:lang w:val="de-CH"/>
        </w:rPr>
        <w:t>## 227</w:t>
      </w:r>
      <w:r w:rsidRPr="00915CC1">
        <w:rPr>
          <w:rStyle w:val="VerbatimChar"/>
          <w:lang w:val="de-CH"/>
        </w:rPr>
        <w:t xml:space="preserve"> . . 1 1 . . 1 1 1 1 1 1 1 . 1 1 . 1 1 . . 1 1 1 . 1 1 1 . . . . . . 1 .</w:t>
      </w:r>
      <w:r w:rsidRPr="00915CC1">
        <w:rPr>
          <w:lang w:val="de-CH"/>
        </w:rPr>
        <w:br/>
      </w:r>
      <w:r w:rsidRPr="00915CC1">
        <w:rPr>
          <w:rStyle w:val="VerbatimChar"/>
          <w:lang w:val="de-CH"/>
        </w:rPr>
        <w:t>## 381 . . . 1 . . . 1 . . . . . . . . . . . . . 1 1 . . . . 1 1 . . . . 1 . .</w:t>
      </w:r>
      <w:r w:rsidRPr="00915CC1">
        <w:rPr>
          <w:lang w:val="de-CH"/>
        </w:rPr>
        <w:br/>
      </w:r>
      <w:r w:rsidRPr="00915CC1">
        <w:rPr>
          <w:rStyle w:val="VerbatimChar"/>
          <w:lang w:val="de-CH"/>
        </w:rPr>
        <w:t>## 382 . . . 1 . . . . . . . . . . . . . . . . . 1 1 . . . . 1 1 . . 1 . . . 1</w:t>
      </w:r>
      <w:r w:rsidRPr="00915CC1">
        <w:rPr>
          <w:lang w:val="de-CH"/>
        </w:rPr>
        <w:br/>
      </w:r>
      <w:r w:rsidRPr="00915CC1">
        <w:rPr>
          <w:rStyle w:val="VerbatimChar"/>
          <w:lang w:val="de-CH"/>
        </w:rPr>
        <w:t xml:space="preserve">## 228 . . 1 1 . . 1 1 . </w:t>
      </w:r>
      <w:r w:rsidRPr="00915CC1">
        <w:rPr>
          <w:rStyle w:val="VerbatimChar"/>
          <w:lang w:val="de-CH"/>
        </w:rPr>
        <w:t>1 1 1 1 . 1 1 . 1 1 . . 1 1 1 . . 1 1 1 1 . 1 1 . 1 1</w:t>
      </w:r>
      <w:r w:rsidRPr="00915CC1">
        <w:rPr>
          <w:lang w:val="de-CH"/>
        </w:rPr>
        <w:br/>
      </w:r>
      <w:r w:rsidRPr="00915CC1">
        <w:rPr>
          <w:rStyle w:val="VerbatimChar"/>
          <w:lang w:val="de-CH"/>
        </w:rPr>
        <w:lastRenderedPageBreak/>
        <w:t>## 316 . . . 1 . . 1 1 . . 1 . 1 . . . . . 1 . . 1 1 . . . 1 1 . . . 1 1 . 1 .</w:t>
      </w:r>
      <w:r w:rsidRPr="00915CC1">
        <w:rPr>
          <w:lang w:val="de-CH"/>
        </w:rPr>
        <w:br/>
      </w:r>
      <w:r w:rsidRPr="00915CC1">
        <w:rPr>
          <w:rStyle w:val="VerbatimChar"/>
          <w:lang w:val="de-CH"/>
        </w:rPr>
        <w:t>## 321 . . . 1 . . 1 1 . . . . 1 . . . . . . . . 1 . . . . . 1 . . . . . . 1 .</w:t>
      </w:r>
      <w:r w:rsidRPr="00915CC1">
        <w:rPr>
          <w:lang w:val="de-CH"/>
        </w:rPr>
        <w:br/>
      </w:r>
      <w:r w:rsidRPr="00915CC1">
        <w:rPr>
          <w:rStyle w:val="VerbatimChar"/>
          <w:lang w:val="de-CH"/>
        </w:rPr>
        <w:t>## 315 . . . . . . . . . 1 1 . . . 1 . . . 1</w:t>
      </w:r>
      <w:r w:rsidRPr="00915CC1">
        <w:rPr>
          <w:rStyle w:val="VerbatimChar"/>
          <w:lang w:val="de-CH"/>
        </w:rPr>
        <w:t xml:space="preserve"> . . 1 . . . . 1 . . . . . 1 . . .</w:t>
      </w:r>
      <w:r w:rsidRPr="00915CC1">
        <w:rPr>
          <w:lang w:val="de-CH"/>
        </w:rPr>
        <w:br/>
      </w:r>
      <w:r w:rsidRPr="00915CC1">
        <w:rPr>
          <w:rStyle w:val="VerbatimChar"/>
          <w:lang w:val="de-CH"/>
        </w:rPr>
        <w:t>## 345 . . . 1 . . . 1 . . . . . . . . . . . . . 1 1 . . . . . . . . . . . . .</w:t>
      </w:r>
      <w:r w:rsidRPr="00915CC1">
        <w:rPr>
          <w:lang w:val="de-CH"/>
        </w:rPr>
        <w:br/>
      </w:r>
      <w:r w:rsidRPr="00915CC1">
        <w:rPr>
          <w:rStyle w:val="VerbatimChar"/>
          <w:lang w:val="de-CH"/>
        </w:rPr>
        <w:t>## 160 . . . . . 1 . 1 . . 1 . . . . . . 1 1 . . 1 . . . . . . . . . . . . . .</w:t>
      </w:r>
      <w:r w:rsidRPr="00915CC1">
        <w:rPr>
          <w:lang w:val="de-CH"/>
        </w:rPr>
        <w:br/>
      </w:r>
      <w:r w:rsidRPr="00915CC1">
        <w:rPr>
          <w:rStyle w:val="VerbatimChar"/>
          <w:lang w:val="de-CH"/>
        </w:rPr>
        <w:t xml:space="preserve">## 38  . . . 1 . . 1 1 . . . . . . . . . . . . . 1 1 . . . . 1 </w:t>
      </w:r>
      <w:r w:rsidRPr="00915CC1">
        <w:rPr>
          <w:rStyle w:val="VerbatimChar"/>
          <w:lang w:val="de-CH"/>
        </w:rPr>
        <w:t>. . . . . . . .</w:t>
      </w:r>
      <w:r w:rsidRPr="00915CC1">
        <w:rPr>
          <w:lang w:val="de-CH"/>
        </w:rPr>
        <w:br/>
      </w:r>
      <w:r w:rsidRPr="00915CC1">
        <w:rPr>
          <w:rStyle w:val="VerbatimChar"/>
          <w:lang w:val="de-CH"/>
        </w:rPr>
        <w:t>## 246 . . 1 . . . . . . . . . . . 1 . . . 1 . . . 1 . . . 1 . . . . 1 . . 1 .</w:t>
      </w:r>
      <w:r w:rsidRPr="00915CC1">
        <w:rPr>
          <w:lang w:val="de-CH"/>
        </w:rPr>
        <w:br/>
      </w:r>
      <w:r w:rsidRPr="00915CC1">
        <w:rPr>
          <w:rStyle w:val="VerbatimChar"/>
          <w:lang w:val="de-CH"/>
        </w:rPr>
        <w:t>## 219 . . . . . 1 . 1 1 . . . . . . 1 . . 1 1 . 1 1 . . . 1 . . . . 1 . . 1 .</w:t>
      </w:r>
      <w:r w:rsidRPr="00915CC1">
        <w:rPr>
          <w:lang w:val="de-CH"/>
        </w:rPr>
        <w:br/>
      </w:r>
      <w:r w:rsidRPr="00915CC1">
        <w:rPr>
          <w:rStyle w:val="VerbatimChar"/>
          <w:lang w:val="de-CH"/>
        </w:rPr>
        <w:t>## 284 . . . . . . . 1 . 1 1 . . . . . . . 1 . . . . . . . . . . . . 1 . . . .</w:t>
      </w:r>
      <w:r w:rsidRPr="00915CC1">
        <w:rPr>
          <w:lang w:val="de-CH"/>
        </w:rPr>
        <w:br/>
      </w:r>
      <w:r w:rsidRPr="00915CC1">
        <w:rPr>
          <w:rStyle w:val="VerbatimChar"/>
          <w:lang w:val="de-CH"/>
        </w:rPr>
        <w:t xml:space="preserve">## </w:t>
      </w:r>
      <w:r w:rsidRPr="00915CC1">
        <w:rPr>
          <w:rStyle w:val="VerbatimChar"/>
          <w:lang w:val="de-CH"/>
        </w:rPr>
        <w:t>318 . . . 1 . . 1 1 . . 1 . . . . . . . . . . 1 . . . . . . . . . 1 . . . .</w:t>
      </w:r>
      <w:r w:rsidRPr="00915CC1">
        <w:rPr>
          <w:lang w:val="de-CH"/>
        </w:rPr>
        <w:br/>
      </w:r>
      <w:r w:rsidRPr="00915CC1">
        <w:rPr>
          <w:rStyle w:val="VerbatimChar"/>
          <w:lang w:val="de-CH"/>
        </w:rPr>
        <w:t>## 223 . . 1 . . 1 . . 1 1 . 1 . . . . . 1 . . . 1 1 . . 1 1 1 . . . 1 . . . .</w:t>
      </w:r>
      <w:r w:rsidRPr="00915CC1">
        <w:rPr>
          <w:lang w:val="de-CH"/>
        </w:rPr>
        <w:br/>
      </w:r>
      <w:r w:rsidRPr="00915CC1">
        <w:rPr>
          <w:rStyle w:val="VerbatimChar"/>
          <w:lang w:val="de-CH"/>
        </w:rPr>
        <w:t>## 196 . . 1 1 . . . 1 1 . . . . . . 1 . 1 1 . . 1 1 . . . . 1 1 . . 1 . 1 . .</w:t>
      </w:r>
      <w:r w:rsidRPr="00915CC1">
        <w:rPr>
          <w:lang w:val="de-CH"/>
        </w:rPr>
        <w:br/>
      </w:r>
      <w:r w:rsidRPr="00915CC1">
        <w:rPr>
          <w:rStyle w:val="VerbatimChar"/>
          <w:lang w:val="de-CH"/>
        </w:rPr>
        <w:t>## 402 . . . . . . . .</w:t>
      </w:r>
      <w:r w:rsidRPr="00915CC1">
        <w:rPr>
          <w:rStyle w:val="VerbatimChar"/>
          <w:lang w:val="de-CH"/>
        </w:rPr>
        <w:t xml:space="preserve"> . . . . . . . . . . . . . . . . . . . 1 . . . 1 . . 1 .</w:t>
      </w:r>
      <w:r w:rsidRPr="00915CC1">
        <w:rPr>
          <w:lang w:val="de-CH"/>
        </w:rPr>
        <w:br/>
      </w:r>
      <w:r w:rsidRPr="00915CC1">
        <w:rPr>
          <w:rStyle w:val="VerbatimChar"/>
          <w:lang w:val="de-CH"/>
        </w:rPr>
        <w:t>## 4   . . . . . . . . . . . . . . . . . . . . . 1 . . . . . 1 1 . . 1 . 1 1 .</w:t>
      </w:r>
      <w:r w:rsidRPr="00915CC1">
        <w:rPr>
          <w:lang w:val="de-CH"/>
        </w:rPr>
        <w:br/>
      </w:r>
      <w:r w:rsidRPr="00915CC1">
        <w:rPr>
          <w:rStyle w:val="VerbatimChar"/>
          <w:lang w:val="de-CH"/>
        </w:rPr>
        <w:t>## 275 . . . 1 . . . . . 1 . 1 . . . . . . . . . . 1 . . . . . . . . . . . . .</w:t>
      </w:r>
      <w:r w:rsidRPr="00915CC1">
        <w:rPr>
          <w:lang w:val="de-CH"/>
        </w:rPr>
        <w:br/>
      </w:r>
      <w:r w:rsidRPr="00915CC1">
        <w:rPr>
          <w:rStyle w:val="VerbatimChar"/>
          <w:lang w:val="de-CH"/>
        </w:rPr>
        <w:t xml:space="preserve">## 266 . . . . . . . . . . . . . . . . . </w:t>
      </w:r>
      <w:r w:rsidRPr="00915CC1">
        <w:rPr>
          <w:rStyle w:val="VerbatimChar"/>
          <w:lang w:val="de-CH"/>
        </w:rPr>
        <w:t>. . . . . . . . . . . . 1 . . . . . .</w:t>
      </w:r>
      <w:r w:rsidRPr="00915CC1">
        <w:rPr>
          <w:lang w:val="de-CH"/>
        </w:rPr>
        <w:br/>
      </w:r>
      <w:r w:rsidRPr="00915CC1">
        <w:rPr>
          <w:rStyle w:val="VerbatimChar"/>
          <w:lang w:val="de-CH"/>
        </w:rPr>
        <w:t>## 242 . . . . . . . . . 1 . . . . . . . . . . . . . . . . 1 . . . . 1 . . . .</w:t>
      </w:r>
      <w:r w:rsidRPr="00915CC1">
        <w:rPr>
          <w:lang w:val="de-CH"/>
        </w:rPr>
        <w:br/>
      </w:r>
      <w:r w:rsidRPr="00915CC1">
        <w:rPr>
          <w:rStyle w:val="VerbatimChar"/>
          <w:lang w:val="de-CH"/>
        </w:rPr>
        <w:t>## 317 . . . . . . 1 . . . 1 . . . 1 . . . 1 . . . 1 . . . . . . . . 1 1 . . .</w:t>
      </w:r>
      <w:r w:rsidRPr="00915CC1">
        <w:rPr>
          <w:lang w:val="de-CH"/>
        </w:rPr>
        <w:br/>
      </w:r>
      <w:r w:rsidRPr="00915CC1">
        <w:rPr>
          <w:rStyle w:val="VerbatimChar"/>
          <w:lang w:val="de-CH"/>
        </w:rPr>
        <w:t>## 406 . . . . . . . . . . . . . . . . . . . . . . . . . . .</w:t>
      </w:r>
      <w:r w:rsidRPr="00915CC1">
        <w:rPr>
          <w:rStyle w:val="VerbatimChar"/>
          <w:lang w:val="de-CH"/>
        </w:rPr>
        <w:t xml:space="preserve"> . . . . 1 . 1 . .</w:t>
      </w:r>
      <w:r w:rsidRPr="00915CC1">
        <w:rPr>
          <w:lang w:val="de-CH"/>
        </w:rPr>
        <w:br/>
      </w:r>
      <w:r w:rsidRPr="00915CC1">
        <w:rPr>
          <w:rStyle w:val="VerbatimChar"/>
          <w:lang w:val="de-CH"/>
        </w:rPr>
        <w:t>## 401 . . . . . . . . . . . . . . . . . . . . . 1 . . . . . . . . . . . 1 . .</w:t>
      </w:r>
      <w:r w:rsidRPr="00915CC1">
        <w:rPr>
          <w:lang w:val="de-CH"/>
        </w:rPr>
        <w:br/>
      </w:r>
      <w:r w:rsidRPr="00915CC1">
        <w:rPr>
          <w:rStyle w:val="VerbatimChar"/>
          <w:lang w:val="de-CH"/>
        </w:rPr>
        <w:t>## 301 . . . 1 . . . . . 1 . . . . . . . . . . . . . . . . . . . . . . . . . .</w:t>
      </w:r>
      <w:r w:rsidRPr="00915CC1">
        <w:rPr>
          <w:lang w:val="de-CH"/>
        </w:rPr>
        <w:br/>
      </w:r>
      <w:r w:rsidRPr="00915CC1">
        <w:rPr>
          <w:rStyle w:val="VerbatimChar"/>
          <w:lang w:val="de-CH"/>
        </w:rPr>
        <w:t>## 36  . . . . . . . 1 . . . . . . . . . . . . . . . . . . . . . . . . . . . .</w:t>
      </w:r>
      <w:r w:rsidRPr="00915CC1">
        <w:rPr>
          <w:lang w:val="de-CH"/>
        </w:rPr>
        <w:br/>
      </w:r>
      <w:r w:rsidRPr="00915CC1">
        <w:rPr>
          <w:rStyle w:val="VerbatimChar"/>
          <w:lang w:val="de-CH"/>
        </w:rPr>
        <w:t>## 76  . . . . . . . . . . . . . . . . . . . . . . . . . . . . . . . . . . . .</w:t>
      </w:r>
      <w:r w:rsidRPr="00915CC1">
        <w:rPr>
          <w:lang w:val="de-CH"/>
        </w:rPr>
        <w:br/>
      </w:r>
      <w:r w:rsidRPr="00915CC1">
        <w:rPr>
          <w:rStyle w:val="VerbatimChar"/>
          <w:lang w:val="de-CH"/>
        </w:rPr>
        <w:t>## 34  . . . . . . . . . . . . . . . . . . . . . . . . . . . . . . . . . . . .</w:t>
      </w:r>
      <w:r w:rsidRPr="00915CC1">
        <w:rPr>
          <w:lang w:val="de-CH"/>
        </w:rPr>
        <w:br/>
      </w:r>
      <w:r w:rsidRPr="00915CC1">
        <w:rPr>
          <w:rStyle w:val="VerbatimChar"/>
          <w:lang w:val="de-CH"/>
        </w:rPr>
        <w:t xml:space="preserve">## 421 . . . . . . </w:t>
      </w:r>
      <w:r w:rsidRPr="00915CC1">
        <w:rPr>
          <w:rStyle w:val="VerbatimChar"/>
          <w:lang w:val="de-CH"/>
        </w:rPr>
        <w:t>. . . . . . . . . . . . . . . . . . . . . . . . . . . . . .</w:t>
      </w:r>
      <w:r w:rsidRPr="00915CC1">
        <w:rPr>
          <w:lang w:val="de-CH"/>
        </w:rPr>
        <w:br/>
      </w:r>
      <w:r w:rsidRPr="00915CC1">
        <w:rPr>
          <w:rStyle w:val="VerbatimChar"/>
          <w:lang w:val="de-CH"/>
        </w:rPr>
        <w:t xml:space="preserve">## 66  . . . . . . . . . . . . . . . . . . . . . . . . . . . . . . . . . . . </w:t>
      </w:r>
      <w:r w:rsidRPr="00915CC1">
        <w:rPr>
          <w:rStyle w:val="VerbatimChar"/>
          <w:lang w:val="de-CH"/>
        </w:rPr>
        <w:lastRenderedPageBreak/>
        <w:t>.</w:t>
      </w:r>
      <w:r w:rsidRPr="00915CC1">
        <w:rPr>
          <w:lang w:val="de-CH"/>
        </w:rPr>
        <w:br/>
      </w:r>
      <w:r w:rsidRPr="00915CC1">
        <w:rPr>
          <w:rStyle w:val="VerbatimChar"/>
          <w:lang w:val="de-CH"/>
        </w:rPr>
        <w:t>## 86  . . . . . . . . . . . . . . . . . . . . . . . . . . . . . . . . . . . .</w:t>
      </w:r>
    </w:p>
    <w:p w14:paraId="35350156" w14:textId="77777777" w:rsidR="004B28A2" w:rsidRPr="00915CC1" w:rsidRDefault="0037726A">
      <w:pPr>
        <w:pStyle w:val="FirstParagraph"/>
        <w:rPr>
          <w:lang w:val="de-CH"/>
        </w:rPr>
      </w:pPr>
      <w:r w:rsidRPr="00915CC1">
        <w:rPr>
          <w:b/>
          <w:bCs/>
          <w:lang w:val="de-CH"/>
        </w:rPr>
        <w:t>Abbildung 6: Darstellung des Netzwerks</w:t>
      </w:r>
      <w:r w:rsidRPr="00915CC1">
        <w:rPr>
          <w:b/>
          <w:bCs/>
          <w:lang w:val="de-CH"/>
        </w:rPr>
        <w:t xml:space="preserve"> als Kantenliste</w:t>
      </w:r>
    </w:p>
    <w:p w14:paraId="4D8111EA" w14:textId="77777777" w:rsidR="004B28A2" w:rsidRPr="00915CC1" w:rsidRDefault="0037726A">
      <w:pPr>
        <w:pStyle w:val="SourceCode"/>
        <w:rPr>
          <w:lang w:val="de-CH"/>
        </w:rPr>
      </w:pPr>
      <w:r w:rsidRPr="00915CC1">
        <w:rPr>
          <w:rStyle w:val="FunctionTok"/>
          <w:lang w:val="de-CH"/>
        </w:rPr>
        <w:t>as_edgelist</w:t>
      </w:r>
      <w:r w:rsidRPr="00915CC1">
        <w:rPr>
          <w:rStyle w:val="NormalTok"/>
          <w:lang w:val="de-CH"/>
        </w:rPr>
        <w:t>(net_SR)</w:t>
      </w:r>
    </w:p>
    <w:p w14:paraId="6B991765" w14:textId="77777777" w:rsidR="004B28A2" w:rsidRPr="00915CC1" w:rsidRDefault="0037726A">
      <w:pPr>
        <w:pStyle w:val="SourceCode"/>
        <w:rPr>
          <w:lang w:val="de-CH"/>
        </w:rPr>
      </w:pPr>
      <w:r w:rsidRPr="00915CC1">
        <w:rPr>
          <w:rStyle w:val="VerbatimChar"/>
          <w:lang w:val="de-CH"/>
        </w:rPr>
        <w:t xml:space="preserve">##        [,1]  [,2] </w:t>
      </w:r>
      <w:r w:rsidRPr="00915CC1">
        <w:rPr>
          <w:lang w:val="de-CH"/>
        </w:rPr>
        <w:br/>
      </w:r>
      <w:r w:rsidRPr="00915CC1">
        <w:rPr>
          <w:rStyle w:val="VerbatimChar"/>
          <w:lang w:val="de-CH"/>
        </w:rPr>
        <w:t>##   [1,] "102" "382"</w:t>
      </w:r>
      <w:r w:rsidRPr="00915CC1">
        <w:rPr>
          <w:lang w:val="de-CH"/>
        </w:rPr>
        <w:br/>
      </w:r>
      <w:r w:rsidRPr="00915CC1">
        <w:rPr>
          <w:rStyle w:val="VerbatimChar"/>
          <w:lang w:val="de-CH"/>
        </w:rPr>
        <w:t xml:space="preserve">##   [2,] "102" "4"  </w:t>
      </w:r>
      <w:r w:rsidRPr="00915CC1">
        <w:rPr>
          <w:lang w:val="de-CH"/>
        </w:rPr>
        <w:br/>
      </w:r>
      <w:r w:rsidRPr="00915CC1">
        <w:rPr>
          <w:rStyle w:val="VerbatimChar"/>
          <w:lang w:val="de-CH"/>
        </w:rPr>
        <w:t>##   [3,] "125" "382"</w:t>
      </w:r>
      <w:r w:rsidRPr="00915CC1">
        <w:rPr>
          <w:lang w:val="de-CH"/>
        </w:rPr>
        <w:br/>
      </w:r>
      <w:r w:rsidRPr="00915CC1">
        <w:rPr>
          <w:rStyle w:val="VerbatimChar"/>
          <w:lang w:val="de-CH"/>
        </w:rPr>
        <w:t>##   [4,] "102" "125"</w:t>
      </w:r>
      <w:r w:rsidRPr="00915CC1">
        <w:rPr>
          <w:lang w:val="de-CH"/>
        </w:rPr>
        <w:br/>
      </w:r>
      <w:r w:rsidRPr="00915CC1">
        <w:rPr>
          <w:rStyle w:val="VerbatimChar"/>
          <w:lang w:val="de-CH"/>
        </w:rPr>
        <w:t xml:space="preserve">##   [5,] "295" "4"  </w:t>
      </w:r>
      <w:r w:rsidRPr="00915CC1">
        <w:rPr>
          <w:lang w:val="de-CH"/>
        </w:rPr>
        <w:br/>
      </w:r>
      <w:r w:rsidRPr="00915CC1">
        <w:rPr>
          <w:rStyle w:val="VerbatimChar"/>
          <w:lang w:val="de-CH"/>
        </w:rPr>
        <w:t>##   [6,] "384" "402"</w:t>
      </w:r>
      <w:r w:rsidRPr="00915CC1">
        <w:rPr>
          <w:lang w:val="de-CH"/>
        </w:rPr>
        <w:br/>
      </w:r>
      <w:r w:rsidRPr="00915CC1">
        <w:rPr>
          <w:rStyle w:val="VerbatimChar"/>
          <w:lang w:val="de-CH"/>
        </w:rPr>
        <w:t>##   [7,] "102" "295"</w:t>
      </w:r>
      <w:r w:rsidRPr="00915CC1">
        <w:rPr>
          <w:lang w:val="de-CH"/>
        </w:rPr>
        <w:br/>
      </w:r>
      <w:r w:rsidRPr="00915CC1">
        <w:rPr>
          <w:rStyle w:val="VerbatimChar"/>
          <w:lang w:val="de-CH"/>
        </w:rPr>
        <w:t>##   [8,] "102" "192"</w:t>
      </w:r>
      <w:r w:rsidRPr="00915CC1">
        <w:rPr>
          <w:lang w:val="de-CH"/>
        </w:rPr>
        <w:br/>
      </w:r>
      <w:r w:rsidRPr="00915CC1">
        <w:rPr>
          <w:rStyle w:val="VerbatimChar"/>
          <w:lang w:val="de-CH"/>
        </w:rPr>
        <w:t>##   [9,] "192" "382"</w:t>
      </w:r>
      <w:r w:rsidRPr="00915CC1">
        <w:rPr>
          <w:lang w:val="de-CH"/>
        </w:rPr>
        <w:br/>
      </w:r>
      <w:r w:rsidRPr="00915CC1">
        <w:rPr>
          <w:rStyle w:val="VerbatimChar"/>
          <w:lang w:val="de-CH"/>
        </w:rPr>
        <w:t>##  [10,] "227" "402"</w:t>
      </w:r>
      <w:r w:rsidRPr="00915CC1">
        <w:rPr>
          <w:lang w:val="de-CH"/>
        </w:rPr>
        <w:br/>
      </w:r>
      <w:r w:rsidRPr="00915CC1">
        <w:rPr>
          <w:rStyle w:val="VerbatimChar"/>
          <w:lang w:val="de-CH"/>
        </w:rPr>
        <w:t>##  [11,] "125" "192"</w:t>
      </w:r>
      <w:r w:rsidRPr="00915CC1">
        <w:rPr>
          <w:lang w:val="de-CH"/>
        </w:rPr>
        <w:br/>
      </w:r>
      <w:r w:rsidRPr="00915CC1">
        <w:rPr>
          <w:rStyle w:val="VerbatimChar"/>
          <w:lang w:val="de-CH"/>
        </w:rPr>
        <w:t>##  [12,] "125" "295"</w:t>
      </w:r>
      <w:r w:rsidRPr="00915CC1">
        <w:rPr>
          <w:lang w:val="de-CH"/>
        </w:rPr>
        <w:br/>
      </w:r>
      <w:r w:rsidRPr="00915CC1">
        <w:rPr>
          <w:rStyle w:val="VerbatimChar"/>
          <w:lang w:val="de-CH"/>
        </w:rPr>
        <w:t xml:space="preserve">##  [13,] "192" "4"  </w:t>
      </w:r>
      <w:r w:rsidRPr="00915CC1">
        <w:rPr>
          <w:lang w:val="de-CH"/>
        </w:rPr>
        <w:br/>
      </w:r>
      <w:r w:rsidRPr="00915CC1">
        <w:rPr>
          <w:rStyle w:val="VerbatimChar"/>
          <w:lang w:val="de-CH"/>
        </w:rPr>
        <w:t>##  [14,] "381" "402"</w:t>
      </w:r>
      <w:r w:rsidRPr="00915CC1">
        <w:rPr>
          <w:lang w:val="de-CH"/>
        </w:rPr>
        <w:br/>
      </w:r>
      <w:r w:rsidRPr="00915CC1">
        <w:rPr>
          <w:rStyle w:val="VerbatimChar"/>
          <w:lang w:val="de-CH"/>
        </w:rPr>
        <w:t>##  [15,] "192" "402"</w:t>
      </w:r>
      <w:r w:rsidRPr="00915CC1">
        <w:rPr>
          <w:lang w:val="de-CH"/>
        </w:rPr>
        <w:br/>
      </w:r>
      <w:r w:rsidRPr="00915CC1">
        <w:rPr>
          <w:rStyle w:val="VerbatimChar"/>
          <w:lang w:val="de-CH"/>
        </w:rPr>
        <w:t>##  [16,] "125" "227"</w:t>
      </w:r>
      <w:r w:rsidRPr="00915CC1">
        <w:rPr>
          <w:lang w:val="de-CH"/>
        </w:rPr>
        <w:br/>
      </w:r>
      <w:r w:rsidRPr="00915CC1">
        <w:rPr>
          <w:rStyle w:val="VerbatimChar"/>
          <w:lang w:val="de-CH"/>
        </w:rPr>
        <w:t xml:space="preserve">##  [17,] "382" "4"  </w:t>
      </w:r>
      <w:r w:rsidRPr="00915CC1">
        <w:rPr>
          <w:lang w:val="de-CH"/>
        </w:rPr>
        <w:br/>
      </w:r>
      <w:r w:rsidRPr="00915CC1">
        <w:rPr>
          <w:rStyle w:val="VerbatimChar"/>
          <w:lang w:val="de-CH"/>
        </w:rPr>
        <w:t>##  [18,] "192" "295"</w:t>
      </w:r>
      <w:r w:rsidRPr="00915CC1">
        <w:rPr>
          <w:lang w:val="de-CH"/>
        </w:rPr>
        <w:br/>
      </w:r>
      <w:r w:rsidRPr="00915CC1">
        <w:rPr>
          <w:rStyle w:val="VerbatimChar"/>
          <w:lang w:val="de-CH"/>
        </w:rPr>
        <w:t>##  [19,] "227" "316"</w:t>
      </w:r>
      <w:r w:rsidRPr="00915CC1">
        <w:rPr>
          <w:lang w:val="de-CH"/>
        </w:rPr>
        <w:br/>
      </w:r>
      <w:r w:rsidRPr="00915CC1">
        <w:rPr>
          <w:rStyle w:val="VerbatimChar"/>
          <w:lang w:val="de-CH"/>
        </w:rPr>
        <w:t>##  [20,] "125" "402"</w:t>
      </w:r>
      <w:r w:rsidRPr="00915CC1">
        <w:rPr>
          <w:lang w:val="de-CH"/>
        </w:rPr>
        <w:br/>
      </w:r>
      <w:r w:rsidRPr="00915CC1">
        <w:rPr>
          <w:rStyle w:val="VerbatimChar"/>
          <w:lang w:val="de-CH"/>
        </w:rPr>
        <w:t>##  [21,] "10</w:t>
      </w:r>
      <w:r w:rsidRPr="00915CC1">
        <w:rPr>
          <w:rStyle w:val="VerbatimChar"/>
          <w:lang w:val="de-CH"/>
        </w:rPr>
        <w:t>2" "196"</w:t>
      </w:r>
      <w:r w:rsidRPr="00915CC1">
        <w:rPr>
          <w:lang w:val="de-CH"/>
        </w:rPr>
        <w:br/>
      </w:r>
      <w:r w:rsidRPr="00915CC1">
        <w:rPr>
          <w:rStyle w:val="VerbatimChar"/>
          <w:lang w:val="de-CH"/>
        </w:rPr>
        <w:t>##  [22,] "102" "228"</w:t>
      </w:r>
      <w:r w:rsidRPr="00915CC1">
        <w:rPr>
          <w:lang w:val="de-CH"/>
        </w:rPr>
        <w:br/>
      </w:r>
      <w:r w:rsidRPr="00915CC1">
        <w:rPr>
          <w:rStyle w:val="VerbatimChar"/>
          <w:lang w:val="de-CH"/>
        </w:rPr>
        <w:t>##  [23,] "102" "402"</w:t>
      </w:r>
      <w:r w:rsidRPr="00915CC1">
        <w:rPr>
          <w:lang w:val="de-CH"/>
        </w:rPr>
        <w:br/>
      </w:r>
      <w:r w:rsidRPr="00915CC1">
        <w:rPr>
          <w:rStyle w:val="VerbatimChar"/>
          <w:lang w:val="de-CH"/>
        </w:rPr>
        <w:t>##  [24,] "228" "316"</w:t>
      </w:r>
      <w:r w:rsidRPr="00915CC1">
        <w:rPr>
          <w:lang w:val="de-CH"/>
        </w:rPr>
        <w:br/>
      </w:r>
      <w:r w:rsidRPr="00915CC1">
        <w:rPr>
          <w:rStyle w:val="VerbatimChar"/>
          <w:lang w:val="de-CH"/>
        </w:rPr>
        <w:t>##  [25,] "227" "228"</w:t>
      </w:r>
      <w:r w:rsidRPr="00915CC1">
        <w:rPr>
          <w:lang w:val="de-CH"/>
        </w:rPr>
        <w:br/>
      </w:r>
      <w:r w:rsidRPr="00915CC1">
        <w:rPr>
          <w:rStyle w:val="VerbatimChar"/>
          <w:lang w:val="de-CH"/>
        </w:rPr>
        <w:t>##  [26,] "316" "317"</w:t>
      </w:r>
      <w:r w:rsidRPr="00915CC1">
        <w:rPr>
          <w:lang w:val="de-CH"/>
        </w:rPr>
        <w:br/>
      </w:r>
      <w:r w:rsidRPr="00915CC1">
        <w:rPr>
          <w:rStyle w:val="VerbatimChar"/>
          <w:lang w:val="de-CH"/>
        </w:rPr>
        <w:t>##  [27,] "321" "402"</w:t>
      </w:r>
      <w:r w:rsidRPr="00915CC1">
        <w:rPr>
          <w:lang w:val="de-CH"/>
        </w:rPr>
        <w:br/>
      </w:r>
      <w:r w:rsidRPr="00915CC1">
        <w:rPr>
          <w:rStyle w:val="VerbatimChar"/>
          <w:lang w:val="de-CH"/>
        </w:rPr>
        <w:t>##  [28,] "381" "382"</w:t>
      </w:r>
      <w:r w:rsidRPr="00915CC1">
        <w:rPr>
          <w:lang w:val="de-CH"/>
        </w:rPr>
        <w:br/>
      </w:r>
      <w:r w:rsidRPr="00915CC1">
        <w:rPr>
          <w:rStyle w:val="VerbatimChar"/>
          <w:lang w:val="de-CH"/>
        </w:rPr>
        <w:t>##  [29,] "381" "406"</w:t>
      </w:r>
      <w:r w:rsidRPr="00915CC1">
        <w:rPr>
          <w:lang w:val="de-CH"/>
        </w:rPr>
        <w:br/>
      </w:r>
      <w:r w:rsidRPr="00915CC1">
        <w:rPr>
          <w:rStyle w:val="VerbatimChar"/>
          <w:lang w:val="de-CH"/>
        </w:rPr>
        <w:t>##  [30,] "102" "227"</w:t>
      </w:r>
      <w:r w:rsidRPr="00915CC1">
        <w:rPr>
          <w:lang w:val="de-CH"/>
        </w:rPr>
        <w:br/>
      </w:r>
      <w:r w:rsidRPr="00915CC1">
        <w:rPr>
          <w:rStyle w:val="VerbatimChar"/>
          <w:lang w:val="de-CH"/>
        </w:rPr>
        <w:t>##  [31,] "102" "381"</w:t>
      </w:r>
      <w:r w:rsidRPr="00915CC1">
        <w:rPr>
          <w:lang w:val="de-CH"/>
        </w:rPr>
        <w:br/>
      </w:r>
      <w:r w:rsidRPr="00915CC1">
        <w:rPr>
          <w:rStyle w:val="VerbatimChar"/>
          <w:lang w:val="de-CH"/>
        </w:rPr>
        <w:t>##  [32,] "315" "316"</w:t>
      </w:r>
      <w:r w:rsidRPr="00915CC1">
        <w:rPr>
          <w:lang w:val="de-CH"/>
        </w:rPr>
        <w:br/>
      </w:r>
      <w:r w:rsidRPr="00915CC1">
        <w:rPr>
          <w:rStyle w:val="VerbatimChar"/>
          <w:lang w:val="de-CH"/>
        </w:rPr>
        <w:t>##  [</w:t>
      </w:r>
      <w:r w:rsidRPr="00915CC1">
        <w:rPr>
          <w:rStyle w:val="VerbatimChar"/>
          <w:lang w:val="de-CH"/>
        </w:rPr>
        <w:t xml:space="preserve">33,] "102" "38" </w:t>
      </w:r>
      <w:r w:rsidRPr="00915CC1">
        <w:rPr>
          <w:lang w:val="de-CH"/>
        </w:rPr>
        <w:br/>
      </w:r>
      <w:r w:rsidRPr="00915CC1">
        <w:rPr>
          <w:rStyle w:val="VerbatimChar"/>
          <w:lang w:val="de-CH"/>
        </w:rPr>
        <w:t>##  [34,] "228" "382"</w:t>
      </w:r>
      <w:r w:rsidRPr="00915CC1">
        <w:rPr>
          <w:lang w:val="de-CH"/>
        </w:rPr>
        <w:br/>
      </w:r>
      <w:r w:rsidRPr="00915CC1">
        <w:rPr>
          <w:rStyle w:val="VerbatimChar"/>
          <w:lang w:val="de-CH"/>
        </w:rPr>
        <w:t>##  [35,] "125" "228"</w:t>
      </w:r>
      <w:r w:rsidRPr="00915CC1">
        <w:rPr>
          <w:lang w:val="de-CH"/>
        </w:rPr>
        <w:br/>
      </w:r>
      <w:r w:rsidRPr="00915CC1">
        <w:rPr>
          <w:rStyle w:val="VerbatimChar"/>
          <w:lang w:val="de-CH"/>
        </w:rPr>
        <w:t>##  [36,] "125" "316"</w:t>
      </w:r>
      <w:r w:rsidRPr="00915CC1">
        <w:rPr>
          <w:lang w:val="de-CH"/>
        </w:rPr>
        <w:br/>
      </w:r>
      <w:r w:rsidRPr="00915CC1">
        <w:rPr>
          <w:rStyle w:val="VerbatimChar"/>
          <w:lang w:val="de-CH"/>
        </w:rPr>
        <w:t>##  [37,] "227" "317"</w:t>
      </w:r>
      <w:r w:rsidRPr="00915CC1">
        <w:rPr>
          <w:lang w:val="de-CH"/>
        </w:rPr>
        <w:br/>
      </w:r>
      <w:r w:rsidRPr="00915CC1">
        <w:rPr>
          <w:rStyle w:val="VerbatimChar"/>
          <w:lang w:val="de-CH"/>
        </w:rPr>
        <w:t>##  [38,] "316" "321"</w:t>
      </w:r>
      <w:r w:rsidRPr="00915CC1">
        <w:rPr>
          <w:lang w:val="de-CH"/>
        </w:rPr>
        <w:br/>
      </w:r>
      <w:r w:rsidRPr="00915CC1">
        <w:rPr>
          <w:rStyle w:val="VerbatimChar"/>
          <w:lang w:val="de-CH"/>
        </w:rPr>
        <w:t>##  [39,] "125" "384"</w:t>
      </w:r>
      <w:r w:rsidRPr="00915CC1">
        <w:rPr>
          <w:lang w:val="de-CH"/>
        </w:rPr>
        <w:br/>
      </w:r>
      <w:r w:rsidRPr="00915CC1">
        <w:rPr>
          <w:rStyle w:val="VerbatimChar"/>
          <w:lang w:val="de-CH"/>
        </w:rPr>
        <w:t>##  [40,] "228" "402"</w:t>
      </w:r>
      <w:r w:rsidRPr="00915CC1">
        <w:rPr>
          <w:lang w:val="de-CH"/>
        </w:rPr>
        <w:br/>
      </w:r>
      <w:r w:rsidRPr="00915CC1">
        <w:rPr>
          <w:rStyle w:val="VerbatimChar"/>
          <w:lang w:val="de-CH"/>
        </w:rPr>
        <w:t>##  [41,] "295" "382"</w:t>
      </w:r>
      <w:r w:rsidRPr="00915CC1">
        <w:rPr>
          <w:lang w:val="de-CH"/>
        </w:rPr>
        <w:br/>
      </w:r>
      <w:r w:rsidRPr="00915CC1">
        <w:rPr>
          <w:rStyle w:val="VerbatimChar"/>
          <w:lang w:val="de-CH"/>
        </w:rPr>
        <w:t>##  [42,] "125" "196"</w:t>
      </w:r>
      <w:r w:rsidRPr="00915CC1">
        <w:rPr>
          <w:lang w:val="de-CH"/>
        </w:rPr>
        <w:br/>
      </w:r>
      <w:r w:rsidRPr="00915CC1">
        <w:rPr>
          <w:rStyle w:val="VerbatimChar"/>
          <w:lang w:val="de-CH"/>
        </w:rPr>
        <w:t xml:space="preserve">##  [43,] "125" "4"  </w:t>
      </w:r>
      <w:r w:rsidRPr="00915CC1">
        <w:rPr>
          <w:lang w:val="de-CH"/>
        </w:rPr>
        <w:br/>
      </w:r>
      <w:r w:rsidRPr="00915CC1">
        <w:rPr>
          <w:rStyle w:val="VerbatimChar"/>
          <w:lang w:val="de-CH"/>
        </w:rPr>
        <w:lastRenderedPageBreak/>
        <w:t>##  [44,] "102" "384"</w:t>
      </w:r>
      <w:r w:rsidRPr="00915CC1">
        <w:rPr>
          <w:lang w:val="de-CH"/>
        </w:rPr>
        <w:br/>
      </w:r>
      <w:r w:rsidRPr="00915CC1">
        <w:rPr>
          <w:rStyle w:val="VerbatimChar"/>
          <w:lang w:val="de-CH"/>
        </w:rPr>
        <w:t xml:space="preserve">##  [45,] "381" "4"  </w:t>
      </w:r>
      <w:r w:rsidRPr="00915CC1">
        <w:rPr>
          <w:lang w:val="de-CH"/>
        </w:rPr>
        <w:br/>
      </w:r>
      <w:r w:rsidRPr="00915CC1">
        <w:rPr>
          <w:rStyle w:val="VerbatimChar"/>
          <w:lang w:val="de-CH"/>
        </w:rPr>
        <w:t>##  [46,] "102" "246"</w:t>
      </w:r>
      <w:r w:rsidRPr="00915CC1">
        <w:rPr>
          <w:lang w:val="de-CH"/>
        </w:rPr>
        <w:br/>
      </w:r>
      <w:r w:rsidRPr="00915CC1">
        <w:rPr>
          <w:rStyle w:val="VerbatimChar"/>
          <w:lang w:val="de-CH"/>
        </w:rPr>
        <w:t>##  [47,] "125" "219"</w:t>
      </w:r>
      <w:r w:rsidRPr="00915CC1">
        <w:rPr>
          <w:lang w:val="de-CH"/>
        </w:rPr>
        <w:br/>
      </w:r>
      <w:r w:rsidRPr="00915CC1">
        <w:rPr>
          <w:rStyle w:val="VerbatimChar"/>
          <w:lang w:val="de-CH"/>
        </w:rPr>
        <w:t>##  [48,] "228" "317"</w:t>
      </w:r>
      <w:r w:rsidRPr="00915CC1">
        <w:rPr>
          <w:lang w:val="de-CH"/>
        </w:rPr>
        <w:br/>
      </w:r>
      <w:r w:rsidRPr="00915CC1">
        <w:rPr>
          <w:rStyle w:val="VerbatimChar"/>
          <w:lang w:val="de-CH"/>
        </w:rPr>
        <w:t>##  [49,] "125" "318"</w:t>
      </w:r>
      <w:r w:rsidRPr="00915CC1">
        <w:rPr>
          <w:lang w:val="de-CH"/>
        </w:rPr>
        <w:br/>
      </w:r>
      <w:r w:rsidRPr="00915CC1">
        <w:rPr>
          <w:rStyle w:val="VerbatimChar"/>
          <w:lang w:val="de-CH"/>
        </w:rPr>
        <w:t>##  [50,] "227" "321"</w:t>
      </w:r>
      <w:r w:rsidRPr="00915CC1">
        <w:rPr>
          <w:lang w:val="de-CH"/>
        </w:rPr>
        <w:br/>
      </w:r>
      <w:r w:rsidRPr="00915CC1">
        <w:rPr>
          <w:rStyle w:val="VerbatimChar"/>
          <w:lang w:val="de-CH"/>
        </w:rPr>
        <w:t>##  [51,] "227" "345"</w:t>
      </w:r>
      <w:r w:rsidRPr="00915CC1">
        <w:rPr>
          <w:lang w:val="de-CH"/>
        </w:rPr>
        <w:br/>
      </w:r>
      <w:r w:rsidRPr="00915CC1">
        <w:rPr>
          <w:rStyle w:val="VerbatimChar"/>
          <w:lang w:val="de-CH"/>
        </w:rPr>
        <w:t>##  [52,] "228" "384"</w:t>
      </w:r>
      <w:r w:rsidRPr="00915CC1">
        <w:rPr>
          <w:lang w:val="de-CH"/>
        </w:rPr>
        <w:br/>
      </w:r>
      <w:r w:rsidRPr="00915CC1">
        <w:rPr>
          <w:rStyle w:val="VerbatimChar"/>
          <w:lang w:val="de-CH"/>
        </w:rPr>
        <w:t>##  [53,] "345" "384"</w:t>
      </w:r>
      <w:r w:rsidRPr="00915CC1">
        <w:rPr>
          <w:lang w:val="de-CH"/>
        </w:rPr>
        <w:br/>
      </w:r>
      <w:r w:rsidRPr="00915CC1">
        <w:rPr>
          <w:rStyle w:val="VerbatimChar"/>
          <w:lang w:val="de-CH"/>
        </w:rPr>
        <w:t>##  [54,] "345</w:t>
      </w:r>
      <w:r w:rsidRPr="00915CC1">
        <w:rPr>
          <w:rStyle w:val="VerbatimChar"/>
          <w:lang w:val="de-CH"/>
        </w:rPr>
        <w:t>" "402"</w:t>
      </w:r>
      <w:r w:rsidRPr="00915CC1">
        <w:rPr>
          <w:lang w:val="de-CH"/>
        </w:rPr>
        <w:br/>
      </w:r>
      <w:r w:rsidRPr="00915CC1">
        <w:rPr>
          <w:rStyle w:val="VerbatimChar"/>
          <w:lang w:val="de-CH"/>
        </w:rPr>
        <w:t xml:space="preserve">##  [55,] "384" "76" </w:t>
      </w:r>
      <w:r w:rsidRPr="00915CC1">
        <w:rPr>
          <w:lang w:val="de-CH"/>
        </w:rPr>
        <w:br/>
      </w:r>
      <w:r w:rsidRPr="00915CC1">
        <w:rPr>
          <w:rStyle w:val="VerbatimChar"/>
          <w:lang w:val="de-CH"/>
        </w:rPr>
        <w:t>##  [56,] "382" "406"</w:t>
      </w:r>
      <w:r w:rsidRPr="00915CC1">
        <w:rPr>
          <w:lang w:val="de-CH"/>
        </w:rPr>
        <w:br/>
      </w:r>
      <w:r w:rsidRPr="00915CC1">
        <w:rPr>
          <w:rStyle w:val="VerbatimChar"/>
          <w:lang w:val="de-CH"/>
        </w:rPr>
        <w:t>##  [57,] "192" "246"</w:t>
      </w:r>
      <w:r w:rsidRPr="00915CC1">
        <w:rPr>
          <w:lang w:val="de-CH"/>
        </w:rPr>
        <w:br/>
      </w:r>
      <w:r w:rsidRPr="00915CC1">
        <w:rPr>
          <w:rStyle w:val="VerbatimChar"/>
          <w:lang w:val="de-CH"/>
        </w:rPr>
        <w:t xml:space="preserve">##  [58,] "192" "38" </w:t>
      </w:r>
      <w:r w:rsidRPr="00915CC1">
        <w:rPr>
          <w:lang w:val="de-CH"/>
        </w:rPr>
        <w:br/>
      </w:r>
      <w:r w:rsidRPr="00915CC1">
        <w:rPr>
          <w:rStyle w:val="VerbatimChar"/>
          <w:lang w:val="de-CH"/>
        </w:rPr>
        <w:t>##  [59,] "192" "227"</w:t>
      </w:r>
      <w:r w:rsidRPr="00915CC1">
        <w:rPr>
          <w:lang w:val="de-CH"/>
        </w:rPr>
        <w:br/>
      </w:r>
      <w:r w:rsidRPr="00915CC1">
        <w:rPr>
          <w:rStyle w:val="VerbatimChar"/>
          <w:lang w:val="de-CH"/>
        </w:rPr>
        <w:t>##  [60,] "102" "316"</w:t>
      </w:r>
      <w:r w:rsidRPr="00915CC1">
        <w:rPr>
          <w:lang w:val="de-CH"/>
        </w:rPr>
        <w:br/>
      </w:r>
      <w:r w:rsidRPr="00915CC1">
        <w:rPr>
          <w:rStyle w:val="VerbatimChar"/>
          <w:lang w:val="de-CH"/>
        </w:rPr>
        <w:t>##  [61,] "102" "345"</w:t>
      </w:r>
      <w:r w:rsidRPr="00915CC1">
        <w:rPr>
          <w:lang w:val="de-CH"/>
        </w:rPr>
        <w:br/>
      </w:r>
      <w:r w:rsidRPr="00915CC1">
        <w:rPr>
          <w:rStyle w:val="VerbatimChar"/>
          <w:lang w:val="de-CH"/>
        </w:rPr>
        <w:t xml:space="preserve">##  [62,] "227" "38" </w:t>
      </w:r>
      <w:r w:rsidRPr="00915CC1">
        <w:rPr>
          <w:lang w:val="de-CH"/>
        </w:rPr>
        <w:br/>
      </w:r>
      <w:r w:rsidRPr="00915CC1">
        <w:rPr>
          <w:rStyle w:val="VerbatimChar"/>
          <w:lang w:val="de-CH"/>
        </w:rPr>
        <w:t>##  [63,] "102" "318"</w:t>
      </w:r>
      <w:r w:rsidRPr="00915CC1">
        <w:rPr>
          <w:lang w:val="de-CH"/>
        </w:rPr>
        <w:br/>
      </w:r>
      <w:r w:rsidRPr="00915CC1">
        <w:rPr>
          <w:rStyle w:val="VerbatimChar"/>
          <w:lang w:val="de-CH"/>
        </w:rPr>
        <w:t>##  [64,] "160" "318"</w:t>
      </w:r>
      <w:r w:rsidRPr="00915CC1">
        <w:rPr>
          <w:lang w:val="de-CH"/>
        </w:rPr>
        <w:br/>
      </w:r>
      <w:r w:rsidRPr="00915CC1">
        <w:rPr>
          <w:rStyle w:val="VerbatimChar"/>
          <w:lang w:val="de-CH"/>
        </w:rPr>
        <w:t>##  [65,] "38"  "381"</w:t>
      </w:r>
      <w:r w:rsidRPr="00915CC1">
        <w:rPr>
          <w:lang w:val="de-CH"/>
        </w:rPr>
        <w:br/>
      </w:r>
      <w:r w:rsidRPr="00915CC1">
        <w:rPr>
          <w:rStyle w:val="VerbatimChar"/>
          <w:lang w:val="de-CH"/>
        </w:rPr>
        <w:t>##  [6</w:t>
      </w:r>
      <w:r w:rsidRPr="00915CC1">
        <w:rPr>
          <w:rStyle w:val="VerbatimChar"/>
          <w:lang w:val="de-CH"/>
        </w:rPr>
        <w:t xml:space="preserve">6,] "246" "38" </w:t>
      </w:r>
      <w:r w:rsidRPr="00915CC1">
        <w:rPr>
          <w:lang w:val="de-CH"/>
        </w:rPr>
        <w:br/>
      </w:r>
      <w:r w:rsidRPr="00915CC1">
        <w:rPr>
          <w:rStyle w:val="VerbatimChar"/>
          <w:lang w:val="de-CH"/>
        </w:rPr>
        <w:t>##  [67,] "219" "228"</w:t>
      </w:r>
      <w:r w:rsidRPr="00915CC1">
        <w:rPr>
          <w:lang w:val="de-CH"/>
        </w:rPr>
        <w:br/>
      </w:r>
      <w:r w:rsidRPr="00915CC1">
        <w:rPr>
          <w:rStyle w:val="VerbatimChar"/>
          <w:lang w:val="de-CH"/>
        </w:rPr>
        <w:t>##  [68,] "284" "316"</w:t>
      </w:r>
      <w:r w:rsidRPr="00915CC1">
        <w:rPr>
          <w:lang w:val="de-CH"/>
        </w:rPr>
        <w:br/>
      </w:r>
      <w:r w:rsidRPr="00915CC1">
        <w:rPr>
          <w:rStyle w:val="VerbatimChar"/>
          <w:lang w:val="de-CH"/>
        </w:rPr>
        <w:t>##  [69,] "227" "318"</w:t>
      </w:r>
      <w:r w:rsidRPr="00915CC1">
        <w:rPr>
          <w:lang w:val="de-CH"/>
        </w:rPr>
        <w:br/>
      </w:r>
      <w:r w:rsidRPr="00915CC1">
        <w:rPr>
          <w:rStyle w:val="VerbatimChar"/>
          <w:lang w:val="de-CH"/>
        </w:rPr>
        <w:t>##  [70,] "318" "321"</w:t>
      </w:r>
      <w:r w:rsidRPr="00915CC1">
        <w:rPr>
          <w:lang w:val="de-CH"/>
        </w:rPr>
        <w:br/>
      </w:r>
      <w:r w:rsidRPr="00915CC1">
        <w:rPr>
          <w:rStyle w:val="VerbatimChar"/>
          <w:lang w:val="de-CH"/>
        </w:rPr>
        <w:t>##  [71,] "228" "345"</w:t>
      </w:r>
      <w:r w:rsidRPr="00915CC1">
        <w:rPr>
          <w:lang w:val="de-CH"/>
        </w:rPr>
        <w:br/>
      </w:r>
      <w:r w:rsidRPr="00915CC1">
        <w:rPr>
          <w:rStyle w:val="VerbatimChar"/>
          <w:lang w:val="de-CH"/>
        </w:rPr>
        <w:t>##  [72,] "227" "384"</w:t>
      </w:r>
      <w:r w:rsidRPr="00915CC1">
        <w:rPr>
          <w:lang w:val="de-CH"/>
        </w:rPr>
        <w:br/>
      </w:r>
      <w:r w:rsidRPr="00915CC1">
        <w:rPr>
          <w:rStyle w:val="VerbatimChar"/>
          <w:lang w:val="de-CH"/>
        </w:rPr>
        <w:t>##  [73,] "316" "402"</w:t>
      </w:r>
      <w:r w:rsidRPr="00915CC1">
        <w:rPr>
          <w:lang w:val="de-CH"/>
        </w:rPr>
        <w:br/>
      </w:r>
      <w:r w:rsidRPr="00915CC1">
        <w:rPr>
          <w:rStyle w:val="VerbatimChar"/>
          <w:lang w:val="de-CH"/>
        </w:rPr>
        <w:t>##  [74,] "318" "402"</w:t>
      </w:r>
      <w:r w:rsidRPr="00915CC1">
        <w:rPr>
          <w:lang w:val="de-CH"/>
        </w:rPr>
        <w:br/>
      </w:r>
      <w:r w:rsidRPr="00915CC1">
        <w:rPr>
          <w:rStyle w:val="VerbatimChar"/>
          <w:lang w:val="de-CH"/>
        </w:rPr>
        <w:t xml:space="preserve">##  [75,] "125" "76" </w:t>
      </w:r>
      <w:r w:rsidRPr="00915CC1">
        <w:rPr>
          <w:lang w:val="de-CH"/>
        </w:rPr>
        <w:br/>
      </w:r>
      <w:r w:rsidRPr="00915CC1">
        <w:rPr>
          <w:rStyle w:val="VerbatimChar"/>
          <w:lang w:val="de-CH"/>
        </w:rPr>
        <w:t xml:space="preserve">##  [76,] "223" "76" </w:t>
      </w:r>
      <w:r w:rsidRPr="00915CC1">
        <w:rPr>
          <w:lang w:val="de-CH"/>
        </w:rPr>
        <w:br/>
      </w:r>
      <w:r w:rsidRPr="00915CC1">
        <w:rPr>
          <w:rStyle w:val="VerbatimChar"/>
          <w:lang w:val="de-CH"/>
        </w:rPr>
        <w:t>##  [77,] "228" "76"</w:t>
      </w:r>
      <w:r w:rsidRPr="00915CC1">
        <w:rPr>
          <w:rStyle w:val="VerbatimChar"/>
          <w:lang w:val="de-CH"/>
        </w:rPr>
        <w:t xml:space="preserve"> </w:t>
      </w:r>
      <w:r w:rsidRPr="00915CC1">
        <w:rPr>
          <w:lang w:val="de-CH"/>
        </w:rPr>
        <w:br/>
      </w:r>
      <w:r w:rsidRPr="00915CC1">
        <w:rPr>
          <w:rStyle w:val="VerbatimChar"/>
          <w:lang w:val="de-CH"/>
        </w:rPr>
        <w:t>##  [78,] "196" "382"</w:t>
      </w:r>
      <w:r w:rsidRPr="00915CC1">
        <w:rPr>
          <w:lang w:val="de-CH"/>
        </w:rPr>
        <w:br/>
      </w:r>
      <w:r w:rsidRPr="00915CC1">
        <w:rPr>
          <w:rStyle w:val="VerbatimChar"/>
          <w:lang w:val="de-CH"/>
        </w:rPr>
        <w:t>##  [79,] "102" "406"</w:t>
      </w:r>
      <w:r w:rsidRPr="00915CC1">
        <w:rPr>
          <w:lang w:val="de-CH"/>
        </w:rPr>
        <w:br/>
      </w:r>
      <w:r w:rsidRPr="00915CC1">
        <w:rPr>
          <w:rStyle w:val="VerbatimChar"/>
          <w:lang w:val="de-CH"/>
        </w:rPr>
        <w:t xml:space="preserve">##  [80,] "228" "4"  </w:t>
      </w:r>
      <w:r w:rsidRPr="00915CC1">
        <w:rPr>
          <w:lang w:val="de-CH"/>
        </w:rPr>
        <w:br/>
      </w:r>
      <w:r w:rsidRPr="00915CC1">
        <w:rPr>
          <w:rStyle w:val="VerbatimChar"/>
          <w:lang w:val="de-CH"/>
        </w:rPr>
        <w:t xml:space="preserve">##  [81,] "192" "76" </w:t>
      </w:r>
      <w:r w:rsidRPr="00915CC1">
        <w:rPr>
          <w:lang w:val="de-CH"/>
        </w:rPr>
        <w:br/>
      </w:r>
      <w:r w:rsidRPr="00915CC1">
        <w:rPr>
          <w:rStyle w:val="VerbatimChar"/>
          <w:lang w:val="de-CH"/>
        </w:rPr>
        <w:t xml:space="preserve">##  [82,] "246" "76" </w:t>
      </w:r>
      <w:r w:rsidRPr="00915CC1">
        <w:rPr>
          <w:lang w:val="de-CH"/>
        </w:rPr>
        <w:br/>
      </w:r>
      <w:r w:rsidRPr="00915CC1">
        <w:rPr>
          <w:rStyle w:val="VerbatimChar"/>
          <w:lang w:val="de-CH"/>
        </w:rPr>
        <w:t>##  [83,] "227" "382"</w:t>
      </w:r>
      <w:r w:rsidRPr="00915CC1">
        <w:rPr>
          <w:lang w:val="de-CH"/>
        </w:rPr>
        <w:br/>
      </w:r>
      <w:r w:rsidRPr="00915CC1">
        <w:rPr>
          <w:rStyle w:val="VerbatimChar"/>
          <w:lang w:val="de-CH"/>
        </w:rPr>
        <w:t>##  [84,] "382" "402"</w:t>
      </w:r>
      <w:r w:rsidRPr="00915CC1">
        <w:rPr>
          <w:lang w:val="de-CH"/>
        </w:rPr>
        <w:br/>
      </w:r>
      <w:r w:rsidRPr="00915CC1">
        <w:rPr>
          <w:rStyle w:val="VerbatimChar"/>
          <w:lang w:val="de-CH"/>
        </w:rPr>
        <w:t>##  [85,] "125" "406"</w:t>
      </w:r>
      <w:r w:rsidRPr="00915CC1">
        <w:rPr>
          <w:lang w:val="de-CH"/>
        </w:rPr>
        <w:br/>
      </w:r>
      <w:r w:rsidRPr="00915CC1">
        <w:rPr>
          <w:rStyle w:val="VerbatimChar"/>
          <w:lang w:val="de-CH"/>
        </w:rPr>
        <w:t>##  [86,] "402" "406"</w:t>
      </w:r>
      <w:r w:rsidRPr="00915CC1">
        <w:rPr>
          <w:lang w:val="de-CH"/>
        </w:rPr>
        <w:br/>
      </w:r>
      <w:r w:rsidRPr="00915CC1">
        <w:rPr>
          <w:rStyle w:val="VerbatimChar"/>
          <w:lang w:val="de-CH"/>
        </w:rPr>
        <w:t>##  [87,] "382" "384"</w:t>
      </w:r>
      <w:r w:rsidRPr="00915CC1">
        <w:rPr>
          <w:lang w:val="de-CH"/>
        </w:rPr>
        <w:br/>
      </w:r>
      <w:r w:rsidRPr="00915CC1">
        <w:rPr>
          <w:rStyle w:val="VerbatimChar"/>
          <w:lang w:val="de-CH"/>
        </w:rPr>
        <w:t>##  [88,] "295" "402"</w:t>
      </w:r>
      <w:r w:rsidRPr="00915CC1">
        <w:rPr>
          <w:lang w:val="de-CH"/>
        </w:rPr>
        <w:br/>
      </w:r>
      <w:r w:rsidRPr="00915CC1">
        <w:rPr>
          <w:rStyle w:val="VerbatimChar"/>
          <w:lang w:val="de-CH"/>
        </w:rPr>
        <w:t>##  [89,] "192" "381"</w:t>
      </w:r>
      <w:r w:rsidRPr="00915CC1">
        <w:rPr>
          <w:lang w:val="de-CH"/>
        </w:rPr>
        <w:br/>
      </w:r>
      <w:r w:rsidRPr="00915CC1">
        <w:rPr>
          <w:rStyle w:val="VerbatimChar"/>
          <w:lang w:val="de-CH"/>
        </w:rPr>
        <w:t>##  [90,] "102" "401"</w:t>
      </w:r>
      <w:r w:rsidRPr="00915CC1">
        <w:rPr>
          <w:lang w:val="de-CH"/>
        </w:rPr>
        <w:br/>
      </w:r>
      <w:r w:rsidRPr="00915CC1">
        <w:rPr>
          <w:rStyle w:val="VerbatimChar"/>
          <w:lang w:val="de-CH"/>
        </w:rPr>
        <w:t>##  [91,] "4"   "401"</w:t>
      </w:r>
      <w:r w:rsidRPr="00915CC1">
        <w:rPr>
          <w:lang w:val="de-CH"/>
        </w:rPr>
        <w:br/>
      </w:r>
      <w:r w:rsidRPr="00915CC1">
        <w:rPr>
          <w:rStyle w:val="VerbatimChar"/>
          <w:lang w:val="de-CH"/>
        </w:rPr>
        <w:t xml:space="preserve">##  [92,] "228" "34" </w:t>
      </w:r>
      <w:r w:rsidRPr="00915CC1">
        <w:rPr>
          <w:lang w:val="de-CH"/>
        </w:rPr>
        <w:br/>
      </w:r>
      <w:r w:rsidRPr="00915CC1">
        <w:rPr>
          <w:rStyle w:val="VerbatimChar"/>
          <w:lang w:val="de-CH"/>
        </w:rPr>
        <w:t>##  [93,] "228" "284"</w:t>
      </w:r>
      <w:r w:rsidRPr="00915CC1">
        <w:rPr>
          <w:lang w:val="de-CH"/>
        </w:rPr>
        <w:br/>
      </w:r>
      <w:r w:rsidRPr="00915CC1">
        <w:rPr>
          <w:rStyle w:val="VerbatimChar"/>
          <w:lang w:val="de-CH"/>
        </w:rPr>
        <w:t>##  [94,] "125" "317"</w:t>
      </w:r>
      <w:r w:rsidRPr="00915CC1">
        <w:rPr>
          <w:lang w:val="de-CH"/>
        </w:rPr>
        <w:br/>
      </w:r>
      <w:r w:rsidRPr="00915CC1">
        <w:rPr>
          <w:rStyle w:val="VerbatimChar"/>
          <w:lang w:val="de-CH"/>
        </w:rPr>
        <w:lastRenderedPageBreak/>
        <w:t>##  [95,] "228" "318"</w:t>
      </w:r>
      <w:r w:rsidRPr="00915CC1">
        <w:rPr>
          <w:lang w:val="de-CH"/>
        </w:rPr>
        <w:br/>
      </w:r>
      <w:r w:rsidRPr="00915CC1">
        <w:rPr>
          <w:rStyle w:val="VerbatimChar"/>
          <w:lang w:val="de-CH"/>
        </w:rPr>
        <w:t>##  [96,] "284" "318"</w:t>
      </w:r>
      <w:r w:rsidRPr="00915CC1">
        <w:rPr>
          <w:lang w:val="de-CH"/>
        </w:rPr>
        <w:br/>
      </w:r>
      <w:r w:rsidRPr="00915CC1">
        <w:rPr>
          <w:rStyle w:val="VerbatimChar"/>
          <w:lang w:val="de-CH"/>
        </w:rPr>
        <w:t>##  [97,] "316" "318"</w:t>
      </w:r>
      <w:r w:rsidRPr="00915CC1">
        <w:rPr>
          <w:lang w:val="de-CH"/>
        </w:rPr>
        <w:br/>
      </w:r>
      <w:r w:rsidRPr="00915CC1">
        <w:rPr>
          <w:rStyle w:val="VerbatimChar"/>
          <w:lang w:val="de-CH"/>
        </w:rPr>
        <w:t>##  [98,] "125" "321"</w:t>
      </w:r>
      <w:r w:rsidRPr="00915CC1">
        <w:rPr>
          <w:lang w:val="de-CH"/>
        </w:rPr>
        <w:br/>
      </w:r>
      <w:r w:rsidRPr="00915CC1">
        <w:rPr>
          <w:rStyle w:val="VerbatimChar"/>
          <w:lang w:val="de-CH"/>
        </w:rPr>
        <w:t>##  [99,] "125</w:t>
      </w:r>
      <w:r w:rsidRPr="00915CC1">
        <w:rPr>
          <w:rStyle w:val="VerbatimChar"/>
          <w:lang w:val="de-CH"/>
        </w:rPr>
        <w:t>" "345"</w:t>
      </w:r>
      <w:r w:rsidRPr="00915CC1">
        <w:rPr>
          <w:lang w:val="de-CH"/>
        </w:rPr>
        <w:br/>
      </w:r>
      <w:r w:rsidRPr="00915CC1">
        <w:rPr>
          <w:rStyle w:val="VerbatimChar"/>
          <w:lang w:val="de-CH"/>
        </w:rPr>
        <w:t>## [100,] "316" "345"</w:t>
      </w:r>
      <w:r w:rsidRPr="00915CC1">
        <w:rPr>
          <w:lang w:val="de-CH"/>
        </w:rPr>
        <w:br/>
      </w:r>
      <w:r w:rsidRPr="00915CC1">
        <w:rPr>
          <w:rStyle w:val="VerbatimChar"/>
          <w:lang w:val="de-CH"/>
        </w:rPr>
        <w:t>## [101,] "316" "384"</w:t>
      </w:r>
      <w:r w:rsidRPr="00915CC1">
        <w:rPr>
          <w:lang w:val="de-CH"/>
        </w:rPr>
        <w:br/>
      </w:r>
      <w:r w:rsidRPr="00915CC1">
        <w:rPr>
          <w:rStyle w:val="VerbatimChar"/>
          <w:lang w:val="de-CH"/>
        </w:rPr>
        <w:t xml:space="preserve">## [102,] "402" "76" </w:t>
      </w:r>
      <w:r w:rsidRPr="00915CC1">
        <w:rPr>
          <w:lang w:val="de-CH"/>
        </w:rPr>
        <w:br/>
      </w:r>
      <w:r w:rsidRPr="00915CC1">
        <w:rPr>
          <w:rStyle w:val="VerbatimChar"/>
          <w:lang w:val="de-CH"/>
        </w:rPr>
        <w:t>## [103,] "196" "295"</w:t>
      </w:r>
      <w:r w:rsidRPr="00915CC1">
        <w:rPr>
          <w:lang w:val="de-CH"/>
        </w:rPr>
        <w:br/>
      </w:r>
      <w:r w:rsidRPr="00915CC1">
        <w:rPr>
          <w:rStyle w:val="VerbatimChar"/>
          <w:lang w:val="de-CH"/>
        </w:rPr>
        <w:t>## [104,] "295" "406"</w:t>
      </w:r>
      <w:r w:rsidRPr="00915CC1">
        <w:rPr>
          <w:lang w:val="de-CH"/>
        </w:rPr>
        <w:br/>
      </w:r>
      <w:r w:rsidRPr="00915CC1">
        <w:rPr>
          <w:rStyle w:val="VerbatimChar"/>
          <w:lang w:val="de-CH"/>
        </w:rPr>
        <w:t>## [105,] "102" "275"</w:t>
      </w:r>
      <w:r w:rsidRPr="00915CC1">
        <w:rPr>
          <w:lang w:val="de-CH"/>
        </w:rPr>
        <w:br/>
      </w:r>
      <w:r w:rsidRPr="00915CC1">
        <w:rPr>
          <w:rStyle w:val="VerbatimChar"/>
          <w:lang w:val="de-CH"/>
        </w:rPr>
        <w:t>## [106,] "295" "401"</w:t>
      </w:r>
      <w:r w:rsidRPr="00915CC1">
        <w:rPr>
          <w:lang w:val="de-CH"/>
        </w:rPr>
        <w:br/>
      </w:r>
      <w:r w:rsidRPr="00915CC1">
        <w:rPr>
          <w:rStyle w:val="VerbatimChar"/>
          <w:lang w:val="de-CH"/>
        </w:rPr>
        <w:t>## [107,] "192" "196"</w:t>
      </w:r>
      <w:r w:rsidRPr="00915CC1">
        <w:rPr>
          <w:lang w:val="de-CH"/>
        </w:rPr>
        <w:br/>
      </w:r>
      <w:r w:rsidRPr="00915CC1">
        <w:rPr>
          <w:rStyle w:val="VerbatimChar"/>
          <w:lang w:val="de-CH"/>
        </w:rPr>
        <w:t>## [108,] "192" "228"</w:t>
      </w:r>
      <w:r w:rsidRPr="00915CC1">
        <w:rPr>
          <w:lang w:val="de-CH"/>
        </w:rPr>
        <w:br/>
      </w:r>
      <w:r w:rsidRPr="00915CC1">
        <w:rPr>
          <w:rStyle w:val="VerbatimChar"/>
          <w:lang w:val="de-CH"/>
        </w:rPr>
        <w:t xml:space="preserve">## [109,] "125" "38" </w:t>
      </w:r>
      <w:r w:rsidRPr="00915CC1">
        <w:rPr>
          <w:lang w:val="de-CH"/>
        </w:rPr>
        <w:br/>
      </w:r>
      <w:r w:rsidRPr="00915CC1">
        <w:rPr>
          <w:rStyle w:val="VerbatimChar"/>
          <w:lang w:val="de-CH"/>
        </w:rPr>
        <w:t xml:space="preserve">## [110,] "246" "4"  </w:t>
      </w:r>
      <w:r w:rsidRPr="00915CC1">
        <w:rPr>
          <w:lang w:val="de-CH"/>
        </w:rPr>
        <w:br/>
      </w:r>
      <w:r w:rsidRPr="00915CC1">
        <w:rPr>
          <w:rStyle w:val="VerbatimChar"/>
          <w:lang w:val="de-CH"/>
        </w:rPr>
        <w:t>## [11</w:t>
      </w:r>
      <w:r w:rsidRPr="00915CC1">
        <w:rPr>
          <w:rStyle w:val="VerbatimChar"/>
          <w:lang w:val="de-CH"/>
        </w:rPr>
        <w:t xml:space="preserve">1,] "38"  "4"  </w:t>
      </w:r>
      <w:r w:rsidRPr="00915CC1">
        <w:rPr>
          <w:lang w:val="de-CH"/>
        </w:rPr>
        <w:br/>
      </w:r>
      <w:r w:rsidRPr="00915CC1">
        <w:rPr>
          <w:rStyle w:val="VerbatimChar"/>
          <w:lang w:val="de-CH"/>
        </w:rPr>
        <w:t>## [112,] "102" "421"</w:t>
      </w:r>
      <w:r w:rsidRPr="00915CC1">
        <w:rPr>
          <w:lang w:val="de-CH"/>
        </w:rPr>
        <w:br/>
      </w:r>
      <w:r w:rsidRPr="00915CC1">
        <w:rPr>
          <w:rStyle w:val="VerbatimChar"/>
          <w:lang w:val="de-CH"/>
        </w:rPr>
        <w:t>## [113,] "295" "421"</w:t>
      </w:r>
      <w:r w:rsidRPr="00915CC1">
        <w:rPr>
          <w:lang w:val="de-CH"/>
        </w:rPr>
        <w:br/>
      </w:r>
      <w:r w:rsidRPr="00915CC1">
        <w:rPr>
          <w:rStyle w:val="VerbatimChar"/>
          <w:lang w:val="de-CH"/>
        </w:rPr>
        <w:t xml:space="preserve">## [114,] "102" "76" </w:t>
      </w:r>
      <w:r w:rsidRPr="00915CC1">
        <w:rPr>
          <w:lang w:val="de-CH"/>
        </w:rPr>
        <w:br/>
      </w:r>
      <w:r w:rsidRPr="00915CC1">
        <w:rPr>
          <w:rStyle w:val="VerbatimChar"/>
          <w:lang w:val="de-CH"/>
        </w:rPr>
        <w:t>## [115,] "125" "381"</w:t>
      </w:r>
      <w:r w:rsidRPr="00915CC1">
        <w:rPr>
          <w:lang w:val="de-CH"/>
        </w:rPr>
        <w:br/>
      </w:r>
      <w:r w:rsidRPr="00915CC1">
        <w:rPr>
          <w:rStyle w:val="VerbatimChar"/>
          <w:lang w:val="de-CH"/>
        </w:rPr>
        <w:t>## [116,] "227" "381"</w:t>
      </w:r>
      <w:r w:rsidRPr="00915CC1">
        <w:rPr>
          <w:lang w:val="de-CH"/>
        </w:rPr>
        <w:br/>
      </w:r>
      <w:r w:rsidRPr="00915CC1">
        <w:rPr>
          <w:rStyle w:val="VerbatimChar"/>
          <w:lang w:val="de-CH"/>
        </w:rPr>
        <w:t>## [117,] "316" "381"</w:t>
      </w:r>
      <w:r w:rsidRPr="00915CC1">
        <w:rPr>
          <w:lang w:val="de-CH"/>
        </w:rPr>
        <w:br/>
      </w:r>
      <w:r w:rsidRPr="00915CC1">
        <w:rPr>
          <w:rStyle w:val="VerbatimChar"/>
          <w:lang w:val="de-CH"/>
        </w:rPr>
        <w:t>## [118,] "227" "406"</w:t>
      </w:r>
      <w:r w:rsidRPr="00915CC1">
        <w:rPr>
          <w:lang w:val="de-CH"/>
        </w:rPr>
        <w:br/>
      </w:r>
      <w:r w:rsidRPr="00915CC1">
        <w:rPr>
          <w:rStyle w:val="VerbatimChar"/>
          <w:lang w:val="de-CH"/>
        </w:rPr>
        <w:t>## [119,] "192" "384"</w:t>
      </w:r>
      <w:r w:rsidRPr="00915CC1">
        <w:rPr>
          <w:lang w:val="de-CH"/>
        </w:rPr>
        <w:br/>
      </w:r>
      <w:r w:rsidRPr="00915CC1">
        <w:rPr>
          <w:rStyle w:val="VerbatimChar"/>
          <w:lang w:val="de-CH"/>
        </w:rPr>
        <w:t xml:space="preserve">## [120,] "125" "66" </w:t>
      </w:r>
      <w:r w:rsidRPr="00915CC1">
        <w:rPr>
          <w:lang w:val="de-CH"/>
        </w:rPr>
        <w:br/>
      </w:r>
      <w:r w:rsidRPr="00915CC1">
        <w:rPr>
          <w:rStyle w:val="VerbatimChar"/>
          <w:lang w:val="de-CH"/>
        </w:rPr>
        <w:t>## [121,] "102" "315"</w:t>
      </w:r>
      <w:r w:rsidRPr="00915CC1">
        <w:rPr>
          <w:lang w:val="de-CH"/>
        </w:rPr>
        <w:br/>
      </w:r>
      <w:r w:rsidRPr="00915CC1">
        <w:rPr>
          <w:rStyle w:val="VerbatimChar"/>
          <w:lang w:val="de-CH"/>
        </w:rPr>
        <w:t>## [122,] "227" "315</w:t>
      </w:r>
      <w:r w:rsidRPr="00915CC1">
        <w:rPr>
          <w:rStyle w:val="VerbatimChar"/>
          <w:lang w:val="de-CH"/>
        </w:rPr>
        <w:t>"</w:t>
      </w:r>
      <w:r w:rsidRPr="00915CC1">
        <w:rPr>
          <w:lang w:val="de-CH"/>
        </w:rPr>
        <w:br/>
      </w:r>
      <w:r w:rsidRPr="00915CC1">
        <w:rPr>
          <w:rStyle w:val="VerbatimChar"/>
          <w:lang w:val="de-CH"/>
        </w:rPr>
        <w:t>## [123,] "38"  "402"</w:t>
      </w:r>
      <w:r w:rsidRPr="00915CC1">
        <w:rPr>
          <w:lang w:val="de-CH"/>
        </w:rPr>
        <w:br/>
      </w:r>
      <w:r w:rsidRPr="00915CC1">
        <w:rPr>
          <w:rStyle w:val="VerbatimChar"/>
          <w:lang w:val="de-CH"/>
        </w:rPr>
        <w:t>## [124,] "4"   "402"</w:t>
      </w:r>
      <w:r w:rsidRPr="00915CC1">
        <w:rPr>
          <w:lang w:val="de-CH"/>
        </w:rPr>
        <w:br/>
      </w:r>
      <w:r w:rsidRPr="00915CC1">
        <w:rPr>
          <w:rStyle w:val="VerbatimChar"/>
          <w:lang w:val="de-CH"/>
        </w:rPr>
        <w:t>## [125,] "196" "318"</w:t>
      </w:r>
      <w:r w:rsidRPr="00915CC1">
        <w:rPr>
          <w:lang w:val="de-CH"/>
        </w:rPr>
        <w:br/>
      </w:r>
      <w:r w:rsidRPr="00915CC1">
        <w:rPr>
          <w:rStyle w:val="VerbatimChar"/>
          <w:lang w:val="de-CH"/>
        </w:rPr>
        <w:t>## [126,] "125" "160"</w:t>
      </w:r>
      <w:r w:rsidRPr="00915CC1">
        <w:rPr>
          <w:lang w:val="de-CH"/>
        </w:rPr>
        <w:br/>
      </w:r>
      <w:r w:rsidRPr="00915CC1">
        <w:rPr>
          <w:rStyle w:val="VerbatimChar"/>
          <w:lang w:val="de-CH"/>
        </w:rPr>
        <w:t>## [127,] "192" "401"</w:t>
      </w:r>
      <w:r w:rsidRPr="00915CC1">
        <w:rPr>
          <w:lang w:val="de-CH"/>
        </w:rPr>
        <w:br/>
      </w:r>
      <w:r w:rsidRPr="00915CC1">
        <w:rPr>
          <w:rStyle w:val="VerbatimChar"/>
          <w:lang w:val="de-CH"/>
        </w:rPr>
        <w:t>## [128,] "381" "401"</w:t>
      </w:r>
      <w:r w:rsidRPr="00915CC1">
        <w:rPr>
          <w:lang w:val="de-CH"/>
        </w:rPr>
        <w:br/>
      </w:r>
      <w:r w:rsidRPr="00915CC1">
        <w:rPr>
          <w:rStyle w:val="VerbatimChar"/>
          <w:lang w:val="de-CH"/>
        </w:rPr>
        <w:t>## [129,] "382" "401"</w:t>
      </w:r>
      <w:r w:rsidRPr="00915CC1">
        <w:rPr>
          <w:lang w:val="de-CH"/>
        </w:rPr>
        <w:br/>
      </w:r>
      <w:r w:rsidRPr="00915CC1">
        <w:rPr>
          <w:rStyle w:val="VerbatimChar"/>
          <w:lang w:val="de-CH"/>
        </w:rPr>
        <w:t>## [130,] "275" "315"</w:t>
      </w:r>
      <w:r w:rsidRPr="00915CC1">
        <w:rPr>
          <w:lang w:val="de-CH"/>
        </w:rPr>
        <w:br/>
      </w:r>
      <w:r w:rsidRPr="00915CC1">
        <w:rPr>
          <w:rStyle w:val="VerbatimChar"/>
          <w:lang w:val="de-CH"/>
        </w:rPr>
        <w:t>## [131,] "381" "384"</w:t>
      </w:r>
      <w:r w:rsidRPr="00915CC1">
        <w:rPr>
          <w:lang w:val="de-CH"/>
        </w:rPr>
        <w:br/>
      </w:r>
      <w:r w:rsidRPr="00915CC1">
        <w:rPr>
          <w:rStyle w:val="VerbatimChar"/>
          <w:lang w:val="de-CH"/>
        </w:rPr>
        <w:t>## [132,] "384" "406"</w:t>
      </w:r>
      <w:r w:rsidRPr="00915CC1">
        <w:rPr>
          <w:lang w:val="de-CH"/>
        </w:rPr>
        <w:br/>
      </w:r>
      <w:r w:rsidRPr="00915CC1">
        <w:rPr>
          <w:rStyle w:val="VerbatimChar"/>
          <w:lang w:val="de-CH"/>
        </w:rPr>
        <w:t>## [133,] "196" "228"</w:t>
      </w:r>
      <w:r w:rsidRPr="00915CC1">
        <w:rPr>
          <w:lang w:val="de-CH"/>
        </w:rPr>
        <w:br/>
      </w:r>
      <w:r w:rsidRPr="00915CC1">
        <w:rPr>
          <w:rStyle w:val="VerbatimChar"/>
          <w:lang w:val="de-CH"/>
        </w:rPr>
        <w:t>## [134,] "3</w:t>
      </w:r>
      <w:r w:rsidRPr="00915CC1">
        <w:rPr>
          <w:rStyle w:val="VerbatimChar"/>
          <w:lang w:val="de-CH"/>
        </w:rPr>
        <w:t xml:space="preserve">82" "86" </w:t>
      </w:r>
      <w:r w:rsidRPr="00915CC1">
        <w:rPr>
          <w:lang w:val="de-CH"/>
        </w:rPr>
        <w:br/>
      </w:r>
      <w:r w:rsidRPr="00915CC1">
        <w:rPr>
          <w:rStyle w:val="VerbatimChar"/>
          <w:lang w:val="de-CH"/>
        </w:rPr>
        <w:t>## [135,] "266" "301"</w:t>
      </w:r>
      <w:r w:rsidRPr="00915CC1">
        <w:rPr>
          <w:lang w:val="de-CH"/>
        </w:rPr>
        <w:br/>
      </w:r>
      <w:r w:rsidRPr="00915CC1">
        <w:rPr>
          <w:rStyle w:val="VerbatimChar"/>
          <w:lang w:val="de-CH"/>
        </w:rPr>
        <w:t>## [136,] "219" "227"</w:t>
      </w:r>
      <w:r w:rsidRPr="00915CC1">
        <w:rPr>
          <w:lang w:val="de-CH"/>
        </w:rPr>
        <w:br/>
      </w:r>
      <w:r w:rsidRPr="00915CC1">
        <w:rPr>
          <w:rStyle w:val="VerbatimChar"/>
          <w:lang w:val="de-CH"/>
        </w:rPr>
        <w:t>## [137,] "223" "227"</w:t>
      </w:r>
      <w:r w:rsidRPr="00915CC1">
        <w:rPr>
          <w:lang w:val="de-CH"/>
        </w:rPr>
        <w:br/>
      </w:r>
      <w:r w:rsidRPr="00915CC1">
        <w:rPr>
          <w:rStyle w:val="VerbatimChar"/>
          <w:lang w:val="de-CH"/>
        </w:rPr>
        <w:t>## [138,] "223" "228"</w:t>
      </w:r>
      <w:r w:rsidRPr="00915CC1">
        <w:rPr>
          <w:lang w:val="de-CH"/>
        </w:rPr>
        <w:br/>
      </w:r>
      <w:r w:rsidRPr="00915CC1">
        <w:rPr>
          <w:rStyle w:val="VerbatimChar"/>
          <w:lang w:val="de-CH"/>
        </w:rPr>
        <w:t>## [139,] "227" "284"</w:t>
      </w:r>
      <w:r w:rsidRPr="00915CC1">
        <w:rPr>
          <w:lang w:val="de-CH"/>
        </w:rPr>
        <w:br/>
      </w:r>
      <w:r w:rsidRPr="00915CC1">
        <w:rPr>
          <w:rStyle w:val="VerbatimChar"/>
          <w:lang w:val="de-CH"/>
        </w:rPr>
        <w:t>## [140,] "223" "316"</w:t>
      </w:r>
      <w:r w:rsidRPr="00915CC1">
        <w:rPr>
          <w:lang w:val="de-CH"/>
        </w:rPr>
        <w:br/>
      </w:r>
      <w:r w:rsidRPr="00915CC1">
        <w:rPr>
          <w:rStyle w:val="VerbatimChar"/>
          <w:lang w:val="de-CH"/>
        </w:rPr>
        <w:t>## [141,] "242" "316"</w:t>
      </w:r>
      <w:r w:rsidRPr="00915CC1">
        <w:rPr>
          <w:lang w:val="de-CH"/>
        </w:rPr>
        <w:br/>
      </w:r>
      <w:r w:rsidRPr="00915CC1">
        <w:rPr>
          <w:rStyle w:val="VerbatimChar"/>
          <w:lang w:val="de-CH"/>
        </w:rPr>
        <w:t>## [142,] "219" "317"</w:t>
      </w:r>
      <w:r w:rsidRPr="00915CC1">
        <w:rPr>
          <w:lang w:val="de-CH"/>
        </w:rPr>
        <w:br/>
      </w:r>
      <w:r w:rsidRPr="00915CC1">
        <w:rPr>
          <w:rStyle w:val="VerbatimChar"/>
          <w:lang w:val="de-CH"/>
        </w:rPr>
        <w:t>## [143,] "219" "318"</w:t>
      </w:r>
      <w:r w:rsidRPr="00915CC1">
        <w:rPr>
          <w:lang w:val="de-CH"/>
        </w:rPr>
        <w:br/>
      </w:r>
      <w:r w:rsidRPr="00915CC1">
        <w:rPr>
          <w:rStyle w:val="VerbatimChar"/>
          <w:lang w:val="de-CH"/>
        </w:rPr>
        <w:t>## [144,] "317" "318"</w:t>
      </w:r>
      <w:r w:rsidRPr="00915CC1">
        <w:rPr>
          <w:lang w:val="de-CH"/>
        </w:rPr>
        <w:br/>
      </w:r>
      <w:r w:rsidRPr="00915CC1">
        <w:rPr>
          <w:rStyle w:val="VerbatimChar"/>
          <w:lang w:val="de-CH"/>
        </w:rPr>
        <w:t>## [145,] "228" "321"</w:t>
      </w:r>
      <w:r w:rsidRPr="00915CC1">
        <w:rPr>
          <w:lang w:val="de-CH"/>
        </w:rPr>
        <w:br/>
      </w:r>
      <w:r w:rsidRPr="00915CC1">
        <w:rPr>
          <w:rStyle w:val="VerbatimChar"/>
          <w:lang w:val="de-CH"/>
        </w:rPr>
        <w:lastRenderedPageBreak/>
        <w:t>## [146,] "284" "321"</w:t>
      </w:r>
      <w:r w:rsidRPr="00915CC1">
        <w:rPr>
          <w:lang w:val="de-CH"/>
        </w:rPr>
        <w:br/>
      </w:r>
      <w:r w:rsidRPr="00915CC1">
        <w:rPr>
          <w:rStyle w:val="VerbatimChar"/>
          <w:lang w:val="de-CH"/>
        </w:rPr>
        <w:t>## [147,] "321" "384"</w:t>
      </w:r>
      <w:r w:rsidRPr="00915CC1">
        <w:rPr>
          <w:lang w:val="de-CH"/>
        </w:rPr>
        <w:br/>
      </w:r>
      <w:r w:rsidRPr="00915CC1">
        <w:rPr>
          <w:rStyle w:val="VerbatimChar"/>
          <w:lang w:val="de-CH"/>
        </w:rPr>
        <w:t>## [148,] "223" "402"</w:t>
      </w:r>
      <w:r w:rsidRPr="00915CC1">
        <w:rPr>
          <w:lang w:val="de-CH"/>
        </w:rPr>
        <w:br/>
      </w:r>
      <w:r w:rsidRPr="00915CC1">
        <w:rPr>
          <w:rStyle w:val="VerbatimChar"/>
          <w:lang w:val="de-CH"/>
        </w:rPr>
        <w:t xml:space="preserve">## [149,] "284" "76" </w:t>
      </w:r>
      <w:r w:rsidRPr="00915CC1">
        <w:rPr>
          <w:lang w:val="de-CH"/>
        </w:rPr>
        <w:br/>
      </w:r>
      <w:r w:rsidRPr="00915CC1">
        <w:rPr>
          <w:rStyle w:val="VerbatimChar"/>
          <w:lang w:val="de-CH"/>
        </w:rPr>
        <w:t xml:space="preserve">## [150,] "316" "76" </w:t>
      </w:r>
      <w:r w:rsidRPr="00915CC1">
        <w:rPr>
          <w:lang w:val="de-CH"/>
        </w:rPr>
        <w:br/>
      </w:r>
      <w:r w:rsidRPr="00915CC1">
        <w:rPr>
          <w:rStyle w:val="VerbatimChar"/>
          <w:lang w:val="de-CH"/>
        </w:rPr>
        <w:t xml:space="preserve">## [151,] "317" "76" </w:t>
      </w:r>
      <w:r w:rsidRPr="00915CC1">
        <w:rPr>
          <w:lang w:val="de-CH"/>
        </w:rPr>
        <w:br/>
      </w:r>
      <w:r w:rsidRPr="00915CC1">
        <w:rPr>
          <w:rStyle w:val="VerbatimChar"/>
          <w:lang w:val="de-CH"/>
        </w:rPr>
        <w:t>## [152,] "102" "223"</w:t>
      </w:r>
      <w:r w:rsidRPr="00915CC1">
        <w:rPr>
          <w:lang w:val="de-CH"/>
        </w:rPr>
        <w:br/>
      </w:r>
      <w:r w:rsidRPr="00915CC1">
        <w:rPr>
          <w:rStyle w:val="VerbatimChar"/>
          <w:lang w:val="de-CH"/>
        </w:rPr>
        <w:t>## [153,] "223" "295"</w:t>
      </w:r>
      <w:r w:rsidRPr="00915CC1">
        <w:rPr>
          <w:lang w:val="de-CH"/>
        </w:rPr>
        <w:br/>
      </w:r>
      <w:r w:rsidRPr="00915CC1">
        <w:rPr>
          <w:rStyle w:val="VerbatimChar"/>
          <w:lang w:val="de-CH"/>
        </w:rPr>
        <w:t>## [154,] "102" "219"</w:t>
      </w:r>
      <w:r w:rsidRPr="00915CC1">
        <w:rPr>
          <w:lang w:val="de-CH"/>
        </w:rPr>
        <w:br/>
      </w:r>
      <w:r w:rsidRPr="00915CC1">
        <w:rPr>
          <w:rStyle w:val="VerbatimChar"/>
          <w:lang w:val="de-CH"/>
        </w:rPr>
        <w:t xml:space="preserve">## [155,] "295" "66" </w:t>
      </w:r>
      <w:r w:rsidRPr="00915CC1">
        <w:rPr>
          <w:lang w:val="de-CH"/>
        </w:rPr>
        <w:br/>
      </w:r>
      <w:r w:rsidRPr="00915CC1">
        <w:rPr>
          <w:rStyle w:val="VerbatimChar"/>
          <w:lang w:val="de-CH"/>
        </w:rPr>
        <w:t>## [156,] "125</w:t>
      </w:r>
      <w:r w:rsidRPr="00915CC1">
        <w:rPr>
          <w:rStyle w:val="VerbatimChar"/>
          <w:lang w:val="de-CH"/>
        </w:rPr>
        <w:t>" "246"</w:t>
      </w:r>
      <w:r w:rsidRPr="00915CC1">
        <w:rPr>
          <w:lang w:val="de-CH"/>
        </w:rPr>
        <w:br/>
      </w:r>
      <w:r w:rsidRPr="00915CC1">
        <w:rPr>
          <w:rStyle w:val="VerbatimChar"/>
          <w:lang w:val="de-CH"/>
        </w:rPr>
        <w:t>## [157,] "196" "246"</w:t>
      </w:r>
      <w:r w:rsidRPr="00915CC1">
        <w:rPr>
          <w:lang w:val="de-CH"/>
        </w:rPr>
        <w:br/>
      </w:r>
      <w:r w:rsidRPr="00915CC1">
        <w:rPr>
          <w:rStyle w:val="VerbatimChar"/>
          <w:lang w:val="de-CH"/>
        </w:rPr>
        <w:t>## [158,] "228" "246"</w:t>
      </w:r>
      <w:r w:rsidRPr="00915CC1">
        <w:rPr>
          <w:lang w:val="de-CH"/>
        </w:rPr>
        <w:br/>
      </w:r>
      <w:r w:rsidRPr="00915CC1">
        <w:rPr>
          <w:rStyle w:val="VerbatimChar"/>
          <w:lang w:val="de-CH"/>
        </w:rPr>
        <w:t>## [159,] "228" "295"</w:t>
      </w:r>
      <w:r w:rsidRPr="00915CC1">
        <w:rPr>
          <w:lang w:val="de-CH"/>
        </w:rPr>
        <w:br/>
      </w:r>
      <w:r w:rsidRPr="00915CC1">
        <w:rPr>
          <w:rStyle w:val="VerbatimChar"/>
          <w:lang w:val="de-CH"/>
        </w:rPr>
        <w:t xml:space="preserve">## [160,] "196" "76" </w:t>
      </w:r>
      <w:r w:rsidRPr="00915CC1">
        <w:rPr>
          <w:lang w:val="de-CH"/>
        </w:rPr>
        <w:br/>
      </w:r>
      <w:r w:rsidRPr="00915CC1">
        <w:rPr>
          <w:rStyle w:val="VerbatimChar"/>
          <w:lang w:val="de-CH"/>
        </w:rPr>
        <w:t>## [161,] "316" "382"</w:t>
      </w:r>
      <w:r w:rsidRPr="00915CC1">
        <w:rPr>
          <w:lang w:val="de-CH"/>
        </w:rPr>
        <w:br/>
      </w:r>
      <w:r w:rsidRPr="00915CC1">
        <w:rPr>
          <w:rStyle w:val="VerbatimChar"/>
          <w:lang w:val="de-CH"/>
        </w:rPr>
        <w:t>## [162,] "317" "381"</w:t>
      </w:r>
      <w:r w:rsidRPr="00915CC1">
        <w:rPr>
          <w:lang w:val="de-CH"/>
        </w:rPr>
        <w:br/>
      </w:r>
      <w:r w:rsidRPr="00915CC1">
        <w:rPr>
          <w:rStyle w:val="VerbatimChar"/>
          <w:lang w:val="de-CH"/>
        </w:rPr>
        <w:t>## [163,] "102" "321"</w:t>
      </w:r>
      <w:r w:rsidRPr="00915CC1">
        <w:rPr>
          <w:lang w:val="de-CH"/>
        </w:rPr>
        <w:br/>
      </w:r>
      <w:r w:rsidRPr="00915CC1">
        <w:rPr>
          <w:rStyle w:val="VerbatimChar"/>
          <w:lang w:val="de-CH"/>
        </w:rPr>
        <w:t>## [164,] "321" "382"</w:t>
      </w:r>
      <w:r w:rsidRPr="00915CC1">
        <w:rPr>
          <w:lang w:val="de-CH"/>
        </w:rPr>
        <w:br/>
      </w:r>
      <w:r w:rsidRPr="00915CC1">
        <w:rPr>
          <w:rStyle w:val="VerbatimChar"/>
          <w:lang w:val="de-CH"/>
        </w:rPr>
        <w:t>## [165,] "345" "382"</w:t>
      </w:r>
      <w:r w:rsidRPr="00915CC1">
        <w:rPr>
          <w:lang w:val="de-CH"/>
        </w:rPr>
        <w:br/>
      </w:r>
      <w:r w:rsidRPr="00915CC1">
        <w:rPr>
          <w:rStyle w:val="VerbatimChar"/>
          <w:lang w:val="de-CH"/>
        </w:rPr>
        <w:t xml:space="preserve">## [166,] "102" "66" </w:t>
      </w:r>
      <w:r w:rsidRPr="00915CC1">
        <w:rPr>
          <w:lang w:val="de-CH"/>
        </w:rPr>
        <w:br/>
      </w:r>
      <w:r w:rsidRPr="00915CC1">
        <w:rPr>
          <w:rStyle w:val="VerbatimChar"/>
          <w:lang w:val="de-CH"/>
        </w:rPr>
        <w:t xml:space="preserve">## [167,] "321" "66" </w:t>
      </w:r>
      <w:r w:rsidRPr="00915CC1">
        <w:rPr>
          <w:lang w:val="de-CH"/>
        </w:rPr>
        <w:br/>
      </w:r>
      <w:r w:rsidRPr="00915CC1">
        <w:rPr>
          <w:rStyle w:val="VerbatimChar"/>
          <w:lang w:val="de-CH"/>
        </w:rPr>
        <w:t>## [16</w:t>
      </w:r>
      <w:r w:rsidRPr="00915CC1">
        <w:rPr>
          <w:rStyle w:val="VerbatimChar"/>
          <w:lang w:val="de-CH"/>
        </w:rPr>
        <w:t xml:space="preserve">8,] "227" "4"  </w:t>
      </w:r>
      <w:r w:rsidRPr="00915CC1">
        <w:rPr>
          <w:lang w:val="de-CH"/>
        </w:rPr>
        <w:br/>
      </w:r>
      <w:r w:rsidRPr="00915CC1">
        <w:rPr>
          <w:rStyle w:val="VerbatimChar"/>
          <w:lang w:val="de-CH"/>
        </w:rPr>
        <w:t>## [169,] "227" "275"</w:t>
      </w:r>
      <w:r w:rsidRPr="00915CC1">
        <w:rPr>
          <w:lang w:val="de-CH"/>
        </w:rPr>
        <w:br/>
      </w:r>
      <w:r w:rsidRPr="00915CC1">
        <w:rPr>
          <w:rStyle w:val="VerbatimChar"/>
          <w:lang w:val="de-CH"/>
        </w:rPr>
        <w:t>## [170,] "321" "381"</w:t>
      </w:r>
      <w:r w:rsidRPr="00915CC1">
        <w:rPr>
          <w:lang w:val="de-CH"/>
        </w:rPr>
        <w:br/>
      </w:r>
      <w:r w:rsidRPr="00915CC1">
        <w:rPr>
          <w:rStyle w:val="VerbatimChar"/>
          <w:lang w:val="de-CH"/>
        </w:rPr>
        <w:t>## [171,] "196" "401"</w:t>
      </w:r>
      <w:r w:rsidRPr="00915CC1">
        <w:rPr>
          <w:lang w:val="de-CH"/>
        </w:rPr>
        <w:br/>
      </w:r>
      <w:r w:rsidRPr="00915CC1">
        <w:rPr>
          <w:rStyle w:val="VerbatimChar"/>
          <w:lang w:val="de-CH"/>
        </w:rPr>
        <w:t>## [172,] "318" "382"</w:t>
      </w:r>
      <w:r w:rsidRPr="00915CC1">
        <w:rPr>
          <w:lang w:val="de-CH"/>
        </w:rPr>
        <w:br/>
      </w:r>
      <w:r w:rsidRPr="00915CC1">
        <w:rPr>
          <w:rStyle w:val="VerbatimChar"/>
          <w:lang w:val="de-CH"/>
        </w:rPr>
        <w:t xml:space="preserve">## [173,] "316" "4"  </w:t>
      </w:r>
      <w:r w:rsidRPr="00915CC1">
        <w:rPr>
          <w:lang w:val="de-CH"/>
        </w:rPr>
        <w:br/>
      </w:r>
      <w:r w:rsidRPr="00915CC1">
        <w:rPr>
          <w:rStyle w:val="VerbatimChar"/>
          <w:lang w:val="de-CH"/>
        </w:rPr>
        <w:t xml:space="preserve">## [174,] "345" "4"  </w:t>
      </w:r>
      <w:r w:rsidRPr="00915CC1">
        <w:rPr>
          <w:lang w:val="de-CH"/>
        </w:rPr>
        <w:br/>
      </w:r>
      <w:r w:rsidRPr="00915CC1">
        <w:rPr>
          <w:rStyle w:val="VerbatimChar"/>
          <w:lang w:val="de-CH"/>
        </w:rPr>
        <w:t>## [175,] "275" "316"</w:t>
      </w:r>
      <w:r w:rsidRPr="00915CC1">
        <w:rPr>
          <w:lang w:val="de-CH"/>
        </w:rPr>
        <w:br/>
      </w:r>
      <w:r w:rsidRPr="00915CC1">
        <w:rPr>
          <w:rStyle w:val="VerbatimChar"/>
          <w:lang w:val="de-CH"/>
        </w:rPr>
        <w:t>## [176,] "38"  "384"</w:t>
      </w:r>
      <w:r w:rsidRPr="00915CC1">
        <w:rPr>
          <w:lang w:val="de-CH"/>
        </w:rPr>
        <w:br/>
      </w:r>
      <w:r w:rsidRPr="00915CC1">
        <w:rPr>
          <w:rStyle w:val="VerbatimChar"/>
          <w:lang w:val="de-CH"/>
        </w:rPr>
        <w:t>## [177,] "160" "402"</w:t>
      </w:r>
      <w:r w:rsidRPr="00915CC1">
        <w:rPr>
          <w:lang w:val="de-CH"/>
        </w:rPr>
        <w:br/>
      </w:r>
      <w:r w:rsidRPr="00915CC1">
        <w:rPr>
          <w:rStyle w:val="VerbatimChar"/>
          <w:lang w:val="de-CH"/>
        </w:rPr>
        <w:t>## [178,] "102" "317"</w:t>
      </w:r>
      <w:r w:rsidRPr="00915CC1">
        <w:rPr>
          <w:lang w:val="de-CH"/>
        </w:rPr>
        <w:br/>
      </w:r>
      <w:r w:rsidRPr="00915CC1">
        <w:rPr>
          <w:rStyle w:val="VerbatimChar"/>
          <w:lang w:val="de-CH"/>
        </w:rPr>
        <w:t>## [179,] "38"  "382</w:t>
      </w:r>
      <w:r w:rsidRPr="00915CC1">
        <w:rPr>
          <w:rStyle w:val="VerbatimChar"/>
          <w:lang w:val="de-CH"/>
        </w:rPr>
        <w:t>"</w:t>
      </w:r>
      <w:r w:rsidRPr="00915CC1">
        <w:rPr>
          <w:lang w:val="de-CH"/>
        </w:rPr>
        <w:br/>
      </w:r>
      <w:r w:rsidRPr="00915CC1">
        <w:rPr>
          <w:rStyle w:val="VerbatimChar"/>
          <w:lang w:val="de-CH"/>
        </w:rPr>
        <w:t xml:space="preserve">## [180,] "317" "4"  </w:t>
      </w:r>
      <w:r w:rsidRPr="00915CC1">
        <w:rPr>
          <w:lang w:val="de-CH"/>
        </w:rPr>
        <w:br/>
      </w:r>
      <w:r w:rsidRPr="00915CC1">
        <w:rPr>
          <w:rStyle w:val="VerbatimChar"/>
          <w:lang w:val="de-CH"/>
        </w:rPr>
        <w:t xml:space="preserve">## [181,] "384" "4"  </w:t>
      </w:r>
      <w:r w:rsidRPr="00915CC1">
        <w:rPr>
          <w:lang w:val="de-CH"/>
        </w:rPr>
        <w:br/>
      </w:r>
      <w:r w:rsidRPr="00915CC1">
        <w:rPr>
          <w:rStyle w:val="VerbatimChar"/>
          <w:lang w:val="de-CH"/>
        </w:rPr>
        <w:t>## [182,] "223" "315"</w:t>
      </w:r>
      <w:r w:rsidRPr="00915CC1">
        <w:rPr>
          <w:lang w:val="de-CH"/>
        </w:rPr>
        <w:br/>
      </w:r>
      <w:r w:rsidRPr="00915CC1">
        <w:rPr>
          <w:rStyle w:val="VerbatimChar"/>
          <w:lang w:val="de-CH"/>
        </w:rPr>
        <w:t xml:space="preserve">## [183,] "315" "38" </w:t>
      </w:r>
      <w:r w:rsidRPr="00915CC1">
        <w:rPr>
          <w:lang w:val="de-CH"/>
        </w:rPr>
        <w:br/>
      </w:r>
      <w:r w:rsidRPr="00915CC1">
        <w:rPr>
          <w:rStyle w:val="VerbatimChar"/>
          <w:lang w:val="de-CH"/>
        </w:rPr>
        <w:t>## [184,] "228" "401"</w:t>
      </w:r>
      <w:r w:rsidRPr="00915CC1">
        <w:rPr>
          <w:lang w:val="de-CH"/>
        </w:rPr>
        <w:br/>
      </w:r>
      <w:r w:rsidRPr="00915CC1">
        <w:rPr>
          <w:rStyle w:val="VerbatimChar"/>
          <w:lang w:val="de-CH"/>
        </w:rPr>
        <w:t xml:space="preserve">## [185,] "228" "86" </w:t>
      </w:r>
      <w:r w:rsidRPr="00915CC1">
        <w:rPr>
          <w:lang w:val="de-CH"/>
        </w:rPr>
        <w:br/>
      </w:r>
      <w:r w:rsidRPr="00915CC1">
        <w:rPr>
          <w:rStyle w:val="VerbatimChar"/>
          <w:lang w:val="de-CH"/>
        </w:rPr>
        <w:t>## [186,] "228" "301"</w:t>
      </w:r>
      <w:r w:rsidRPr="00915CC1">
        <w:rPr>
          <w:lang w:val="de-CH"/>
        </w:rPr>
        <w:br/>
      </w:r>
      <w:r w:rsidRPr="00915CC1">
        <w:rPr>
          <w:rStyle w:val="VerbatimChar"/>
          <w:lang w:val="de-CH"/>
        </w:rPr>
        <w:t>## [187,] "219" "223"</w:t>
      </w:r>
      <w:r w:rsidRPr="00915CC1">
        <w:rPr>
          <w:lang w:val="de-CH"/>
        </w:rPr>
        <w:br/>
      </w:r>
      <w:r w:rsidRPr="00915CC1">
        <w:rPr>
          <w:rStyle w:val="VerbatimChar"/>
          <w:lang w:val="de-CH"/>
        </w:rPr>
        <w:t>## [188,] "223" "242"</w:t>
      </w:r>
      <w:r w:rsidRPr="00915CC1">
        <w:rPr>
          <w:lang w:val="de-CH"/>
        </w:rPr>
        <w:br/>
      </w:r>
      <w:r w:rsidRPr="00915CC1">
        <w:rPr>
          <w:rStyle w:val="VerbatimChar"/>
          <w:lang w:val="de-CH"/>
        </w:rPr>
        <w:t>## [189,] "227" "242"</w:t>
      </w:r>
      <w:r w:rsidRPr="00915CC1">
        <w:rPr>
          <w:lang w:val="de-CH"/>
        </w:rPr>
        <w:br/>
      </w:r>
      <w:r w:rsidRPr="00915CC1">
        <w:rPr>
          <w:rStyle w:val="VerbatimChar"/>
          <w:lang w:val="de-CH"/>
        </w:rPr>
        <w:t>## [190,] "125" "284"</w:t>
      </w:r>
      <w:r w:rsidRPr="00915CC1">
        <w:rPr>
          <w:lang w:val="de-CH"/>
        </w:rPr>
        <w:br/>
      </w:r>
      <w:r w:rsidRPr="00915CC1">
        <w:rPr>
          <w:rStyle w:val="VerbatimChar"/>
          <w:lang w:val="de-CH"/>
        </w:rPr>
        <w:t>## [191,] "223" "284"</w:t>
      </w:r>
      <w:r w:rsidRPr="00915CC1">
        <w:rPr>
          <w:lang w:val="de-CH"/>
        </w:rPr>
        <w:br/>
      </w:r>
      <w:r w:rsidRPr="00915CC1">
        <w:rPr>
          <w:rStyle w:val="VerbatimChar"/>
          <w:lang w:val="de-CH"/>
        </w:rPr>
        <w:t>## [192,] "223" "317"</w:t>
      </w:r>
      <w:r w:rsidRPr="00915CC1">
        <w:rPr>
          <w:lang w:val="de-CH"/>
        </w:rPr>
        <w:br/>
      </w:r>
      <w:r w:rsidRPr="00915CC1">
        <w:rPr>
          <w:rStyle w:val="VerbatimChar"/>
          <w:lang w:val="de-CH"/>
        </w:rPr>
        <w:t>## [193,] "242" "317"</w:t>
      </w:r>
      <w:r w:rsidRPr="00915CC1">
        <w:rPr>
          <w:lang w:val="de-CH"/>
        </w:rPr>
        <w:br/>
      </w:r>
      <w:r w:rsidRPr="00915CC1">
        <w:rPr>
          <w:rStyle w:val="VerbatimChar"/>
          <w:lang w:val="de-CH"/>
        </w:rPr>
        <w:t>## [194,] "317" "321"</w:t>
      </w:r>
      <w:r w:rsidRPr="00915CC1">
        <w:rPr>
          <w:lang w:val="de-CH"/>
        </w:rPr>
        <w:br/>
      </w:r>
      <w:r w:rsidRPr="00915CC1">
        <w:rPr>
          <w:rStyle w:val="VerbatimChar"/>
          <w:lang w:val="de-CH"/>
        </w:rPr>
        <w:t>## [195,] "321" "345"</w:t>
      </w:r>
      <w:r w:rsidRPr="00915CC1">
        <w:rPr>
          <w:lang w:val="de-CH"/>
        </w:rPr>
        <w:br/>
      </w:r>
      <w:r w:rsidRPr="00915CC1">
        <w:rPr>
          <w:rStyle w:val="VerbatimChar"/>
          <w:lang w:val="de-CH"/>
        </w:rPr>
        <w:t>## [196,] "318" "384"</w:t>
      </w:r>
      <w:r w:rsidRPr="00915CC1">
        <w:rPr>
          <w:lang w:val="de-CH"/>
        </w:rPr>
        <w:br/>
      </w:r>
      <w:r w:rsidRPr="00915CC1">
        <w:rPr>
          <w:rStyle w:val="VerbatimChar"/>
          <w:lang w:val="de-CH"/>
        </w:rPr>
        <w:lastRenderedPageBreak/>
        <w:t>## [197,] "219" "402"</w:t>
      </w:r>
      <w:r w:rsidRPr="00915CC1">
        <w:rPr>
          <w:lang w:val="de-CH"/>
        </w:rPr>
        <w:br/>
      </w:r>
      <w:r w:rsidRPr="00915CC1">
        <w:rPr>
          <w:rStyle w:val="VerbatimChar"/>
          <w:lang w:val="de-CH"/>
        </w:rPr>
        <w:t xml:space="preserve">## [198,] "219" "76" </w:t>
      </w:r>
      <w:r w:rsidRPr="00915CC1">
        <w:rPr>
          <w:lang w:val="de-CH"/>
        </w:rPr>
        <w:br/>
      </w:r>
      <w:r w:rsidRPr="00915CC1">
        <w:rPr>
          <w:rStyle w:val="VerbatimChar"/>
          <w:lang w:val="de-CH"/>
        </w:rPr>
        <w:t xml:space="preserve">## [199,] "242" "76" </w:t>
      </w:r>
      <w:r w:rsidRPr="00915CC1">
        <w:rPr>
          <w:lang w:val="de-CH"/>
        </w:rPr>
        <w:br/>
      </w:r>
      <w:r w:rsidRPr="00915CC1">
        <w:rPr>
          <w:rStyle w:val="VerbatimChar"/>
          <w:lang w:val="de-CH"/>
        </w:rPr>
        <w:t xml:space="preserve">## [200,] "318" "76" </w:t>
      </w:r>
      <w:r w:rsidRPr="00915CC1">
        <w:rPr>
          <w:lang w:val="de-CH"/>
        </w:rPr>
        <w:br/>
      </w:r>
      <w:r w:rsidRPr="00915CC1">
        <w:rPr>
          <w:rStyle w:val="VerbatimChar"/>
          <w:lang w:val="de-CH"/>
        </w:rPr>
        <w:t>## [201,] "196</w:t>
      </w:r>
      <w:r w:rsidRPr="00915CC1">
        <w:rPr>
          <w:rStyle w:val="VerbatimChar"/>
          <w:lang w:val="de-CH"/>
        </w:rPr>
        <w:t>" "406"</w:t>
      </w:r>
      <w:r w:rsidRPr="00915CC1">
        <w:rPr>
          <w:lang w:val="de-CH"/>
        </w:rPr>
        <w:br/>
      </w:r>
      <w:r w:rsidRPr="00915CC1">
        <w:rPr>
          <w:rStyle w:val="VerbatimChar"/>
          <w:lang w:val="de-CH"/>
        </w:rPr>
        <w:t>## [202,] "223" "406"</w:t>
      </w:r>
      <w:r w:rsidRPr="00915CC1">
        <w:rPr>
          <w:lang w:val="de-CH"/>
        </w:rPr>
        <w:br/>
      </w:r>
      <w:r w:rsidRPr="00915CC1">
        <w:rPr>
          <w:rStyle w:val="VerbatimChar"/>
          <w:lang w:val="de-CH"/>
        </w:rPr>
        <w:t xml:space="preserve">## [203,] "102" "86" </w:t>
      </w:r>
      <w:r w:rsidRPr="00915CC1">
        <w:rPr>
          <w:lang w:val="de-CH"/>
        </w:rPr>
        <w:br/>
      </w:r>
      <w:r w:rsidRPr="00915CC1">
        <w:rPr>
          <w:rStyle w:val="VerbatimChar"/>
          <w:lang w:val="de-CH"/>
        </w:rPr>
        <w:t>## [204,] "246" "295"</w:t>
      </w:r>
      <w:r w:rsidRPr="00915CC1">
        <w:rPr>
          <w:lang w:val="de-CH"/>
        </w:rPr>
        <w:br/>
      </w:r>
      <w:r w:rsidRPr="00915CC1">
        <w:rPr>
          <w:rStyle w:val="VerbatimChar"/>
          <w:lang w:val="de-CH"/>
        </w:rPr>
        <w:t xml:space="preserve">## [205,] "228" "38" </w:t>
      </w:r>
      <w:r w:rsidRPr="00915CC1">
        <w:rPr>
          <w:lang w:val="de-CH"/>
        </w:rPr>
        <w:br/>
      </w:r>
      <w:r w:rsidRPr="00915CC1">
        <w:rPr>
          <w:rStyle w:val="VerbatimChar"/>
          <w:lang w:val="de-CH"/>
        </w:rPr>
        <w:t xml:space="preserve">## [206,] "196" "4"  </w:t>
      </w:r>
      <w:r w:rsidRPr="00915CC1">
        <w:rPr>
          <w:lang w:val="de-CH"/>
        </w:rPr>
        <w:br/>
      </w:r>
      <w:r w:rsidRPr="00915CC1">
        <w:rPr>
          <w:rStyle w:val="VerbatimChar"/>
          <w:lang w:val="de-CH"/>
        </w:rPr>
        <w:t>## [207,] "192" "421"</w:t>
      </w:r>
      <w:r w:rsidRPr="00915CC1">
        <w:rPr>
          <w:lang w:val="de-CH"/>
        </w:rPr>
        <w:br/>
      </w:r>
      <w:r w:rsidRPr="00915CC1">
        <w:rPr>
          <w:rStyle w:val="VerbatimChar"/>
          <w:lang w:val="de-CH"/>
        </w:rPr>
        <w:t>## [208,] "196" "421"</w:t>
      </w:r>
      <w:r w:rsidRPr="00915CC1">
        <w:rPr>
          <w:lang w:val="de-CH"/>
        </w:rPr>
        <w:br/>
      </w:r>
      <w:r w:rsidRPr="00915CC1">
        <w:rPr>
          <w:rStyle w:val="VerbatimChar"/>
          <w:lang w:val="de-CH"/>
        </w:rPr>
        <w:t>## [209,] "4"   "421"</w:t>
      </w:r>
      <w:r w:rsidRPr="00915CC1">
        <w:rPr>
          <w:lang w:val="de-CH"/>
        </w:rPr>
        <w:br/>
      </w:r>
      <w:r w:rsidRPr="00915CC1">
        <w:rPr>
          <w:rStyle w:val="VerbatimChar"/>
          <w:lang w:val="de-CH"/>
        </w:rPr>
        <w:t xml:space="preserve">## [210,] "295" "76" </w:t>
      </w:r>
      <w:r w:rsidRPr="00915CC1">
        <w:rPr>
          <w:lang w:val="de-CH"/>
        </w:rPr>
        <w:br/>
      </w:r>
      <w:r w:rsidRPr="00915CC1">
        <w:rPr>
          <w:rStyle w:val="VerbatimChar"/>
          <w:lang w:val="de-CH"/>
        </w:rPr>
        <w:t xml:space="preserve">## [211,] "4"   "76" </w:t>
      </w:r>
      <w:r w:rsidRPr="00915CC1">
        <w:rPr>
          <w:lang w:val="de-CH"/>
        </w:rPr>
        <w:br/>
      </w:r>
      <w:r w:rsidRPr="00915CC1">
        <w:rPr>
          <w:rStyle w:val="VerbatimChar"/>
          <w:lang w:val="de-CH"/>
        </w:rPr>
        <w:t>## [212,] "228" "381"</w:t>
      </w:r>
      <w:r w:rsidRPr="00915CC1">
        <w:rPr>
          <w:lang w:val="de-CH"/>
        </w:rPr>
        <w:br/>
      </w:r>
      <w:r w:rsidRPr="00915CC1">
        <w:rPr>
          <w:rStyle w:val="VerbatimChar"/>
          <w:lang w:val="de-CH"/>
        </w:rPr>
        <w:t>## [21</w:t>
      </w:r>
      <w:r w:rsidRPr="00915CC1">
        <w:rPr>
          <w:rStyle w:val="VerbatimChar"/>
          <w:lang w:val="de-CH"/>
        </w:rPr>
        <w:t>3,] "228" "406"</w:t>
      </w:r>
      <w:r w:rsidRPr="00915CC1">
        <w:rPr>
          <w:lang w:val="de-CH"/>
        </w:rPr>
        <w:br/>
      </w:r>
      <w:r w:rsidRPr="00915CC1">
        <w:rPr>
          <w:rStyle w:val="VerbatimChar"/>
          <w:lang w:val="de-CH"/>
        </w:rPr>
        <w:t>## [214,] "316" "406"</w:t>
      </w:r>
      <w:r w:rsidRPr="00915CC1">
        <w:rPr>
          <w:lang w:val="de-CH"/>
        </w:rPr>
        <w:br/>
      </w:r>
      <w:r w:rsidRPr="00915CC1">
        <w:rPr>
          <w:rStyle w:val="VerbatimChar"/>
          <w:lang w:val="de-CH"/>
        </w:rPr>
        <w:t>## [215,] "227" "295"</w:t>
      </w:r>
      <w:r w:rsidRPr="00915CC1">
        <w:rPr>
          <w:lang w:val="de-CH"/>
        </w:rPr>
        <w:br/>
      </w:r>
      <w:r w:rsidRPr="00915CC1">
        <w:rPr>
          <w:rStyle w:val="VerbatimChar"/>
          <w:lang w:val="de-CH"/>
        </w:rPr>
        <w:t>## [216,] "295" "316"</w:t>
      </w:r>
      <w:r w:rsidRPr="00915CC1">
        <w:rPr>
          <w:lang w:val="de-CH"/>
        </w:rPr>
        <w:br/>
      </w:r>
      <w:r w:rsidRPr="00915CC1">
        <w:rPr>
          <w:rStyle w:val="VerbatimChar"/>
          <w:lang w:val="de-CH"/>
        </w:rPr>
        <w:t>## [217,] "192" "345"</w:t>
      </w:r>
      <w:r w:rsidRPr="00915CC1">
        <w:rPr>
          <w:lang w:val="de-CH"/>
        </w:rPr>
        <w:br/>
      </w:r>
      <w:r w:rsidRPr="00915CC1">
        <w:rPr>
          <w:rStyle w:val="VerbatimChar"/>
          <w:lang w:val="de-CH"/>
        </w:rPr>
        <w:t>## [218,] "295" "345"</w:t>
      </w:r>
      <w:r w:rsidRPr="00915CC1">
        <w:rPr>
          <w:lang w:val="de-CH"/>
        </w:rPr>
        <w:br/>
      </w:r>
      <w:r w:rsidRPr="00915CC1">
        <w:rPr>
          <w:rStyle w:val="VerbatimChar"/>
          <w:lang w:val="de-CH"/>
        </w:rPr>
        <w:t>## [219,] "295" "384"</w:t>
      </w:r>
      <w:r w:rsidRPr="00915CC1">
        <w:rPr>
          <w:lang w:val="de-CH"/>
        </w:rPr>
        <w:br/>
      </w:r>
      <w:r w:rsidRPr="00915CC1">
        <w:rPr>
          <w:rStyle w:val="VerbatimChar"/>
          <w:lang w:val="de-CH"/>
        </w:rPr>
        <w:t xml:space="preserve">## [220,] "192" "66" </w:t>
      </w:r>
      <w:r w:rsidRPr="00915CC1">
        <w:rPr>
          <w:lang w:val="de-CH"/>
        </w:rPr>
        <w:br/>
      </w:r>
      <w:r w:rsidRPr="00915CC1">
        <w:rPr>
          <w:rStyle w:val="VerbatimChar"/>
          <w:lang w:val="de-CH"/>
        </w:rPr>
        <w:t xml:space="preserve">## [221,] "227" "66" </w:t>
      </w:r>
      <w:r w:rsidRPr="00915CC1">
        <w:rPr>
          <w:lang w:val="de-CH"/>
        </w:rPr>
        <w:br/>
      </w:r>
      <w:r w:rsidRPr="00915CC1">
        <w:rPr>
          <w:rStyle w:val="VerbatimChar"/>
          <w:lang w:val="de-CH"/>
        </w:rPr>
        <w:t xml:space="preserve">## [222,] "228" "66" </w:t>
      </w:r>
      <w:r w:rsidRPr="00915CC1">
        <w:rPr>
          <w:lang w:val="de-CH"/>
        </w:rPr>
        <w:br/>
      </w:r>
      <w:r w:rsidRPr="00915CC1">
        <w:rPr>
          <w:rStyle w:val="VerbatimChar"/>
          <w:lang w:val="de-CH"/>
        </w:rPr>
        <w:t xml:space="preserve">## [223,] "316" "66" </w:t>
      </w:r>
      <w:r w:rsidRPr="00915CC1">
        <w:rPr>
          <w:lang w:val="de-CH"/>
        </w:rPr>
        <w:br/>
      </w:r>
      <w:r w:rsidRPr="00915CC1">
        <w:rPr>
          <w:rStyle w:val="VerbatimChar"/>
          <w:lang w:val="de-CH"/>
        </w:rPr>
        <w:t>## [224,] "384" "66"</w:t>
      </w:r>
      <w:r w:rsidRPr="00915CC1">
        <w:rPr>
          <w:rStyle w:val="VerbatimChar"/>
          <w:lang w:val="de-CH"/>
        </w:rPr>
        <w:t xml:space="preserve"> </w:t>
      </w:r>
      <w:r w:rsidRPr="00915CC1">
        <w:rPr>
          <w:lang w:val="de-CH"/>
        </w:rPr>
        <w:br/>
      </w:r>
      <w:r w:rsidRPr="00915CC1">
        <w:rPr>
          <w:rStyle w:val="VerbatimChar"/>
          <w:lang w:val="de-CH"/>
        </w:rPr>
        <w:t xml:space="preserve">## [225,] "402" "66" </w:t>
      </w:r>
      <w:r w:rsidRPr="00915CC1">
        <w:rPr>
          <w:lang w:val="de-CH"/>
        </w:rPr>
        <w:br/>
      </w:r>
      <w:r w:rsidRPr="00915CC1">
        <w:rPr>
          <w:rStyle w:val="VerbatimChar"/>
          <w:lang w:val="de-CH"/>
        </w:rPr>
        <w:t>## [226,] "295" "381"</w:t>
      </w:r>
      <w:r w:rsidRPr="00915CC1">
        <w:rPr>
          <w:lang w:val="de-CH"/>
        </w:rPr>
        <w:br/>
      </w:r>
      <w:r w:rsidRPr="00915CC1">
        <w:rPr>
          <w:rStyle w:val="VerbatimChar"/>
          <w:lang w:val="de-CH"/>
        </w:rPr>
        <w:t>## [227,] "381" "421"</w:t>
      </w:r>
      <w:r w:rsidRPr="00915CC1">
        <w:rPr>
          <w:lang w:val="de-CH"/>
        </w:rPr>
        <w:br/>
      </w:r>
      <w:r w:rsidRPr="00915CC1">
        <w:rPr>
          <w:rStyle w:val="VerbatimChar"/>
          <w:lang w:val="de-CH"/>
        </w:rPr>
        <w:t>## [228,] "406" "421"</w:t>
      </w:r>
      <w:r w:rsidRPr="00915CC1">
        <w:rPr>
          <w:lang w:val="de-CH"/>
        </w:rPr>
        <w:br/>
      </w:r>
      <w:r w:rsidRPr="00915CC1">
        <w:rPr>
          <w:rStyle w:val="VerbatimChar"/>
          <w:lang w:val="de-CH"/>
        </w:rPr>
        <w:t>## [229,] "315" "318"</w:t>
      </w:r>
      <w:r w:rsidRPr="00915CC1">
        <w:rPr>
          <w:lang w:val="de-CH"/>
        </w:rPr>
        <w:br/>
      </w:r>
      <w:r w:rsidRPr="00915CC1">
        <w:rPr>
          <w:rStyle w:val="VerbatimChar"/>
          <w:lang w:val="de-CH"/>
        </w:rPr>
        <w:t>## [230,] "219" "246"</w:t>
      </w:r>
      <w:r w:rsidRPr="00915CC1">
        <w:rPr>
          <w:lang w:val="de-CH"/>
        </w:rPr>
        <w:br/>
      </w:r>
      <w:r w:rsidRPr="00915CC1">
        <w:rPr>
          <w:rStyle w:val="VerbatimChar"/>
          <w:lang w:val="de-CH"/>
        </w:rPr>
        <w:t>## [231,] "227" "246"</w:t>
      </w:r>
      <w:r w:rsidRPr="00915CC1">
        <w:rPr>
          <w:lang w:val="de-CH"/>
        </w:rPr>
        <w:br/>
      </w:r>
      <w:r w:rsidRPr="00915CC1">
        <w:rPr>
          <w:rStyle w:val="VerbatimChar"/>
          <w:lang w:val="de-CH"/>
        </w:rPr>
        <w:t xml:space="preserve">## [232,] "219" "4"  </w:t>
      </w:r>
      <w:r w:rsidRPr="00915CC1">
        <w:rPr>
          <w:lang w:val="de-CH"/>
        </w:rPr>
        <w:br/>
      </w:r>
      <w:r w:rsidRPr="00915CC1">
        <w:rPr>
          <w:rStyle w:val="VerbatimChar"/>
          <w:lang w:val="de-CH"/>
        </w:rPr>
        <w:t xml:space="preserve">## [233,] "223" "4"  </w:t>
      </w:r>
      <w:r w:rsidRPr="00915CC1">
        <w:rPr>
          <w:lang w:val="de-CH"/>
        </w:rPr>
        <w:br/>
      </w:r>
      <w:r w:rsidRPr="00915CC1">
        <w:rPr>
          <w:rStyle w:val="VerbatimChar"/>
          <w:lang w:val="de-CH"/>
        </w:rPr>
        <w:t>## [234,] "315" "402"</w:t>
      </w:r>
      <w:r w:rsidRPr="00915CC1">
        <w:rPr>
          <w:lang w:val="de-CH"/>
        </w:rPr>
        <w:br/>
      </w:r>
      <w:r w:rsidRPr="00915CC1">
        <w:rPr>
          <w:rStyle w:val="VerbatimChar"/>
          <w:lang w:val="de-CH"/>
        </w:rPr>
        <w:t xml:space="preserve">## [235,] "219" "66" </w:t>
      </w:r>
      <w:r w:rsidRPr="00915CC1">
        <w:rPr>
          <w:lang w:val="de-CH"/>
        </w:rPr>
        <w:br/>
      </w:r>
      <w:r w:rsidRPr="00915CC1">
        <w:rPr>
          <w:rStyle w:val="VerbatimChar"/>
          <w:lang w:val="de-CH"/>
        </w:rPr>
        <w:t>## [236,] "2</w:t>
      </w:r>
      <w:r w:rsidRPr="00915CC1">
        <w:rPr>
          <w:rStyle w:val="VerbatimChar"/>
          <w:lang w:val="de-CH"/>
        </w:rPr>
        <w:t xml:space="preserve">46" "66" </w:t>
      </w:r>
      <w:r w:rsidRPr="00915CC1">
        <w:rPr>
          <w:lang w:val="de-CH"/>
        </w:rPr>
        <w:br/>
      </w:r>
      <w:r w:rsidRPr="00915CC1">
        <w:rPr>
          <w:rStyle w:val="VerbatimChar"/>
          <w:lang w:val="de-CH"/>
        </w:rPr>
        <w:t xml:space="preserve">## [237,] "4"   "66" </w:t>
      </w:r>
      <w:r w:rsidRPr="00915CC1">
        <w:rPr>
          <w:lang w:val="de-CH"/>
        </w:rPr>
        <w:br/>
      </w:r>
      <w:r w:rsidRPr="00915CC1">
        <w:rPr>
          <w:rStyle w:val="VerbatimChar"/>
          <w:lang w:val="de-CH"/>
        </w:rPr>
        <w:t xml:space="preserve">## [238,] "315" "34" </w:t>
      </w:r>
      <w:r w:rsidRPr="00915CC1">
        <w:rPr>
          <w:lang w:val="de-CH"/>
        </w:rPr>
        <w:br/>
      </w:r>
      <w:r w:rsidRPr="00915CC1">
        <w:rPr>
          <w:rStyle w:val="VerbatimChar"/>
          <w:lang w:val="de-CH"/>
        </w:rPr>
        <w:t xml:space="preserve">## [239,] "316" "34" </w:t>
      </w:r>
      <w:r w:rsidRPr="00915CC1">
        <w:rPr>
          <w:lang w:val="de-CH"/>
        </w:rPr>
        <w:br/>
      </w:r>
      <w:r w:rsidRPr="00915CC1">
        <w:rPr>
          <w:rStyle w:val="VerbatimChar"/>
          <w:lang w:val="de-CH"/>
        </w:rPr>
        <w:t>## [240,] "160" "284"</w:t>
      </w:r>
      <w:r w:rsidRPr="00915CC1">
        <w:rPr>
          <w:lang w:val="de-CH"/>
        </w:rPr>
        <w:br/>
      </w:r>
      <w:r w:rsidRPr="00915CC1">
        <w:rPr>
          <w:rStyle w:val="VerbatimChar"/>
          <w:lang w:val="de-CH"/>
        </w:rPr>
        <w:t>## [241,] "246" "318"</w:t>
      </w:r>
      <w:r w:rsidRPr="00915CC1">
        <w:rPr>
          <w:lang w:val="de-CH"/>
        </w:rPr>
        <w:br/>
      </w:r>
      <w:r w:rsidRPr="00915CC1">
        <w:rPr>
          <w:rStyle w:val="VerbatimChar"/>
          <w:lang w:val="de-CH"/>
        </w:rPr>
        <w:t>## [242,] "321" "406"</w:t>
      </w:r>
      <w:r w:rsidRPr="00915CC1">
        <w:rPr>
          <w:lang w:val="de-CH"/>
        </w:rPr>
        <w:br/>
      </w:r>
      <w:r w:rsidRPr="00915CC1">
        <w:rPr>
          <w:rStyle w:val="VerbatimChar"/>
          <w:lang w:val="de-CH"/>
        </w:rPr>
        <w:t>## [243,] "38"  "406"</w:t>
      </w:r>
      <w:r w:rsidRPr="00915CC1">
        <w:rPr>
          <w:lang w:val="de-CH"/>
        </w:rPr>
        <w:br/>
      </w:r>
      <w:r w:rsidRPr="00915CC1">
        <w:rPr>
          <w:rStyle w:val="VerbatimChar"/>
          <w:lang w:val="de-CH"/>
        </w:rPr>
        <w:t xml:space="preserve">## [244,] "406" "76" </w:t>
      </w:r>
      <w:r w:rsidRPr="00915CC1">
        <w:rPr>
          <w:lang w:val="de-CH"/>
        </w:rPr>
        <w:br/>
      </w:r>
      <w:r w:rsidRPr="00915CC1">
        <w:rPr>
          <w:rStyle w:val="VerbatimChar"/>
          <w:lang w:val="de-CH"/>
        </w:rPr>
        <w:t>## [245,] "196" "402"</w:t>
      </w:r>
      <w:r w:rsidRPr="00915CC1">
        <w:rPr>
          <w:lang w:val="de-CH"/>
        </w:rPr>
        <w:br/>
      </w:r>
      <w:r w:rsidRPr="00915CC1">
        <w:rPr>
          <w:rStyle w:val="VerbatimChar"/>
          <w:lang w:val="de-CH"/>
        </w:rPr>
        <w:t>## [246,] "401" "402"</w:t>
      </w:r>
      <w:r w:rsidRPr="00915CC1">
        <w:rPr>
          <w:lang w:val="de-CH"/>
        </w:rPr>
        <w:br/>
      </w:r>
      <w:r w:rsidRPr="00915CC1">
        <w:rPr>
          <w:rStyle w:val="VerbatimChar"/>
          <w:lang w:val="de-CH"/>
        </w:rPr>
        <w:t>## [247,] "192" "406"</w:t>
      </w:r>
      <w:r w:rsidRPr="00915CC1">
        <w:rPr>
          <w:lang w:val="de-CH"/>
        </w:rPr>
        <w:br/>
      </w:r>
      <w:r w:rsidRPr="00915CC1">
        <w:rPr>
          <w:rStyle w:val="VerbatimChar"/>
          <w:lang w:val="de-CH"/>
        </w:rPr>
        <w:lastRenderedPageBreak/>
        <w:t>## [248,] "401" "421"</w:t>
      </w:r>
      <w:r w:rsidRPr="00915CC1">
        <w:rPr>
          <w:lang w:val="de-CH"/>
        </w:rPr>
        <w:br/>
      </w:r>
      <w:r w:rsidRPr="00915CC1">
        <w:rPr>
          <w:rStyle w:val="VerbatimChar"/>
          <w:lang w:val="de-CH"/>
        </w:rPr>
        <w:t>## [249,] "102" "284"</w:t>
      </w:r>
      <w:r w:rsidRPr="00915CC1">
        <w:rPr>
          <w:lang w:val="de-CH"/>
        </w:rPr>
        <w:br/>
      </w:r>
      <w:r w:rsidRPr="00915CC1">
        <w:rPr>
          <w:rStyle w:val="VerbatimChar"/>
          <w:lang w:val="de-CH"/>
        </w:rPr>
        <w:t>## [250,] "196" "284"</w:t>
      </w:r>
      <w:r w:rsidRPr="00915CC1">
        <w:rPr>
          <w:lang w:val="de-CH"/>
        </w:rPr>
        <w:br/>
      </w:r>
      <w:r w:rsidRPr="00915CC1">
        <w:rPr>
          <w:rStyle w:val="VerbatimChar"/>
          <w:lang w:val="de-CH"/>
        </w:rPr>
        <w:t>## [251,] "228" "315"</w:t>
      </w:r>
      <w:r w:rsidRPr="00915CC1">
        <w:rPr>
          <w:lang w:val="de-CH"/>
        </w:rPr>
        <w:br/>
      </w:r>
      <w:r w:rsidRPr="00915CC1">
        <w:rPr>
          <w:rStyle w:val="VerbatimChar"/>
          <w:lang w:val="de-CH"/>
        </w:rPr>
        <w:t>## [252,] "301" "316"</w:t>
      </w:r>
      <w:r w:rsidRPr="00915CC1">
        <w:rPr>
          <w:lang w:val="de-CH"/>
        </w:rPr>
        <w:br/>
      </w:r>
      <w:r w:rsidRPr="00915CC1">
        <w:rPr>
          <w:rStyle w:val="VerbatimChar"/>
          <w:lang w:val="de-CH"/>
        </w:rPr>
        <w:t>## [253,] "315" "321"</w:t>
      </w:r>
      <w:r w:rsidRPr="00915CC1">
        <w:rPr>
          <w:lang w:val="de-CH"/>
        </w:rPr>
        <w:br/>
      </w:r>
      <w:r w:rsidRPr="00915CC1">
        <w:rPr>
          <w:rStyle w:val="VerbatimChar"/>
          <w:lang w:val="de-CH"/>
        </w:rPr>
        <w:t>## [254,] "219" "382"</w:t>
      </w:r>
      <w:r w:rsidRPr="00915CC1">
        <w:rPr>
          <w:lang w:val="de-CH"/>
        </w:rPr>
        <w:br/>
      </w:r>
      <w:r w:rsidRPr="00915CC1">
        <w:rPr>
          <w:rStyle w:val="VerbatimChar"/>
          <w:lang w:val="de-CH"/>
        </w:rPr>
        <w:t>## [255,] "284" "382"</w:t>
      </w:r>
      <w:r w:rsidRPr="00915CC1">
        <w:rPr>
          <w:lang w:val="de-CH"/>
        </w:rPr>
        <w:br/>
      </w:r>
      <w:r w:rsidRPr="00915CC1">
        <w:rPr>
          <w:rStyle w:val="VerbatimChar"/>
          <w:lang w:val="de-CH"/>
        </w:rPr>
        <w:t>## [256,] "125" "401"</w:t>
      </w:r>
      <w:r w:rsidRPr="00915CC1">
        <w:rPr>
          <w:lang w:val="de-CH"/>
        </w:rPr>
        <w:br/>
      </w:r>
      <w:r w:rsidRPr="00915CC1">
        <w:rPr>
          <w:rStyle w:val="VerbatimChar"/>
          <w:lang w:val="de-CH"/>
        </w:rPr>
        <w:t>## [257,] "4"   "406"</w:t>
      </w:r>
      <w:r w:rsidRPr="00915CC1">
        <w:rPr>
          <w:lang w:val="de-CH"/>
        </w:rPr>
        <w:br/>
      </w:r>
      <w:r w:rsidRPr="00915CC1">
        <w:rPr>
          <w:rStyle w:val="VerbatimChar"/>
          <w:lang w:val="de-CH"/>
        </w:rPr>
        <w:t>## [258,] "160</w:t>
      </w:r>
      <w:r w:rsidRPr="00915CC1">
        <w:rPr>
          <w:rStyle w:val="VerbatimChar"/>
          <w:lang w:val="de-CH"/>
        </w:rPr>
        <w:t>" "227"</w:t>
      </w:r>
      <w:r w:rsidRPr="00915CC1">
        <w:rPr>
          <w:lang w:val="de-CH"/>
        </w:rPr>
        <w:br/>
      </w:r>
      <w:r w:rsidRPr="00915CC1">
        <w:rPr>
          <w:rStyle w:val="VerbatimChar"/>
          <w:lang w:val="de-CH"/>
        </w:rPr>
        <w:t>## [259,] "228" "275"</w:t>
      </w:r>
      <w:r w:rsidRPr="00915CC1">
        <w:rPr>
          <w:lang w:val="de-CH"/>
        </w:rPr>
        <w:br/>
      </w:r>
      <w:r w:rsidRPr="00915CC1">
        <w:rPr>
          <w:rStyle w:val="VerbatimChar"/>
          <w:lang w:val="de-CH"/>
        </w:rPr>
        <w:t>## [260,] "160" "321"</w:t>
      </w:r>
      <w:r w:rsidRPr="00915CC1">
        <w:rPr>
          <w:lang w:val="de-CH"/>
        </w:rPr>
        <w:br/>
      </w:r>
      <w:r w:rsidRPr="00915CC1">
        <w:rPr>
          <w:rStyle w:val="VerbatimChar"/>
          <w:lang w:val="de-CH"/>
        </w:rPr>
        <w:t>## [261,] "275" "384"</w:t>
      </w:r>
      <w:r w:rsidRPr="00915CC1">
        <w:rPr>
          <w:lang w:val="de-CH"/>
        </w:rPr>
        <w:br/>
      </w:r>
      <w:r w:rsidRPr="00915CC1">
        <w:rPr>
          <w:rStyle w:val="VerbatimChar"/>
          <w:lang w:val="de-CH"/>
        </w:rPr>
        <w:t>## [262,] "301" "384"</w:t>
      </w:r>
      <w:r w:rsidRPr="00915CC1">
        <w:rPr>
          <w:lang w:val="de-CH"/>
        </w:rPr>
        <w:br/>
      </w:r>
      <w:r w:rsidRPr="00915CC1">
        <w:rPr>
          <w:rStyle w:val="VerbatimChar"/>
          <w:lang w:val="de-CH"/>
        </w:rPr>
        <w:t>## [263,] "192" "318"</w:t>
      </w:r>
      <w:r w:rsidRPr="00915CC1">
        <w:rPr>
          <w:lang w:val="de-CH"/>
        </w:rPr>
        <w:br/>
      </w:r>
      <w:r w:rsidRPr="00915CC1">
        <w:rPr>
          <w:rStyle w:val="VerbatimChar"/>
          <w:lang w:val="de-CH"/>
        </w:rPr>
        <w:t>## [264,] "160" "382"</w:t>
      </w:r>
      <w:r w:rsidRPr="00915CC1">
        <w:rPr>
          <w:lang w:val="de-CH"/>
        </w:rPr>
        <w:br/>
      </w:r>
      <w:r w:rsidRPr="00915CC1">
        <w:rPr>
          <w:rStyle w:val="VerbatimChar"/>
          <w:lang w:val="de-CH"/>
        </w:rPr>
        <w:t xml:space="preserve">## [265,] "382" "76" </w:t>
      </w:r>
      <w:r w:rsidRPr="00915CC1">
        <w:rPr>
          <w:lang w:val="de-CH"/>
        </w:rPr>
        <w:br/>
      </w:r>
      <w:r w:rsidRPr="00915CC1">
        <w:rPr>
          <w:rStyle w:val="VerbatimChar"/>
          <w:lang w:val="de-CH"/>
        </w:rPr>
        <w:t>## [266,] "196" "384"</w:t>
      </w:r>
      <w:r w:rsidRPr="00915CC1">
        <w:rPr>
          <w:lang w:val="de-CH"/>
        </w:rPr>
        <w:br/>
      </w:r>
      <w:r w:rsidRPr="00915CC1">
        <w:rPr>
          <w:rStyle w:val="VerbatimChar"/>
          <w:lang w:val="de-CH"/>
        </w:rPr>
        <w:t>## [267,] "192" "317"</w:t>
      </w:r>
      <w:r w:rsidRPr="00915CC1">
        <w:rPr>
          <w:lang w:val="de-CH"/>
        </w:rPr>
        <w:br/>
      </w:r>
      <w:r w:rsidRPr="00915CC1">
        <w:rPr>
          <w:rStyle w:val="VerbatimChar"/>
          <w:lang w:val="de-CH"/>
        </w:rPr>
        <w:t xml:space="preserve">## [268,] "192" "36" </w:t>
      </w:r>
      <w:r w:rsidRPr="00915CC1">
        <w:rPr>
          <w:lang w:val="de-CH"/>
        </w:rPr>
        <w:br/>
      </w:r>
      <w:r w:rsidRPr="00915CC1">
        <w:rPr>
          <w:rStyle w:val="VerbatimChar"/>
          <w:lang w:val="de-CH"/>
        </w:rPr>
        <w:t xml:space="preserve">## [269,] "317" "38" </w:t>
      </w:r>
      <w:r w:rsidRPr="00915CC1">
        <w:rPr>
          <w:lang w:val="de-CH"/>
        </w:rPr>
        <w:br/>
      </w:r>
      <w:r w:rsidRPr="00915CC1">
        <w:rPr>
          <w:rStyle w:val="VerbatimChar"/>
          <w:lang w:val="de-CH"/>
        </w:rPr>
        <w:t>## [27</w:t>
      </w:r>
      <w:r w:rsidRPr="00915CC1">
        <w:rPr>
          <w:rStyle w:val="VerbatimChar"/>
          <w:lang w:val="de-CH"/>
        </w:rPr>
        <w:t>0,] "318" "381"</w:t>
      </w:r>
      <w:r w:rsidRPr="00915CC1">
        <w:rPr>
          <w:lang w:val="de-CH"/>
        </w:rPr>
        <w:br/>
      </w:r>
      <w:r w:rsidRPr="00915CC1">
        <w:rPr>
          <w:rStyle w:val="VerbatimChar"/>
          <w:lang w:val="de-CH"/>
        </w:rPr>
        <w:t>## [271,] "36"  "382"</w:t>
      </w:r>
      <w:r w:rsidRPr="00915CC1">
        <w:rPr>
          <w:lang w:val="de-CH"/>
        </w:rPr>
        <w:br/>
      </w:r>
      <w:r w:rsidRPr="00915CC1">
        <w:rPr>
          <w:rStyle w:val="VerbatimChar"/>
          <w:lang w:val="de-CH"/>
        </w:rPr>
        <w:t>## [272,] "246" "317"</w:t>
      </w:r>
      <w:r w:rsidRPr="00915CC1">
        <w:rPr>
          <w:lang w:val="de-CH"/>
        </w:rPr>
        <w:br/>
      </w:r>
      <w:r w:rsidRPr="00915CC1">
        <w:rPr>
          <w:rStyle w:val="VerbatimChar"/>
          <w:lang w:val="de-CH"/>
        </w:rPr>
        <w:t xml:space="preserve">## [273,] "317" "34" </w:t>
      </w:r>
      <w:r w:rsidRPr="00915CC1">
        <w:rPr>
          <w:lang w:val="de-CH"/>
        </w:rPr>
        <w:br/>
      </w:r>
      <w:r w:rsidRPr="00915CC1">
        <w:rPr>
          <w:rStyle w:val="VerbatimChar"/>
          <w:lang w:val="de-CH"/>
        </w:rPr>
        <w:t xml:space="preserve">## [274,] "275" "4"  </w:t>
      </w:r>
      <w:r w:rsidRPr="00915CC1">
        <w:rPr>
          <w:lang w:val="de-CH"/>
        </w:rPr>
        <w:br/>
      </w:r>
      <w:r w:rsidRPr="00915CC1">
        <w:rPr>
          <w:rStyle w:val="VerbatimChar"/>
          <w:lang w:val="de-CH"/>
        </w:rPr>
        <w:t>## [275,] "315" "317"</w:t>
      </w:r>
    </w:p>
    <w:p w14:paraId="6B237247" w14:textId="77777777" w:rsidR="004B28A2" w:rsidRPr="00915CC1" w:rsidRDefault="0037726A">
      <w:pPr>
        <w:pStyle w:val="FirstParagraph"/>
        <w:rPr>
          <w:lang w:val="de-CH"/>
        </w:rPr>
      </w:pPr>
      <w:r w:rsidRPr="00915CC1">
        <w:rPr>
          <w:b/>
          <w:bCs/>
          <w:lang w:val="de-CH"/>
        </w:rPr>
        <w:t>Abbildung 7:</w:t>
      </w:r>
    </w:p>
    <w:p w14:paraId="49E3FFE9" w14:textId="77777777" w:rsidR="004B28A2" w:rsidRPr="00915CC1" w:rsidRDefault="0037726A">
      <w:pPr>
        <w:pStyle w:val="SourceCode"/>
        <w:rPr>
          <w:lang w:val="de-CH"/>
        </w:rPr>
      </w:pPr>
      <w:r w:rsidRPr="00915CC1">
        <w:rPr>
          <w:rStyle w:val="FunctionTok"/>
          <w:lang w:val="de-CH"/>
        </w:rPr>
        <w:t>get.vertex.attribute</w:t>
      </w:r>
      <w:r w:rsidRPr="00915CC1">
        <w:rPr>
          <w:rStyle w:val="NormalTok"/>
          <w:lang w:val="de-CH"/>
        </w:rPr>
        <w:t>(net_SR)</w:t>
      </w:r>
    </w:p>
    <w:p w14:paraId="4ADD59B2" w14:textId="77777777" w:rsidR="004B28A2" w:rsidRPr="00915CC1" w:rsidRDefault="0037726A">
      <w:pPr>
        <w:pStyle w:val="SourceCode"/>
        <w:rPr>
          <w:lang w:val="de-CH"/>
        </w:rPr>
      </w:pPr>
      <w:r w:rsidRPr="00915CC1">
        <w:rPr>
          <w:rStyle w:val="VerbatimChar"/>
          <w:lang w:val="de-CH"/>
        </w:rPr>
        <w:t>## $name</w:t>
      </w:r>
      <w:r w:rsidRPr="00915CC1">
        <w:rPr>
          <w:lang w:val="de-CH"/>
        </w:rPr>
        <w:br/>
      </w:r>
      <w:r w:rsidRPr="00915CC1">
        <w:rPr>
          <w:rStyle w:val="VerbatimChar"/>
          <w:lang w:val="de-CH"/>
        </w:rPr>
        <w:t>##  [1] "102" "125" "295" "384" "192" "227" "381" "382" "228" "316" "321" "315"</w:t>
      </w:r>
      <w:r w:rsidRPr="00915CC1">
        <w:rPr>
          <w:lang w:val="de-CH"/>
        </w:rPr>
        <w:br/>
      </w:r>
      <w:r w:rsidRPr="00915CC1">
        <w:rPr>
          <w:rStyle w:val="VerbatimChar"/>
          <w:lang w:val="de-CH"/>
        </w:rPr>
        <w:t>## [13] "345" "160" "38"  "246" "219" "284" "318" "223" "196" "402" "4"   "275"</w:t>
      </w:r>
      <w:r w:rsidRPr="00915CC1">
        <w:rPr>
          <w:lang w:val="de-CH"/>
        </w:rPr>
        <w:br/>
      </w:r>
      <w:r w:rsidRPr="00915CC1">
        <w:rPr>
          <w:rStyle w:val="VerbatimChar"/>
          <w:lang w:val="de-CH"/>
        </w:rPr>
        <w:t>## [25] "266" "242" "317" "406" "401" "301" "36"  "76"  "34"  "421" "66"  "86"</w:t>
      </w:r>
    </w:p>
    <w:p w14:paraId="28C6E984" w14:textId="77777777" w:rsidR="004B28A2" w:rsidRPr="00915CC1" w:rsidRDefault="0037726A">
      <w:pPr>
        <w:pStyle w:val="SourceCode"/>
        <w:rPr>
          <w:lang w:val="de-CH"/>
        </w:rPr>
      </w:pPr>
      <w:r w:rsidRPr="00915CC1">
        <w:rPr>
          <w:rStyle w:val="FunctionTok"/>
          <w:lang w:val="de-CH"/>
        </w:rPr>
        <w:t>library</w:t>
      </w:r>
      <w:r w:rsidRPr="00915CC1">
        <w:rPr>
          <w:rStyle w:val="NormalTok"/>
          <w:lang w:val="de-CH"/>
        </w:rPr>
        <w:t>(tidygraph)</w:t>
      </w:r>
      <w:r w:rsidRPr="00915CC1">
        <w:rPr>
          <w:lang w:val="de-CH"/>
        </w:rPr>
        <w:br/>
      </w:r>
      <w:r w:rsidRPr="00915CC1">
        <w:rPr>
          <w:lang w:val="de-CH"/>
        </w:rPr>
        <w:br/>
      </w:r>
      <w:r w:rsidRPr="00915CC1">
        <w:rPr>
          <w:rStyle w:val="CommentTok"/>
          <w:lang w:val="de-CH"/>
        </w:rPr>
        <w:t># erstellen eines tbl_grpah, ipgraph</w:t>
      </w:r>
      <w:r w:rsidRPr="00915CC1">
        <w:rPr>
          <w:lang w:val="de-CH"/>
        </w:rPr>
        <w:br/>
      </w:r>
      <w:r w:rsidRPr="00915CC1">
        <w:rPr>
          <w:rStyle w:val="NormalTok"/>
          <w:lang w:val="de-CH"/>
        </w:rPr>
        <w:t xml:space="preserve">net_SR </w:t>
      </w:r>
      <w:r w:rsidRPr="00915CC1">
        <w:rPr>
          <w:rStyle w:val="OtherTok"/>
          <w:lang w:val="de-CH"/>
        </w:rPr>
        <w:t>&lt;-</w:t>
      </w:r>
      <w:r w:rsidRPr="00915CC1">
        <w:rPr>
          <w:rStyle w:val="NormalTok"/>
          <w:lang w:val="de-CH"/>
        </w:rPr>
        <w:t xml:space="preserve">  </w:t>
      </w:r>
      <w:r w:rsidRPr="00915CC1">
        <w:rPr>
          <w:rStyle w:val="FunctionTok"/>
          <w:lang w:val="de-CH"/>
        </w:rPr>
        <w:t>as_tbl_graph</w:t>
      </w:r>
      <w:r w:rsidRPr="00915CC1">
        <w:rPr>
          <w:rStyle w:val="NormalTok"/>
          <w:lang w:val="de-CH"/>
        </w:rPr>
        <w:t>(net_SR)</w:t>
      </w:r>
      <w:r w:rsidRPr="00915CC1">
        <w:rPr>
          <w:lang w:val="de-CH"/>
        </w:rPr>
        <w:br/>
      </w:r>
      <w:r w:rsidRPr="00915CC1">
        <w:rPr>
          <w:lang w:val="de-CH"/>
        </w:rPr>
        <w:br/>
      </w:r>
      <w:r w:rsidRPr="00915CC1">
        <w:rPr>
          <w:lang w:val="de-CH"/>
        </w:rPr>
        <w:br/>
      </w:r>
      <w:r w:rsidRPr="00915CC1">
        <w:rPr>
          <w:rStyle w:val="CommentTok"/>
          <w:lang w:val="de-CH"/>
        </w:rPr>
        <w:t># Node-Attribute hinzufügen</w:t>
      </w:r>
      <w:r w:rsidRPr="00915CC1">
        <w:rPr>
          <w:lang w:val="de-CH"/>
        </w:rPr>
        <w:br/>
      </w:r>
      <w:r w:rsidRPr="00915CC1">
        <w:rPr>
          <w:rStyle w:val="NormalTok"/>
          <w:lang w:val="de-CH"/>
        </w:rPr>
        <w:t xml:space="preserve">net_SR </w:t>
      </w:r>
      <w:r w:rsidRPr="00915CC1">
        <w:rPr>
          <w:rStyle w:val="OtherTok"/>
          <w:lang w:val="de-CH"/>
        </w:rPr>
        <w:t>&lt;-</w:t>
      </w:r>
      <w:r w:rsidRPr="00915CC1">
        <w:rPr>
          <w:rStyle w:val="NormalTok"/>
          <w:lang w:val="de-CH"/>
        </w:rPr>
        <w:t xml:space="preserve"> net_SR </w:t>
      </w:r>
      <w:r w:rsidRPr="00915CC1">
        <w:rPr>
          <w:rStyle w:val="SpecialCharTok"/>
          <w:lang w:val="de-CH"/>
        </w:rPr>
        <w:t>%&gt;%</w:t>
      </w:r>
      <w:r w:rsidRPr="00915CC1">
        <w:rPr>
          <w:rStyle w:val="NormalTok"/>
          <w:lang w:val="de-CH"/>
        </w:rPr>
        <w:t xml:space="preserve"> </w:t>
      </w:r>
      <w:r w:rsidRPr="00915CC1">
        <w:rPr>
          <w:lang w:val="de-CH"/>
        </w:rPr>
        <w:br/>
      </w:r>
      <w:r w:rsidRPr="00915CC1">
        <w:rPr>
          <w:rStyle w:val="NormalTok"/>
          <w:lang w:val="de-CH"/>
        </w:rPr>
        <w:t xml:space="preserve">  </w:t>
      </w:r>
      <w:r w:rsidRPr="00915CC1">
        <w:rPr>
          <w:rStyle w:val="FunctionTok"/>
          <w:lang w:val="de-CH"/>
        </w:rPr>
        <w:t>activate</w:t>
      </w:r>
      <w:r w:rsidRPr="00915CC1">
        <w:rPr>
          <w:rStyle w:val="NormalTok"/>
          <w:lang w:val="de-CH"/>
        </w:rPr>
        <w:t xml:space="preserve">(nodes) </w:t>
      </w:r>
      <w:r w:rsidRPr="00915CC1">
        <w:rPr>
          <w:rStyle w:val="SpecialCharTok"/>
          <w:lang w:val="de-CH"/>
        </w:rPr>
        <w:t>%&gt;%</w:t>
      </w:r>
      <w:r w:rsidRPr="00915CC1">
        <w:rPr>
          <w:lang w:val="de-CH"/>
        </w:rPr>
        <w:br/>
      </w:r>
      <w:r w:rsidRPr="00915CC1">
        <w:rPr>
          <w:rStyle w:val="NormalTok"/>
          <w:lang w:val="de-CH"/>
        </w:rPr>
        <w:t xml:space="preserve">  </w:t>
      </w:r>
      <w:r w:rsidRPr="00915CC1">
        <w:rPr>
          <w:rStyle w:val="CommentTok"/>
          <w:lang w:val="de-CH"/>
        </w:rPr>
        <w:t># Datentyp muss angepasst werden.</w:t>
      </w:r>
      <w:r w:rsidRPr="00915CC1">
        <w:rPr>
          <w:lang w:val="de-CH"/>
        </w:rPr>
        <w:br/>
      </w:r>
      <w:r w:rsidRPr="00915CC1">
        <w:rPr>
          <w:rStyle w:val="NormalTok"/>
          <w:lang w:val="de-CH"/>
        </w:rPr>
        <w:t xml:space="preserve">  </w:t>
      </w:r>
      <w:r w:rsidRPr="00915CC1">
        <w:rPr>
          <w:rStyle w:val="FunctionTok"/>
          <w:lang w:val="de-CH"/>
        </w:rPr>
        <w:t>mutate</w:t>
      </w:r>
      <w:r w:rsidRPr="00915CC1">
        <w:rPr>
          <w:rStyle w:val="NormalTok"/>
          <w:lang w:val="de-CH"/>
        </w:rPr>
        <w:t>(</w:t>
      </w:r>
      <w:r w:rsidRPr="00915CC1">
        <w:rPr>
          <w:rStyle w:val="AttributeTok"/>
          <w:lang w:val="de-CH"/>
        </w:rPr>
        <w:t>name =</w:t>
      </w:r>
      <w:r w:rsidRPr="00915CC1">
        <w:rPr>
          <w:rStyle w:val="NormalTok"/>
          <w:lang w:val="de-CH"/>
        </w:rPr>
        <w:t xml:space="preserve"> </w:t>
      </w:r>
      <w:r w:rsidRPr="00915CC1">
        <w:rPr>
          <w:rStyle w:val="FunctionTok"/>
          <w:lang w:val="de-CH"/>
        </w:rPr>
        <w:t>as.numeric</w:t>
      </w:r>
      <w:r w:rsidRPr="00915CC1">
        <w:rPr>
          <w:rStyle w:val="NormalTok"/>
          <w:lang w:val="de-CH"/>
        </w:rPr>
        <w:t xml:space="preserve">(name)) </w:t>
      </w:r>
      <w:r w:rsidRPr="00915CC1">
        <w:rPr>
          <w:rStyle w:val="SpecialCharTok"/>
          <w:lang w:val="de-CH"/>
        </w:rPr>
        <w:t>%&gt;%</w:t>
      </w:r>
      <w:r w:rsidRPr="00915CC1">
        <w:rPr>
          <w:rStyle w:val="NormalTok"/>
          <w:lang w:val="de-CH"/>
        </w:rPr>
        <w:t xml:space="preserve"> </w:t>
      </w:r>
      <w:r w:rsidRPr="00915CC1">
        <w:rPr>
          <w:lang w:val="de-CH"/>
        </w:rPr>
        <w:br/>
      </w:r>
      <w:r w:rsidRPr="00915CC1">
        <w:rPr>
          <w:rStyle w:val="NormalTok"/>
          <w:lang w:val="de-CH"/>
        </w:rPr>
        <w:lastRenderedPageBreak/>
        <w:t xml:space="preserve">  </w:t>
      </w:r>
      <w:r w:rsidRPr="00915CC1">
        <w:rPr>
          <w:rStyle w:val="FunctionTok"/>
          <w:lang w:val="de-CH"/>
        </w:rPr>
        <w:t>left_join</w:t>
      </w:r>
      <w:r w:rsidRPr="00915CC1">
        <w:rPr>
          <w:rStyle w:val="NormalTok"/>
          <w:lang w:val="de-CH"/>
        </w:rPr>
        <w:t>(parlamentarier,</w:t>
      </w:r>
      <w:r w:rsidRPr="00915CC1">
        <w:rPr>
          <w:lang w:val="de-CH"/>
        </w:rPr>
        <w:br/>
      </w:r>
      <w:r w:rsidRPr="00915CC1">
        <w:rPr>
          <w:rStyle w:val="NormalTok"/>
          <w:lang w:val="de-CH"/>
        </w:rPr>
        <w:t xml:space="preserve">            </w:t>
      </w:r>
      <w:r w:rsidRPr="00915CC1">
        <w:rPr>
          <w:rStyle w:val="AttributeTok"/>
          <w:lang w:val="de-CH"/>
        </w:rPr>
        <w:t>by =</w:t>
      </w:r>
      <w:r w:rsidRPr="00915CC1">
        <w:rPr>
          <w:rStyle w:val="NormalTok"/>
          <w:lang w:val="de-CH"/>
        </w:rPr>
        <w:t xml:space="preserve"> </w:t>
      </w:r>
      <w:r w:rsidRPr="00915CC1">
        <w:rPr>
          <w:rStyle w:val="FunctionTok"/>
          <w:lang w:val="de-CH"/>
        </w:rPr>
        <w:t>c</w:t>
      </w:r>
      <w:r w:rsidRPr="00915CC1">
        <w:rPr>
          <w:rStyle w:val="NormalTok"/>
          <w:lang w:val="de-CH"/>
        </w:rPr>
        <w:t>(</w:t>
      </w:r>
      <w:r w:rsidRPr="00915CC1">
        <w:rPr>
          <w:rStyle w:val="StringTok"/>
          <w:lang w:val="de-CH"/>
        </w:rPr>
        <w:t>"name"</w:t>
      </w:r>
      <w:r w:rsidRPr="00915CC1">
        <w:rPr>
          <w:rStyle w:val="NormalTok"/>
          <w:lang w:val="de-CH"/>
        </w:rPr>
        <w:t xml:space="preserve"> </w:t>
      </w:r>
      <w:r w:rsidRPr="00915CC1">
        <w:rPr>
          <w:rStyle w:val="OtherTok"/>
          <w:lang w:val="de-CH"/>
        </w:rPr>
        <w:t>=</w:t>
      </w:r>
      <w:r w:rsidRPr="00915CC1">
        <w:rPr>
          <w:rStyle w:val="NormalTok"/>
          <w:lang w:val="de-CH"/>
        </w:rPr>
        <w:t xml:space="preserve"> </w:t>
      </w:r>
      <w:r w:rsidRPr="00915CC1">
        <w:rPr>
          <w:rStyle w:val="StringTok"/>
          <w:lang w:val="de-CH"/>
        </w:rPr>
        <w:t>"id"</w:t>
      </w:r>
      <w:r w:rsidRPr="00915CC1">
        <w:rPr>
          <w:rStyle w:val="NormalTok"/>
          <w:lang w:val="de-CH"/>
        </w:rPr>
        <w:t xml:space="preserve">)) </w:t>
      </w:r>
      <w:r w:rsidRPr="00915CC1">
        <w:rPr>
          <w:rStyle w:val="SpecialCharTok"/>
          <w:lang w:val="de-CH"/>
        </w:rPr>
        <w:t>%&gt;%</w:t>
      </w:r>
      <w:r w:rsidRPr="00915CC1">
        <w:rPr>
          <w:rStyle w:val="NormalTok"/>
          <w:lang w:val="de-CH"/>
        </w:rPr>
        <w:t xml:space="preserve"> </w:t>
      </w:r>
      <w:r w:rsidRPr="00915CC1">
        <w:rPr>
          <w:lang w:val="de-CH"/>
        </w:rPr>
        <w:br/>
      </w:r>
      <w:r w:rsidRPr="00915CC1">
        <w:rPr>
          <w:rStyle w:val="NormalTok"/>
          <w:lang w:val="de-CH"/>
        </w:rPr>
        <w:t xml:space="preserve">  </w:t>
      </w:r>
      <w:r w:rsidRPr="00915CC1">
        <w:rPr>
          <w:rStyle w:val="FunctionTok"/>
          <w:lang w:val="de-CH"/>
        </w:rPr>
        <w:t>rename</w:t>
      </w:r>
      <w:r w:rsidRPr="00915CC1">
        <w:rPr>
          <w:rStyle w:val="NormalTok"/>
          <w:lang w:val="de-CH"/>
        </w:rPr>
        <w:t>(</w:t>
      </w:r>
      <w:r w:rsidRPr="00915CC1">
        <w:rPr>
          <w:rStyle w:val="StringTok"/>
          <w:lang w:val="de-CH"/>
        </w:rPr>
        <w:t>"id"</w:t>
      </w:r>
      <w:r w:rsidRPr="00915CC1">
        <w:rPr>
          <w:rStyle w:val="NormalTok"/>
          <w:lang w:val="de-CH"/>
        </w:rPr>
        <w:t xml:space="preserve"> </w:t>
      </w:r>
      <w:r w:rsidRPr="00915CC1">
        <w:rPr>
          <w:rStyle w:val="OtherTok"/>
          <w:lang w:val="de-CH"/>
        </w:rPr>
        <w:t>=</w:t>
      </w:r>
      <w:r w:rsidRPr="00915CC1">
        <w:rPr>
          <w:rStyle w:val="NormalTok"/>
          <w:lang w:val="de-CH"/>
        </w:rPr>
        <w:t xml:space="preserve"> </w:t>
      </w:r>
      <w:r w:rsidRPr="00915CC1">
        <w:rPr>
          <w:rStyle w:val="StringTok"/>
          <w:lang w:val="de-CH"/>
        </w:rPr>
        <w:t>"name"</w:t>
      </w:r>
      <w:r w:rsidRPr="00915CC1">
        <w:rPr>
          <w:rStyle w:val="NormalTok"/>
          <w:lang w:val="de-CH"/>
        </w:rPr>
        <w:t>,</w:t>
      </w:r>
      <w:r w:rsidRPr="00915CC1">
        <w:rPr>
          <w:lang w:val="de-CH"/>
        </w:rPr>
        <w:br/>
      </w:r>
      <w:r w:rsidRPr="00915CC1">
        <w:rPr>
          <w:rStyle w:val="NormalTok"/>
          <w:lang w:val="de-CH"/>
        </w:rPr>
        <w:t xml:space="preserve">         </w:t>
      </w:r>
      <w:r w:rsidRPr="00915CC1">
        <w:rPr>
          <w:rStyle w:val="StringTok"/>
          <w:lang w:val="de-CH"/>
        </w:rPr>
        <w:t>"name"</w:t>
      </w:r>
      <w:r w:rsidRPr="00915CC1">
        <w:rPr>
          <w:rStyle w:val="NormalTok"/>
          <w:lang w:val="de-CH"/>
        </w:rPr>
        <w:t xml:space="preserve"> </w:t>
      </w:r>
      <w:r w:rsidRPr="00915CC1">
        <w:rPr>
          <w:rStyle w:val="OtherTok"/>
          <w:lang w:val="de-CH"/>
        </w:rPr>
        <w:t>=</w:t>
      </w:r>
      <w:r w:rsidRPr="00915CC1">
        <w:rPr>
          <w:rStyle w:val="NormalTok"/>
          <w:lang w:val="de-CH"/>
        </w:rPr>
        <w:t xml:space="preserve"> </w:t>
      </w:r>
      <w:r w:rsidRPr="00915CC1">
        <w:rPr>
          <w:rStyle w:val="StringTok"/>
          <w:lang w:val="de-CH"/>
        </w:rPr>
        <w:t>"name.y"</w:t>
      </w:r>
      <w:r w:rsidRPr="00915CC1">
        <w:rPr>
          <w:rStyle w:val="NormalTok"/>
          <w:lang w:val="de-CH"/>
        </w:rPr>
        <w:t>)</w:t>
      </w:r>
      <w:r w:rsidRPr="00915CC1">
        <w:rPr>
          <w:lang w:val="de-CH"/>
        </w:rPr>
        <w:br/>
      </w:r>
      <w:r w:rsidRPr="00915CC1">
        <w:rPr>
          <w:lang w:val="de-CH"/>
        </w:rPr>
        <w:br/>
      </w:r>
      <w:r w:rsidRPr="00915CC1">
        <w:rPr>
          <w:rStyle w:val="FunctionTok"/>
          <w:lang w:val="de-CH"/>
        </w:rPr>
        <w:t>get.vertex.attribute</w:t>
      </w:r>
      <w:r w:rsidRPr="00915CC1">
        <w:rPr>
          <w:rStyle w:val="NormalTok"/>
          <w:lang w:val="de-CH"/>
        </w:rPr>
        <w:t>(net_SR)</w:t>
      </w:r>
    </w:p>
    <w:p w14:paraId="71F93D59" w14:textId="77777777" w:rsidR="004B28A2" w:rsidRPr="00915CC1" w:rsidRDefault="0037726A">
      <w:pPr>
        <w:pStyle w:val="SourceCode"/>
        <w:rPr>
          <w:lang w:val="de-CH"/>
        </w:rPr>
      </w:pPr>
      <w:r w:rsidRPr="00915CC1">
        <w:rPr>
          <w:rStyle w:val="VerbatimChar"/>
          <w:lang w:val="de-CH"/>
        </w:rPr>
        <w:t>## $id</w:t>
      </w:r>
      <w:r w:rsidRPr="00915CC1">
        <w:rPr>
          <w:lang w:val="de-CH"/>
        </w:rPr>
        <w:br/>
      </w:r>
      <w:r w:rsidRPr="00915CC1">
        <w:rPr>
          <w:rStyle w:val="VerbatimChar"/>
          <w:lang w:val="de-CH"/>
        </w:rPr>
        <w:t>##  [1] 102 125 295 384 192 227 381 382 228 316 321 315 345 160  38 246 219 284 318</w:t>
      </w:r>
      <w:r w:rsidRPr="00915CC1">
        <w:rPr>
          <w:lang w:val="de-CH"/>
        </w:rPr>
        <w:br/>
      </w:r>
      <w:r w:rsidRPr="00915CC1">
        <w:rPr>
          <w:rStyle w:val="VerbatimChar"/>
          <w:lang w:val="de-CH"/>
        </w:rPr>
        <w:t>## [20] 223 196 402   4 275 266 242 317 406 401 301  36  76  34 421  66  86</w:t>
      </w:r>
      <w:r w:rsidRPr="00915CC1">
        <w:rPr>
          <w:lang w:val="de-CH"/>
        </w:rPr>
        <w:br/>
      </w:r>
      <w:r w:rsidRPr="00915CC1">
        <w:rPr>
          <w:rStyle w:val="VerbatimChar"/>
          <w:lang w:val="de-CH"/>
        </w:rPr>
        <w:t xml:space="preserve">## </w:t>
      </w:r>
      <w:r w:rsidRPr="00915CC1">
        <w:rPr>
          <w:lang w:val="de-CH"/>
        </w:rPr>
        <w:br/>
      </w:r>
      <w:r w:rsidRPr="00915CC1">
        <w:rPr>
          <w:rStyle w:val="VerbatimChar"/>
          <w:lang w:val="de-CH"/>
        </w:rPr>
        <w:t>## $name</w:t>
      </w:r>
      <w:r w:rsidRPr="00915CC1">
        <w:rPr>
          <w:lang w:val="de-CH"/>
        </w:rPr>
        <w:br/>
      </w:r>
      <w:r w:rsidRPr="00915CC1">
        <w:rPr>
          <w:rStyle w:val="VerbatimChar"/>
          <w:lang w:val="de-CH"/>
        </w:rPr>
        <w:t xml:space="preserve">##  [1] "Graf, Maya"               </w:t>
      </w:r>
      <w:r w:rsidRPr="00915CC1">
        <w:rPr>
          <w:rStyle w:val="VerbatimChar"/>
          <w:lang w:val="de-CH"/>
        </w:rPr>
        <w:t xml:space="preserve">  "Jositsch, Daniel"          </w:t>
      </w:r>
      <w:r w:rsidRPr="00915CC1">
        <w:rPr>
          <w:lang w:val="de-CH"/>
        </w:rPr>
        <w:br/>
      </w:r>
      <w:r w:rsidRPr="00915CC1">
        <w:rPr>
          <w:rStyle w:val="VerbatimChar"/>
          <w:lang w:val="de-CH"/>
        </w:rPr>
        <w:t xml:space="preserve">##  [3] "Mazzone, Lisa"              "Stark, Jakob"              </w:t>
      </w:r>
      <w:r w:rsidRPr="00915CC1">
        <w:rPr>
          <w:lang w:val="de-CH"/>
        </w:rPr>
        <w:br/>
      </w:r>
      <w:r w:rsidRPr="00915CC1">
        <w:rPr>
          <w:rStyle w:val="VerbatimChar"/>
          <w:lang w:val="de-CH"/>
        </w:rPr>
        <w:t xml:space="preserve">##  [5] "Sommaruga, Carlo"           "Germann, Hannes"           </w:t>
      </w:r>
      <w:r w:rsidRPr="00915CC1">
        <w:rPr>
          <w:lang w:val="de-CH"/>
        </w:rPr>
        <w:br/>
      </w:r>
      <w:r w:rsidRPr="00915CC1">
        <w:rPr>
          <w:rStyle w:val="VerbatimChar"/>
          <w:lang w:val="de-CH"/>
        </w:rPr>
        <w:t xml:space="preserve">##  [7] "Gapany, Johanna"            "Herzog, Eva"               </w:t>
      </w:r>
      <w:r w:rsidRPr="00915CC1">
        <w:rPr>
          <w:lang w:val="de-CH"/>
        </w:rPr>
        <w:br/>
      </w:r>
      <w:r w:rsidRPr="00915CC1">
        <w:rPr>
          <w:rStyle w:val="VerbatimChar"/>
          <w:lang w:val="de-CH"/>
        </w:rPr>
        <w:t xml:space="preserve">##  [9] "Häberli-Koller, Brigitte"   "Ettlin, Erich"             </w:t>
      </w:r>
      <w:r w:rsidRPr="00915CC1">
        <w:rPr>
          <w:lang w:val="de-CH"/>
        </w:rPr>
        <w:br/>
      </w:r>
      <w:r w:rsidRPr="00915CC1">
        <w:rPr>
          <w:rStyle w:val="VerbatimChar"/>
          <w:lang w:val="de-CH"/>
        </w:rPr>
        <w:t xml:space="preserve">## [11] "Wicki, Hans"                "Dittli, Josef"             </w:t>
      </w:r>
      <w:r w:rsidRPr="00915CC1">
        <w:rPr>
          <w:lang w:val="de-CH"/>
        </w:rPr>
        <w:br/>
      </w:r>
      <w:r w:rsidRPr="00915CC1">
        <w:rPr>
          <w:rStyle w:val="VerbatimChar"/>
          <w:lang w:val="de-CH"/>
        </w:rPr>
        <w:t xml:space="preserve">## [13] "Würth, Benedikt"            "Noser, Ruedi"              </w:t>
      </w:r>
      <w:r w:rsidRPr="00915CC1">
        <w:rPr>
          <w:lang w:val="de-CH"/>
        </w:rPr>
        <w:br/>
      </w:r>
      <w:r w:rsidRPr="00915CC1">
        <w:rPr>
          <w:rStyle w:val="VerbatimChar"/>
          <w:lang w:val="de-CH"/>
        </w:rPr>
        <w:t xml:space="preserve">## [15] "Stöckli, Hans"              "Zanetti, Roberto"   </w:t>
      </w:r>
      <w:r w:rsidRPr="00915CC1">
        <w:rPr>
          <w:rStyle w:val="VerbatimChar"/>
          <w:lang w:val="de-CH"/>
        </w:rPr>
        <w:t xml:space="preserve">       </w:t>
      </w:r>
      <w:r w:rsidRPr="00915CC1">
        <w:rPr>
          <w:lang w:val="de-CH"/>
        </w:rPr>
        <w:br/>
      </w:r>
      <w:r w:rsidRPr="00915CC1">
        <w:rPr>
          <w:rStyle w:val="VerbatimChar"/>
          <w:lang w:val="de-CH"/>
        </w:rPr>
        <w:t>## [17] "Bischof, Pirmin"            "Gmür-Schönenberger, Andrea"</w:t>
      </w:r>
      <w:r w:rsidRPr="00915CC1">
        <w:rPr>
          <w:lang w:val="de-CH"/>
        </w:rPr>
        <w:br/>
      </w:r>
      <w:r w:rsidRPr="00915CC1">
        <w:rPr>
          <w:rStyle w:val="VerbatimChar"/>
          <w:lang w:val="de-CH"/>
        </w:rPr>
        <w:t xml:space="preserve">## [19] "Müller, Damian"             "Engler, Stefan"            </w:t>
      </w:r>
      <w:r w:rsidRPr="00915CC1">
        <w:rPr>
          <w:lang w:val="de-CH"/>
        </w:rPr>
        <w:br/>
      </w:r>
      <w:r w:rsidRPr="00915CC1">
        <w:rPr>
          <w:rStyle w:val="VerbatimChar"/>
          <w:lang w:val="de-CH"/>
        </w:rPr>
        <w:t xml:space="preserve">## [21] "Thorens Goumaz, Adèle"      "Juillard, Charles"         </w:t>
      </w:r>
      <w:r w:rsidRPr="00915CC1">
        <w:rPr>
          <w:lang w:val="de-CH"/>
        </w:rPr>
        <w:br/>
      </w:r>
      <w:r w:rsidRPr="00915CC1">
        <w:rPr>
          <w:rStyle w:val="VerbatimChar"/>
          <w:lang w:val="de-CH"/>
        </w:rPr>
        <w:t>## [23] "Carobbio Guscetti, Marina"  "Chiesa, Marc</w:t>
      </w:r>
      <w:r w:rsidRPr="00915CC1">
        <w:rPr>
          <w:rStyle w:val="VerbatimChar"/>
          <w:lang w:val="de-CH"/>
        </w:rPr>
        <w:t xml:space="preserve">o"             </w:t>
      </w:r>
      <w:r w:rsidRPr="00915CC1">
        <w:rPr>
          <w:lang w:val="de-CH"/>
        </w:rPr>
        <w:br/>
      </w:r>
      <w:r w:rsidRPr="00915CC1">
        <w:rPr>
          <w:rStyle w:val="VerbatimChar"/>
          <w:lang w:val="de-CH"/>
        </w:rPr>
        <w:t xml:space="preserve">## [25] "Bauer, Philippe"            "Schmid, Martin"            </w:t>
      </w:r>
      <w:r w:rsidRPr="00915CC1">
        <w:rPr>
          <w:lang w:val="de-CH"/>
        </w:rPr>
        <w:br/>
      </w:r>
      <w:r w:rsidRPr="00915CC1">
        <w:rPr>
          <w:rStyle w:val="VerbatimChar"/>
          <w:lang w:val="de-CH"/>
        </w:rPr>
        <w:t xml:space="preserve">## [27] "Hegglin, Peter"             "Maret, Marianne"           </w:t>
      </w:r>
      <w:r w:rsidRPr="00915CC1">
        <w:rPr>
          <w:lang w:val="de-CH"/>
        </w:rPr>
        <w:br/>
      </w:r>
      <w:r w:rsidRPr="00915CC1">
        <w:rPr>
          <w:rStyle w:val="VerbatimChar"/>
          <w:lang w:val="de-CH"/>
        </w:rPr>
        <w:t xml:space="preserve">## [29] "Baume-Schneider, Elisabeth" "Salzmann, Werner"          </w:t>
      </w:r>
      <w:r w:rsidRPr="00915CC1">
        <w:rPr>
          <w:lang w:val="de-CH"/>
        </w:rPr>
        <w:br/>
      </w:r>
      <w:r w:rsidRPr="00915CC1">
        <w:rPr>
          <w:rStyle w:val="VerbatimChar"/>
          <w:lang w:val="de-CH"/>
        </w:rPr>
        <w:t>## [31] "Rechsteiner, Paul"          "Fäss</w:t>
      </w:r>
      <w:r w:rsidRPr="00915CC1">
        <w:rPr>
          <w:rStyle w:val="VerbatimChar"/>
          <w:lang w:val="de-CH"/>
        </w:rPr>
        <w:t xml:space="preserve">ler, Daniel"           </w:t>
      </w:r>
      <w:r w:rsidRPr="00915CC1">
        <w:rPr>
          <w:lang w:val="de-CH"/>
        </w:rPr>
        <w:br/>
      </w:r>
      <w:r w:rsidRPr="00915CC1">
        <w:rPr>
          <w:rStyle w:val="VerbatimChar"/>
          <w:lang w:val="de-CH"/>
        </w:rPr>
        <w:t xml:space="preserve">## [33] "Kuprecht, Alex"             "Vara, Céline"              </w:t>
      </w:r>
      <w:r w:rsidRPr="00915CC1">
        <w:rPr>
          <w:lang w:val="de-CH"/>
        </w:rPr>
        <w:br/>
      </w:r>
      <w:r w:rsidRPr="00915CC1">
        <w:rPr>
          <w:rStyle w:val="VerbatimChar"/>
          <w:lang w:val="de-CH"/>
        </w:rPr>
        <w:t xml:space="preserve">## [35] "Caroni, Andrea"             "Français, Olivier"         </w:t>
      </w:r>
      <w:r w:rsidRPr="00915CC1">
        <w:rPr>
          <w:lang w:val="de-CH"/>
        </w:rPr>
        <w:br/>
      </w:r>
      <w:r w:rsidRPr="00915CC1">
        <w:rPr>
          <w:rStyle w:val="VerbatimChar"/>
          <w:lang w:val="de-CH"/>
        </w:rPr>
        <w:t xml:space="preserve">## </w:t>
      </w:r>
      <w:r w:rsidRPr="00915CC1">
        <w:rPr>
          <w:lang w:val="de-CH"/>
        </w:rPr>
        <w:br/>
      </w:r>
      <w:r w:rsidRPr="00915CC1">
        <w:rPr>
          <w:rStyle w:val="VerbatimChar"/>
          <w:lang w:val="de-CH"/>
        </w:rPr>
        <w:t>## $parlamentarier_partei</w:t>
      </w:r>
      <w:r w:rsidRPr="00915CC1">
        <w:rPr>
          <w:lang w:val="de-CH"/>
        </w:rPr>
        <w:br/>
      </w:r>
      <w:r w:rsidRPr="00915CC1">
        <w:rPr>
          <w:rStyle w:val="VerbatimChar"/>
          <w:lang w:val="de-CH"/>
        </w:rPr>
        <w:t xml:space="preserve">##  [1] "Grüne" "SP"    "Grüne" "SVP"   "SP"    "SVP"   "FDP"   "SP"  </w:t>
      </w:r>
      <w:r w:rsidRPr="00915CC1">
        <w:rPr>
          <w:rStyle w:val="VerbatimChar"/>
          <w:lang w:val="de-CH"/>
        </w:rPr>
        <w:t xml:space="preserve">  "M"    </w:t>
      </w:r>
      <w:r w:rsidRPr="00915CC1">
        <w:rPr>
          <w:lang w:val="de-CH"/>
        </w:rPr>
        <w:br/>
      </w:r>
      <w:r w:rsidRPr="00915CC1">
        <w:rPr>
          <w:rStyle w:val="VerbatimChar"/>
          <w:lang w:val="de-CH"/>
        </w:rPr>
        <w:t xml:space="preserve">## [10] "M"     "FDP"   "FDP"   "M"     "FDP"   "SP"    "SP"    "M"     "M"    </w:t>
      </w:r>
      <w:r w:rsidRPr="00915CC1">
        <w:rPr>
          <w:lang w:val="de-CH"/>
        </w:rPr>
        <w:br/>
      </w:r>
      <w:r w:rsidRPr="00915CC1">
        <w:rPr>
          <w:rStyle w:val="VerbatimChar"/>
          <w:lang w:val="de-CH"/>
        </w:rPr>
        <w:t xml:space="preserve">## [19] "FDP"   "M"     "Grüne" "M"     "SP"    "SVP"   "FDP"   "FDP"   "M"    </w:t>
      </w:r>
      <w:r w:rsidRPr="00915CC1">
        <w:rPr>
          <w:lang w:val="de-CH"/>
        </w:rPr>
        <w:br/>
      </w:r>
      <w:r w:rsidRPr="00915CC1">
        <w:rPr>
          <w:rStyle w:val="VerbatimChar"/>
          <w:lang w:val="de-CH"/>
        </w:rPr>
        <w:t>## [28] "M"     "SP"    "SVP"   "SP"    "M"     "SVP"   "Grüne" "FDP"   "FDP"</w:t>
      </w:r>
      <w:bookmarkEnd w:id="0"/>
    </w:p>
    <w:sectPr w:rsidR="004B28A2" w:rsidRPr="00915CC1">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FA94C3" w14:textId="77777777" w:rsidR="0037726A" w:rsidRDefault="0037726A">
      <w:pPr>
        <w:spacing w:after="0"/>
      </w:pPr>
      <w:r>
        <w:separator/>
      </w:r>
    </w:p>
  </w:endnote>
  <w:endnote w:type="continuationSeparator" w:id="0">
    <w:p w14:paraId="16CFDADE" w14:textId="77777777" w:rsidR="0037726A" w:rsidRDefault="0037726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2B92BC" w14:textId="77777777" w:rsidR="0037726A" w:rsidRDefault="0037726A">
      <w:r>
        <w:separator/>
      </w:r>
    </w:p>
  </w:footnote>
  <w:footnote w:type="continuationSeparator" w:id="0">
    <w:p w14:paraId="30AFE784" w14:textId="77777777" w:rsidR="0037726A" w:rsidRDefault="0037726A">
      <w:r>
        <w:continuationSeparator/>
      </w:r>
    </w:p>
  </w:footnote>
  <w:footnote w:id="1">
    <w:p w14:paraId="652407E7" w14:textId="6219579C" w:rsidR="00F11419" w:rsidRPr="00F11419" w:rsidRDefault="00F11419" w:rsidP="00F11419">
      <w:pPr>
        <w:pStyle w:val="Funotentext"/>
        <w:rPr>
          <w:sz w:val="18"/>
          <w:szCs w:val="18"/>
          <w:lang w:val="de-CH"/>
        </w:rPr>
      </w:pPr>
      <w:r w:rsidRPr="00F11419">
        <w:rPr>
          <w:rStyle w:val="Funotenzeichen"/>
          <w:sz w:val="18"/>
          <w:szCs w:val="18"/>
          <w:lang w:val="de-CH"/>
        </w:rPr>
        <w:footnoteRef/>
      </w:r>
      <w:r w:rsidRPr="00F11419">
        <w:rPr>
          <w:sz w:val="18"/>
          <w:szCs w:val="18"/>
          <w:lang w:val="de-CH"/>
        </w:rPr>
        <w:t xml:space="preserve"> </w:t>
      </w:r>
      <w:r w:rsidRPr="00F11419">
        <w:rPr>
          <w:sz w:val="18"/>
          <w:szCs w:val="18"/>
          <w:lang w:val="de-CH"/>
        </w:rPr>
        <w:t>Die Daten können mit folgendem Link heruntergeladen werden: https://lobbywatch.ch/de/seite/datenexport</w:t>
      </w:r>
    </w:p>
  </w:footnote>
  <w:footnote w:id="2">
    <w:p w14:paraId="004FE2DD" w14:textId="24421486" w:rsidR="00F11419" w:rsidRPr="00F11419" w:rsidRDefault="00F11419" w:rsidP="00F11419">
      <w:pPr>
        <w:pStyle w:val="Funotentext"/>
        <w:rPr>
          <w:lang w:val="de-CH"/>
        </w:rPr>
      </w:pPr>
      <w:r w:rsidRPr="00F11419">
        <w:rPr>
          <w:rStyle w:val="Funotenzeichen"/>
          <w:sz w:val="18"/>
          <w:szCs w:val="18"/>
          <w:lang w:val="de-CH"/>
        </w:rPr>
        <w:footnoteRef/>
      </w:r>
      <w:r w:rsidRPr="00F11419">
        <w:rPr>
          <w:sz w:val="18"/>
          <w:szCs w:val="18"/>
          <w:lang w:val="de-CH"/>
        </w:rPr>
        <w:t xml:space="preserve"> </w:t>
      </w:r>
      <w:r w:rsidRPr="00F11419">
        <w:rPr>
          <w:sz w:val="18"/>
          <w:szCs w:val="18"/>
          <w:lang w:val="de-CH"/>
        </w:rPr>
        <w:t>Die Freiburger Ständerätin Chassot Isabelle ist nicht im Datensatz enthalte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44E588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6357173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B28A2"/>
    <w:rsid w:val="00367938"/>
    <w:rsid w:val="0037726A"/>
    <w:rsid w:val="004B28A2"/>
    <w:rsid w:val="00915CC1"/>
    <w:rsid w:val="00F1141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426363"/>
  <w15:docId w15:val="{9B60359D-71C8-4E94-B219-A86244F1D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C94A64-A34C-49B1-B8F4-F9C65550AA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3391</Words>
  <Characters>21369</Characters>
  <Application>Microsoft Office Word</Application>
  <DocSecurity>0</DocSecurity>
  <Lines>178</Lines>
  <Paragraphs>49</Paragraphs>
  <ScaleCrop>false</ScaleCrop>
  <Company/>
  <LinksUpToDate>false</LinksUpToDate>
  <CharactersWithSpaces>24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fgabenblatt zur Heimarbeit 1</dc:title>
  <dc:creator>Mirco Bazzani, Luca Keiser &amp; Amir Shehadeh</dc:creator>
  <cp:keywords/>
  <cp:lastModifiedBy>Luca Keiser</cp:lastModifiedBy>
  <cp:revision>4</cp:revision>
  <cp:lastPrinted>2022-04-05T14:23:00Z</cp:lastPrinted>
  <dcterms:created xsi:type="dcterms:W3CDTF">2022-04-05T14:24:00Z</dcterms:created>
  <dcterms:modified xsi:type="dcterms:W3CDTF">2022-04-05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y fmtid="{D5CDD505-2E9C-101B-9397-08002B2CF9AE}" pid="4" name="subtitle">
    <vt:lpwstr>Seminar: Methoden der sozialen Netzwerkanalyse</vt:lpwstr>
  </property>
</Properties>
</file>